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In this document, we introduce a solution for blind people to recognize faces and things that happening around them. Nowadays </w:t>
      </w:r>
      <w:r w:rsidR="00066D09" w:rsidRPr="00066D09">
        <w:rPr>
          <w:noProof/>
          <w:sz w:val="24"/>
          <w:szCs w:val="24"/>
        </w:rPr>
        <w:t>smar</w:t>
      </w:r>
      <w:r w:rsidR="00066D09">
        <w:rPr>
          <w:noProof/>
          <w:sz w:val="24"/>
          <w:szCs w:val="24"/>
        </w:rPr>
        <w:t>t</w:t>
      </w:r>
      <w:r w:rsidRPr="00066D09">
        <w:rPr>
          <w:noProof/>
          <w:sz w:val="24"/>
          <w:szCs w:val="24"/>
        </w:rPr>
        <w:t>phone</w:t>
      </w:r>
      <w:r w:rsidRPr="00482851">
        <w:rPr>
          <w:sz w:val="24"/>
          <w:szCs w:val="24"/>
        </w:rPr>
        <w:t xml:space="preserve"> is very popular, almost everybody can afford one with</w:t>
      </w:r>
      <w:r w:rsidR="002E1879">
        <w:rPr>
          <w:sz w:val="24"/>
          <w:szCs w:val="24"/>
        </w:rPr>
        <w:t xml:space="preserve"> a</w:t>
      </w:r>
      <w:r w:rsidRPr="00482851">
        <w:rPr>
          <w:sz w:val="24"/>
          <w:szCs w:val="24"/>
        </w:rPr>
        <w:t xml:space="preserve"> reasonable price. They support voice control and shortcut keys for customers. </w:t>
      </w:r>
      <w:r w:rsidR="00CF5A63">
        <w:rPr>
          <w:sz w:val="24"/>
          <w:szCs w:val="24"/>
        </w:rPr>
        <w:t>Because of</w:t>
      </w:r>
      <w:r w:rsidRPr="00482851">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1552D0">
      <w:pPr>
        <w:pStyle w:val="ListParagraph"/>
        <w:ind w:left="1080"/>
        <w:jc w:val="both"/>
        <w:rPr>
          <w:sz w:val="24"/>
          <w:szCs w:val="24"/>
        </w:rPr>
      </w:pP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1552D0">
        <w:rPr>
          <w:color w:val="000000" w:themeColor="text1"/>
          <w:sz w:val="24"/>
          <w:szCs w:val="24"/>
        </w:rPr>
        <w:t xml:space="preserve"> online</w:t>
      </w:r>
      <w:r w:rsidR="0038586F" w:rsidRPr="00DE6EB3">
        <w:rPr>
          <w:color w:val="000000" w:themeColor="text1"/>
          <w:sz w:val="24"/>
          <w:szCs w:val="24"/>
        </w:rPr>
        <w:t>.</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4662EA" w:rsidRDefault="008B4DF6" w:rsidP="008B4DF6">
      <w:pPr>
        <w:jc w:val="center"/>
        <w:rPr>
          <w:rFonts w:ascii="Cambria" w:hAnsi="Cambria"/>
        </w:rPr>
      </w:pPr>
      <w:r w:rsidRPr="004662EA">
        <w:rPr>
          <w:rFonts w:ascii="Cambria" w:hAnsi="Cambria"/>
        </w:rPr>
        <w:t xml:space="preserve">For more information: </w:t>
      </w:r>
      <w:hyperlink r:id="rId10" w:history="1">
        <w:r w:rsidRPr="004662EA">
          <w:rPr>
            <w:rStyle w:val="Hyperlink"/>
            <w:rFonts w:ascii="Cambria" w:hAnsi="Cambria"/>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4662EA"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No</w:t>
            </w:r>
          </w:p>
        </w:tc>
        <w:tc>
          <w:tcPr>
            <w:tcW w:w="230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Full name</w:t>
            </w:r>
          </w:p>
        </w:tc>
        <w:tc>
          <w:tcPr>
            <w:tcW w:w="196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ole in Group</w:t>
            </w:r>
          </w:p>
        </w:tc>
        <w:tc>
          <w:tcPr>
            <w:tcW w:w="442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esponsibilities</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1</w:t>
            </w:r>
          </w:p>
        </w:tc>
        <w:tc>
          <w:tcPr>
            <w:tcW w:w="2306" w:type="dxa"/>
          </w:tcPr>
          <w:p w:rsidR="0072259C" w:rsidRPr="004662EA" w:rsidRDefault="0072259C" w:rsidP="006046F8">
            <w:pPr>
              <w:jc w:val="both"/>
              <w:rPr>
                <w:rFonts w:ascii="Cambria" w:hAnsi="Cambria"/>
                <w:color w:val="000000"/>
              </w:rPr>
            </w:pPr>
            <w:r w:rsidRPr="004662EA">
              <w:rPr>
                <w:rFonts w:ascii="Cambria" w:eastAsia="Times New Roman" w:hAnsi="Cambria"/>
                <w:color w:val="000000"/>
              </w:rPr>
              <w:t>Kiều Trọng Khánh</w:t>
            </w:r>
          </w:p>
        </w:tc>
        <w:tc>
          <w:tcPr>
            <w:tcW w:w="1968" w:type="dxa"/>
          </w:tcPr>
          <w:p w:rsidR="0072259C" w:rsidRPr="004662EA" w:rsidRDefault="0072259C" w:rsidP="006046F8">
            <w:pPr>
              <w:jc w:val="both"/>
              <w:rPr>
                <w:rFonts w:ascii="Cambria" w:hAnsi="Cambria"/>
                <w:color w:val="000000"/>
              </w:rPr>
            </w:pPr>
            <w:r w:rsidRPr="004662EA">
              <w:rPr>
                <w:rFonts w:ascii="Cambria" w:hAnsi="Cambria"/>
                <w:color w:val="000000"/>
              </w:rPr>
              <w:t>Superviso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Specify user requirement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Control the development process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ive out technique and business analysis suppor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2</w:t>
            </w:r>
          </w:p>
        </w:tc>
        <w:tc>
          <w:tcPr>
            <w:tcW w:w="2306" w:type="dxa"/>
          </w:tcPr>
          <w:p w:rsidR="0072259C" w:rsidRPr="004662EA" w:rsidRDefault="0072259C" w:rsidP="006046F8">
            <w:pPr>
              <w:jc w:val="both"/>
              <w:rPr>
                <w:rFonts w:ascii="Cambria" w:hAnsi="Cambria"/>
                <w:color w:val="000000"/>
              </w:rPr>
            </w:pPr>
            <w:r>
              <w:rPr>
                <w:rFonts w:ascii="Cambria" w:eastAsia="Times New Roman" w:hAnsi="Cambria"/>
                <w:color w:val="000000"/>
              </w:rPr>
              <w:t>Phan Trung Thành</w:t>
            </w:r>
          </w:p>
        </w:tc>
        <w:tc>
          <w:tcPr>
            <w:tcW w:w="1968" w:type="dxa"/>
          </w:tcPr>
          <w:p w:rsidR="0072259C" w:rsidRPr="004662EA" w:rsidRDefault="00745D32" w:rsidP="00745D32">
            <w:pPr>
              <w:jc w:val="both"/>
              <w:rPr>
                <w:rFonts w:ascii="Cambria" w:hAnsi="Cambria"/>
                <w:color w:val="000000"/>
              </w:rPr>
            </w:pPr>
            <w:r>
              <w:rPr>
                <w:rFonts w:ascii="Cambria" w:hAnsi="Cambria"/>
                <w:color w:val="000000"/>
              </w:rPr>
              <w:t>Team leader</w:t>
            </w:r>
            <w:r w:rsidR="0072259C" w:rsidRPr="004662EA">
              <w:rPr>
                <w:rFonts w:ascii="Cambria" w:hAnsi="Cambria"/>
                <w:color w:val="000000"/>
              </w:rPr>
              <w:t>,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Managing proces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Testing </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3</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Nguyễn Vũ Hoàng Sơ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am member, DEV,</w:t>
            </w:r>
          </w:p>
          <w:p w:rsidR="0072259C" w:rsidRPr="004662EA" w:rsidRDefault="0072259C" w:rsidP="006046F8">
            <w:pPr>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lastRenderedPageBreak/>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UI desig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lastRenderedPageBreak/>
              <w:t>4</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Võ Hà Quân</w:t>
            </w:r>
          </w:p>
        </w:tc>
        <w:tc>
          <w:tcPr>
            <w:tcW w:w="1968" w:type="dxa"/>
          </w:tcPr>
          <w:p w:rsidR="0072259C" w:rsidRPr="004662EA" w:rsidRDefault="00F32590"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 xml:space="preserve">Team </w:t>
            </w:r>
            <w:r w:rsidR="0072259C">
              <w:rPr>
                <w:rFonts w:ascii="Cambria" w:hAnsi="Cambria"/>
                <w:color w:val="000000"/>
              </w:rPr>
              <w:t>member</w:t>
            </w:r>
            <w:r w:rsidR="0072259C" w:rsidRPr="004662EA">
              <w:rPr>
                <w:rFonts w:ascii="Cambria" w:hAnsi="Cambria"/>
                <w:color w:val="000000"/>
              </w:rPr>
              <w:t>, DEV,</w:t>
            </w:r>
          </w:p>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Pr>
                <w:rFonts w:ascii="Cambria" w:hAnsi="Cambria"/>
                <w:color w:val="000000"/>
              </w:rPr>
              <w:t>5</w:t>
            </w:r>
          </w:p>
        </w:tc>
        <w:tc>
          <w:tcPr>
            <w:tcW w:w="2306" w:type="dxa"/>
          </w:tcPr>
          <w:p w:rsidR="0072259C" w:rsidRPr="0072259C" w:rsidRDefault="0072259C" w:rsidP="006046F8">
            <w:pPr>
              <w:jc w:val="both"/>
              <w:rPr>
                <w:rFonts w:ascii="Cambria" w:eastAsia="Times New Roman" w:hAnsi="Cambria"/>
                <w:color w:val="000000"/>
              </w:rPr>
            </w:pPr>
            <w:r w:rsidRPr="0072259C">
              <w:rPr>
                <w:rFonts w:ascii="Cambria" w:eastAsia="Times New Roman" w:hAnsi="Cambria"/>
                <w:color w:val="000000"/>
              </w:rPr>
              <w:t>Nguyễn Cao Du</w:t>
            </w:r>
            <w:r>
              <w:rPr>
                <w:rFonts w:ascii="Cambria" w:eastAsia="Times New Roman" w:hAnsi="Cambria"/>
                <w:color w:val="000000"/>
              </w:rPr>
              <w:t>y</w:t>
            </w:r>
          </w:p>
        </w:tc>
        <w:tc>
          <w:tcPr>
            <w:tcW w:w="1968" w:type="dxa"/>
          </w:tcPr>
          <w:p w:rsidR="0072259C" w:rsidRDefault="00F32590"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mber</w:t>
            </w:r>
            <w:r w:rsidR="0072259C">
              <w:rPr>
                <w:rFonts w:ascii="Cambria" w:hAnsi="Cambria"/>
                <w:color w:val="000000"/>
              </w:rPr>
              <w:t>,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rPr>
                <w:rFonts w:ascii="Cambria" w:hAnsi="Cambria"/>
              </w:rPr>
            </w:pPr>
            <w:r w:rsidRPr="004662EA">
              <w:rPr>
                <w:rFonts w:ascii="Cambria" w:hAnsi="Cambria"/>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1552D0"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Mobile_Online Realtime</w:t>
            </w:r>
            <w:r w:rsidR="004D5EB2" w:rsidRPr="008913F4">
              <w:rPr>
                <w:rFonts w:ascii="Cambria" w:eastAsia="Times New Roman" w:hAnsi="Cambria" w:cstheme="majorHAnsi"/>
                <w:color w:val="000000"/>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1552D0">
              <w:rPr>
                <w:rFonts w:ascii="Cambria" w:eastAsia="Times New Roman" w:hAnsi="Cambria" w:cstheme="majorHAnsi"/>
                <w:color w:val="000000"/>
                <w:lang w:eastAsia="vi-VN"/>
              </w:rPr>
              <w:t>ment realtime</w:t>
            </w:r>
            <w:r w:rsidR="004D5EB2" w:rsidRPr="008913F4">
              <w:rPr>
                <w:rFonts w:ascii="Cambria" w:eastAsia="Times New Roman" w:hAnsi="Cambria" w:cstheme="majorHAnsi"/>
                <w:color w:val="000000"/>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w:t>
      </w:r>
      <w:r w:rsidR="001552D0">
        <w:t>realtime</w:t>
      </w:r>
      <w:r w:rsidRPr="00DA33DF">
        <w:t xml:space="preserv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3F0356"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lastRenderedPageBreak/>
              <w:t>5</w:t>
            </w:r>
          </w:p>
        </w:tc>
        <w:tc>
          <w:tcPr>
            <w:tcW w:w="2820" w:type="dxa"/>
            <w:tcBorders>
              <w:top w:val="nil"/>
              <w:left w:val="nil"/>
              <w:bottom w:val="single" w:sz="4" w:space="0" w:color="auto"/>
              <w:right w:val="single" w:sz="4" w:space="0" w:color="auto"/>
            </w:tcBorders>
            <w:shd w:val="clear" w:color="auto" w:fill="auto"/>
          </w:tcPr>
          <w:p w:rsidR="003F0356" w:rsidRPr="008913F4" w:rsidRDefault="003F0356" w:rsidP="00B82BA6">
            <w:pPr>
              <w:spacing w:after="0" w:line="240" w:lineRule="auto"/>
              <w:rPr>
                <w:rFonts w:ascii="Cambria" w:eastAsia="Times New Roman" w:hAnsi="Cambria" w:cs="Arial"/>
                <w:color w:val="000000"/>
                <w:lang w:eastAsia="vi-VN"/>
              </w:rPr>
            </w:pPr>
            <w:r>
              <w:rPr>
                <w:rFonts w:ascii="Cambria" w:eastAsia="Times New Roman" w:hAnsi="Cambria" w:cs="Arial"/>
                <w:color w:val="000000"/>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1</w:t>
            </w:r>
            <w:bookmarkStart w:id="5" w:name="_GoBack"/>
            <w:bookmarkEnd w:id="5"/>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1552D0">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w:t>
            </w:r>
            <w:r w:rsidR="001552D0">
              <w:rPr>
                <w:rFonts w:ascii="Cambria" w:eastAsia="Times New Roman" w:hAnsi="Cambria" w:cs="Arial"/>
                <w:color w:val="000000"/>
                <w:lang w:eastAsia="vi-VN"/>
              </w:rPr>
              <w:t>realtime</w:t>
            </w:r>
            <w:r w:rsidRPr="008913F4">
              <w:rPr>
                <w:rFonts w:ascii="Cambria" w:eastAsia="Times New Roman" w:hAnsi="Cambria" w:cs="Arial"/>
                <w:color w:val="000000"/>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w:t>
      </w:r>
      <w:r w:rsidR="001552D0">
        <w:t>Online realtime</w:t>
      </w:r>
      <w:r w:rsidRPr="00DA33DF">
        <w:t xml:space="preserv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1552D0">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w:t>
            </w:r>
            <w:r w:rsidR="001552D0">
              <w:rPr>
                <w:rFonts w:ascii="Cambria" w:eastAsia="Times New Roman" w:hAnsi="Cambria" w:cs="Arial"/>
                <w:color w:val="000000"/>
                <w:lang w:eastAsia="vi-VN"/>
              </w:rPr>
              <w:t>Online realtime</w:t>
            </w:r>
            <w:r w:rsidRPr="00130F87">
              <w:rPr>
                <w:rFonts w:ascii="Cambria" w:eastAsia="Times New Roman" w:hAnsi="Cambria" w:cs="Arial"/>
                <w:color w:val="000000"/>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1552D0"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68671C" w:rsidP="0068671C">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sidR="00DA33DF" w:rsidRPr="00130F87">
              <w:rPr>
                <w:rFonts w:ascii="Cambria" w:eastAsia="Times New Roman" w:hAnsi="Cambria" w:cs="Arial"/>
                <w:color w:val="000000"/>
                <w:lang w:eastAsia="vi-VN"/>
              </w:rPr>
              <w:t xml:space="preserve">,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lastRenderedPageBreak/>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4C3D4C" w:rsidRDefault="004C3D4C" w:rsidP="004C3D4C">
      <w:r>
        <w:t xml:space="preserve">Java: Using to develop mobile app. </w:t>
      </w:r>
    </w:p>
    <w:p w:rsidR="004C3D4C" w:rsidRDefault="004C3D4C" w:rsidP="004C3D4C">
      <w:r>
        <w:t>Summary:</w:t>
      </w:r>
    </w:p>
    <w:p w:rsidR="004C3D4C" w:rsidRDefault="004C3D4C" w:rsidP="004C3D4C">
      <w:r>
        <w:t>- Naming Convention:</w:t>
      </w:r>
    </w:p>
    <w:p w:rsidR="004C3D4C" w:rsidRDefault="004C3D4C" w:rsidP="004C3D4C">
      <w:pPr>
        <w:ind w:firstLine="720"/>
      </w:pPr>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lowercase, with the first letter of each internal word capitalized.</w:t>
      </w:r>
    </w:p>
    <w:p w:rsidR="004C3D4C" w:rsidRDefault="004C3D4C" w:rsidP="004C3D4C">
      <w:r>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Java Code Convention from:</w:t>
      </w:r>
    </w:p>
    <w:p w:rsidR="004C3D4C" w:rsidRDefault="00C17D6A" w:rsidP="004C3D4C">
      <w:hyperlink r:id="rId11" w:history="1">
        <w:r w:rsidR="004C3D4C" w:rsidRPr="00050C3F">
          <w:rPr>
            <w:rStyle w:val="Hyperlink"/>
          </w:rPr>
          <w:t>http://www.oracle.com/technetwork/java/codeconvtoc-136057.html</w:t>
        </w:r>
      </w:hyperlink>
    </w:p>
    <w:p w:rsidR="004C3D4C" w:rsidRDefault="004C3D4C" w:rsidP="004C3D4C"/>
    <w:p w:rsidR="004C3D4C" w:rsidRDefault="004C3D4C" w:rsidP="004C3D4C">
      <w:r>
        <w:t>C#: using for web application</w:t>
      </w:r>
    </w:p>
    <w:p w:rsidR="004C3D4C" w:rsidRDefault="004C3D4C" w:rsidP="004C3D4C">
      <w:r>
        <w:t>Summary:</w:t>
      </w:r>
    </w:p>
    <w:p w:rsidR="004C3D4C" w:rsidRDefault="004C3D4C" w:rsidP="004C3D4C">
      <w:r>
        <w:t>- Naming Convention:</w:t>
      </w:r>
    </w:p>
    <w:p w:rsidR="004C3D4C" w:rsidRDefault="004C3D4C" w:rsidP="004C3D4C">
      <w:r>
        <w:lastRenderedPageBreak/>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uppercase, with the first letter of each internal word capitalized.</w:t>
      </w:r>
    </w:p>
    <w:p w:rsidR="004C3D4C" w:rsidRDefault="004C3D4C" w:rsidP="004C3D4C">
      <w:r>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C# Code Convention from:</w:t>
      </w:r>
    </w:p>
    <w:p w:rsidR="00AA2F9F" w:rsidRDefault="004C3D4C" w:rsidP="004C3D4C">
      <w:r>
        <w:t>https://msdn.microsoft.com/en-us/library/ms229042.aspx</w:t>
      </w:r>
      <w:r w:rsidR="00AA2F9F">
        <w:br w:type="page"/>
      </w:r>
    </w:p>
    <w:p w:rsidR="00A65F6E" w:rsidRDefault="00AA2F9F" w:rsidP="00AA2F9F">
      <w:pPr>
        <w:pStyle w:val="Heading1"/>
      </w:pPr>
      <w:r w:rsidRPr="00AA2F9F">
        <w:lastRenderedPageBreak/>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Default="00910130" w:rsidP="00910130">
      <w:pPr>
        <w:ind w:left="720"/>
      </w:pPr>
      <w:r>
        <w:t>Guest is a person who doesn’t have access to the system. Guest can use some functions in the system. To use these functions, guest must log in. These are some function guest can use:</w:t>
      </w:r>
    </w:p>
    <w:p w:rsidR="00910130" w:rsidRDefault="00910130" w:rsidP="00910130">
      <w:pPr>
        <w:ind w:left="720"/>
      </w:pPr>
      <w:r>
        <w:t>•</w:t>
      </w:r>
      <w:r>
        <w:tab/>
        <w:t>Register</w:t>
      </w:r>
    </w:p>
    <w:p w:rsidR="00910130" w:rsidRPr="00910130" w:rsidRDefault="00910130" w:rsidP="00910130">
      <w:pPr>
        <w:ind w:left="720"/>
      </w:pPr>
      <w:r>
        <w:t>•</w:t>
      </w:r>
      <w:r>
        <w:tab/>
        <w:t>Login</w:t>
      </w:r>
    </w:p>
    <w:p w:rsidR="00AA2F9F" w:rsidRDefault="00910130" w:rsidP="00AA2F9F">
      <w:pPr>
        <w:pStyle w:val="Heading3"/>
      </w:pPr>
      <w:r>
        <w:t>User</w:t>
      </w:r>
      <w:r w:rsidR="00AA2F9F" w:rsidRPr="00AA2F9F">
        <w:t xml:space="preserve"> Requirement</w:t>
      </w:r>
    </w:p>
    <w:p w:rsidR="00910130" w:rsidRDefault="00910130" w:rsidP="00910130">
      <w:pPr>
        <w:pStyle w:val="ListParagraph"/>
        <w:rPr>
          <w:lang w:val="vi-VN"/>
        </w:rPr>
      </w:pPr>
      <w:r w:rsidRPr="00856925">
        <w:rPr>
          <w:noProof/>
          <w:lang w:val="vi-VN"/>
        </w:rPr>
        <w:t>User</w:t>
      </w:r>
      <w:r>
        <w:rPr>
          <w:lang w:val="vi-VN"/>
        </w:rPr>
        <w:t xml:space="preserve"> is a guest who logged in the system. </w:t>
      </w:r>
      <w:r w:rsidR="00D350C3">
        <w:t>User</w:t>
      </w:r>
      <w:r>
        <w:rPr>
          <w:lang w:val="vi-VN"/>
        </w:rPr>
        <w:t xml:space="preserve"> can be the blinds or their relatives, </w:t>
      </w:r>
      <w:r w:rsidRPr="00044EBC">
        <w:rPr>
          <w:noProof/>
          <w:lang w:val="vi-VN"/>
        </w:rPr>
        <w:t>par</w:t>
      </w:r>
      <w:r>
        <w:rPr>
          <w:noProof/>
          <w:lang w:val="vi-VN"/>
        </w:rPr>
        <w:t>tn</w:t>
      </w:r>
      <w:r w:rsidRPr="00044EBC">
        <w:rPr>
          <w:noProof/>
          <w:lang w:val="vi-VN"/>
        </w:rPr>
        <w:t>ers</w:t>
      </w:r>
      <w:r>
        <w:rPr>
          <w:lang w:val="vi-VN"/>
        </w:rPr>
        <w:t xml:space="preserve">. There </w:t>
      </w:r>
      <w:r w:rsidRPr="00856925">
        <w:rPr>
          <w:noProof/>
          <w:lang w:val="vi-VN"/>
        </w:rPr>
        <w:t>are</w:t>
      </w:r>
      <w:r>
        <w:rPr>
          <w:lang w:val="vi-VN"/>
        </w:rPr>
        <w:t xml:space="preserve"> 2 main </w:t>
      </w:r>
      <w:r w:rsidRPr="00856925">
        <w:rPr>
          <w:noProof/>
          <w:lang w:val="vi-VN"/>
        </w:rPr>
        <w:t>function-groups</w:t>
      </w:r>
      <w:r>
        <w:rPr>
          <w:lang w:val="vi-VN"/>
        </w:rPr>
        <w:t>:</w:t>
      </w:r>
    </w:p>
    <w:p w:rsidR="00910130" w:rsidRDefault="00910130" w:rsidP="00910130">
      <w:pPr>
        <w:pStyle w:val="ListParagraph"/>
        <w:numPr>
          <w:ilvl w:val="0"/>
          <w:numId w:val="28"/>
        </w:numPr>
        <w:ind w:left="1440"/>
        <w:rPr>
          <w:lang w:val="vi-VN"/>
        </w:rPr>
      </w:pPr>
      <w:r>
        <w:rPr>
          <w:lang w:val="vi-VN"/>
        </w:rPr>
        <w:t>For the blind:</w:t>
      </w:r>
    </w:p>
    <w:p w:rsidR="00910130" w:rsidRDefault="00910130" w:rsidP="00910130">
      <w:pPr>
        <w:pStyle w:val="ListParagraph"/>
        <w:numPr>
          <w:ilvl w:val="1"/>
          <w:numId w:val="28"/>
        </w:numPr>
        <w:ind w:left="2160"/>
        <w:rPr>
          <w:lang w:val="vi-VN"/>
        </w:rPr>
      </w:pPr>
      <w:r>
        <w:rPr>
          <w:lang w:val="vi-VN"/>
        </w:rPr>
        <w:t>Get information about the image:</w:t>
      </w:r>
    </w:p>
    <w:p w:rsidR="00910130" w:rsidRDefault="00910130" w:rsidP="00910130">
      <w:pPr>
        <w:pStyle w:val="ListParagraph"/>
        <w:numPr>
          <w:ilvl w:val="2"/>
          <w:numId w:val="28"/>
        </w:numPr>
        <w:ind w:left="2880"/>
        <w:rPr>
          <w:lang w:val="vi-VN"/>
        </w:rPr>
      </w:pPr>
      <w:r>
        <w:rPr>
          <w:lang w:val="vi-VN"/>
        </w:rPr>
        <w:t>Acquaintances and their emotion</w:t>
      </w:r>
    </w:p>
    <w:p w:rsidR="00910130" w:rsidRDefault="00910130" w:rsidP="00910130">
      <w:pPr>
        <w:pStyle w:val="ListParagraph"/>
        <w:numPr>
          <w:ilvl w:val="2"/>
          <w:numId w:val="28"/>
        </w:numPr>
        <w:ind w:left="2880"/>
        <w:rPr>
          <w:lang w:val="vi-VN"/>
        </w:rPr>
      </w:pPr>
      <w:r>
        <w:rPr>
          <w:lang w:val="vi-VN"/>
        </w:rPr>
        <w:t>Landscape</w:t>
      </w:r>
    </w:p>
    <w:p w:rsidR="00910130" w:rsidRDefault="00910130" w:rsidP="00910130">
      <w:pPr>
        <w:pStyle w:val="ListParagraph"/>
        <w:numPr>
          <w:ilvl w:val="2"/>
          <w:numId w:val="28"/>
        </w:numPr>
        <w:ind w:left="2880"/>
        <w:rPr>
          <w:lang w:val="vi-VN"/>
        </w:rPr>
      </w:pPr>
      <w:r>
        <w:rPr>
          <w:lang w:val="vi-VN"/>
        </w:rPr>
        <w:t>Objects</w:t>
      </w:r>
    </w:p>
    <w:p w:rsidR="00910130" w:rsidRDefault="00910130" w:rsidP="00910130">
      <w:pPr>
        <w:pStyle w:val="ListParagraph"/>
        <w:numPr>
          <w:ilvl w:val="0"/>
          <w:numId w:val="28"/>
        </w:numPr>
        <w:ind w:left="1440"/>
        <w:rPr>
          <w:lang w:val="vi-VN"/>
        </w:rPr>
      </w:pPr>
      <w:r>
        <w:rPr>
          <w:lang w:val="vi-VN"/>
        </w:rPr>
        <w:t>For their relatives, partners:</w:t>
      </w:r>
    </w:p>
    <w:p w:rsidR="00910130" w:rsidRDefault="00910130" w:rsidP="00910130">
      <w:pPr>
        <w:pStyle w:val="ListParagraph"/>
        <w:numPr>
          <w:ilvl w:val="1"/>
          <w:numId w:val="28"/>
        </w:numPr>
        <w:ind w:left="2160"/>
        <w:rPr>
          <w:lang w:val="vi-VN"/>
        </w:rPr>
      </w:pPr>
      <w:r>
        <w:rPr>
          <w:lang w:val="vi-VN"/>
        </w:rPr>
        <w:t>Train new acquaintances</w:t>
      </w:r>
    </w:p>
    <w:p w:rsidR="00910130" w:rsidRDefault="00910130" w:rsidP="00910130">
      <w:pPr>
        <w:pStyle w:val="ListParagraph"/>
        <w:numPr>
          <w:ilvl w:val="1"/>
          <w:numId w:val="28"/>
        </w:numPr>
        <w:ind w:left="2160"/>
        <w:rPr>
          <w:lang w:val="vi-VN"/>
        </w:rPr>
      </w:pPr>
      <w:r>
        <w:rPr>
          <w:lang w:val="vi-VN"/>
        </w:rPr>
        <w:t>Manage acquaintances:</w:t>
      </w:r>
    </w:p>
    <w:p w:rsidR="00910130" w:rsidRDefault="00910130" w:rsidP="00910130">
      <w:pPr>
        <w:pStyle w:val="ListParagraph"/>
        <w:numPr>
          <w:ilvl w:val="2"/>
          <w:numId w:val="28"/>
        </w:numPr>
        <w:ind w:left="2880"/>
        <w:rPr>
          <w:lang w:val="vi-VN"/>
        </w:rPr>
      </w:pPr>
      <w:r>
        <w:rPr>
          <w:lang w:val="vi-VN"/>
        </w:rPr>
        <w:t xml:space="preserve">Update information </w:t>
      </w:r>
    </w:p>
    <w:p w:rsidR="00910130" w:rsidRDefault="00910130" w:rsidP="00910130">
      <w:pPr>
        <w:pStyle w:val="ListParagraph"/>
        <w:numPr>
          <w:ilvl w:val="2"/>
          <w:numId w:val="28"/>
        </w:numPr>
        <w:ind w:left="2880"/>
        <w:rPr>
          <w:lang w:val="vi-VN"/>
        </w:rPr>
      </w:pPr>
      <w:r>
        <w:rPr>
          <w:lang w:val="vi-VN"/>
        </w:rPr>
        <w:t xml:space="preserve">Delete person </w:t>
      </w:r>
    </w:p>
    <w:p w:rsidR="00910130" w:rsidRDefault="00910130" w:rsidP="00910130">
      <w:pPr>
        <w:pStyle w:val="ListParagraph"/>
        <w:numPr>
          <w:ilvl w:val="1"/>
          <w:numId w:val="28"/>
        </w:numPr>
        <w:ind w:left="2160"/>
        <w:rPr>
          <w:lang w:val="vi-VN"/>
        </w:rPr>
      </w:pPr>
      <w:r>
        <w:rPr>
          <w:lang w:val="vi-VN"/>
        </w:rPr>
        <w:t>View log</w:t>
      </w:r>
    </w:p>
    <w:p w:rsidR="00910130" w:rsidRPr="00910130" w:rsidRDefault="00910130" w:rsidP="00910130"/>
    <w:p w:rsidR="00AA2F9F" w:rsidRDefault="00910130" w:rsidP="00910130">
      <w:pPr>
        <w:pStyle w:val="Heading3"/>
      </w:pPr>
      <w:r>
        <w:t>Admin Requirement</w:t>
      </w:r>
    </w:p>
    <w:p w:rsidR="00910130" w:rsidRDefault="00910130" w:rsidP="00910130">
      <w:pPr>
        <w:pStyle w:val="ListParagraph"/>
        <w:rPr>
          <w:lang w:val="vi-VN"/>
        </w:rPr>
      </w:pPr>
      <w:r>
        <w:rPr>
          <w:lang w:val="vi-VN"/>
        </w:rPr>
        <w:t xml:space="preserve">Admin is the person who </w:t>
      </w:r>
      <w:r w:rsidRPr="004F5CB8">
        <w:rPr>
          <w:noProof/>
          <w:lang w:val="vi-VN"/>
        </w:rPr>
        <w:t>manage</w:t>
      </w:r>
      <w:r>
        <w:rPr>
          <w:noProof/>
          <w:lang w:val="vi-VN"/>
        </w:rPr>
        <w:t>s</w:t>
      </w:r>
      <w:r>
        <w:rPr>
          <w:lang w:val="vi-VN"/>
        </w:rPr>
        <w:t xml:space="preserve"> accounts and person group. Admin can use some following function:</w:t>
      </w:r>
    </w:p>
    <w:p w:rsidR="00910130" w:rsidRDefault="00910130" w:rsidP="00910130">
      <w:pPr>
        <w:pStyle w:val="ListParagraph"/>
        <w:numPr>
          <w:ilvl w:val="0"/>
          <w:numId w:val="29"/>
        </w:numPr>
        <w:ind w:left="1440"/>
        <w:rPr>
          <w:lang w:val="vi-VN"/>
        </w:rPr>
      </w:pPr>
      <w:r>
        <w:rPr>
          <w:lang w:val="vi-VN"/>
        </w:rPr>
        <w:t>Manage accounts:</w:t>
      </w:r>
    </w:p>
    <w:p w:rsidR="00910130" w:rsidRDefault="00910130" w:rsidP="00910130">
      <w:pPr>
        <w:pStyle w:val="ListParagraph"/>
        <w:numPr>
          <w:ilvl w:val="1"/>
          <w:numId w:val="29"/>
        </w:numPr>
        <w:ind w:left="2160"/>
        <w:rPr>
          <w:lang w:val="vi-VN"/>
        </w:rPr>
      </w:pPr>
      <w:r>
        <w:rPr>
          <w:lang w:val="vi-VN"/>
        </w:rPr>
        <w:t>Add new account</w:t>
      </w:r>
    </w:p>
    <w:p w:rsidR="00910130" w:rsidRDefault="00910130" w:rsidP="00910130">
      <w:pPr>
        <w:pStyle w:val="ListParagraph"/>
        <w:numPr>
          <w:ilvl w:val="1"/>
          <w:numId w:val="29"/>
        </w:numPr>
        <w:ind w:left="2160"/>
        <w:rPr>
          <w:lang w:val="vi-VN"/>
        </w:rPr>
      </w:pPr>
      <w:r>
        <w:rPr>
          <w:lang w:val="vi-VN"/>
        </w:rPr>
        <w:t xml:space="preserve">Active / </w:t>
      </w:r>
      <w:r w:rsidRPr="004F5CB8">
        <w:rPr>
          <w:noProof/>
          <w:lang w:val="vi-VN"/>
        </w:rPr>
        <w:t>Deactiv</w:t>
      </w:r>
      <w:r>
        <w:rPr>
          <w:noProof/>
          <w:lang w:val="vi-VN"/>
        </w:rPr>
        <w:t>at</w:t>
      </w:r>
      <w:r w:rsidRPr="004F5CB8">
        <w:rPr>
          <w:noProof/>
          <w:lang w:val="vi-VN"/>
        </w:rPr>
        <w:t>e</w:t>
      </w:r>
      <w:r>
        <w:rPr>
          <w:lang w:val="vi-VN"/>
        </w:rPr>
        <w:t xml:space="preserve"> account</w:t>
      </w:r>
    </w:p>
    <w:p w:rsidR="00910130" w:rsidRDefault="00910130" w:rsidP="00910130">
      <w:pPr>
        <w:pStyle w:val="ListParagraph"/>
        <w:numPr>
          <w:ilvl w:val="1"/>
          <w:numId w:val="29"/>
        </w:numPr>
        <w:ind w:left="2160"/>
        <w:rPr>
          <w:lang w:val="vi-VN"/>
        </w:rPr>
      </w:pPr>
      <w:r>
        <w:rPr>
          <w:lang w:val="vi-VN"/>
        </w:rPr>
        <w:t>Update account</w:t>
      </w:r>
    </w:p>
    <w:p w:rsidR="00910130" w:rsidRDefault="00910130" w:rsidP="00910130">
      <w:pPr>
        <w:pStyle w:val="ListParagraph"/>
        <w:numPr>
          <w:ilvl w:val="0"/>
          <w:numId w:val="29"/>
        </w:numPr>
        <w:ind w:left="1440"/>
        <w:rPr>
          <w:lang w:val="vi-VN"/>
        </w:rPr>
      </w:pPr>
      <w:r>
        <w:rPr>
          <w:lang w:val="vi-VN"/>
        </w:rPr>
        <w:t>Manage person group:</w:t>
      </w:r>
    </w:p>
    <w:p w:rsidR="00910130" w:rsidRDefault="00910130" w:rsidP="00910130">
      <w:pPr>
        <w:pStyle w:val="ListParagraph"/>
        <w:numPr>
          <w:ilvl w:val="1"/>
          <w:numId w:val="29"/>
        </w:numPr>
        <w:ind w:left="2160"/>
        <w:rPr>
          <w:lang w:val="vi-VN"/>
        </w:rPr>
      </w:pPr>
      <w:r>
        <w:rPr>
          <w:lang w:val="vi-VN"/>
        </w:rPr>
        <w:t>Add new group</w:t>
      </w:r>
    </w:p>
    <w:p w:rsidR="00910130" w:rsidRDefault="00910130" w:rsidP="00910130">
      <w:pPr>
        <w:pStyle w:val="ListParagraph"/>
        <w:numPr>
          <w:ilvl w:val="1"/>
          <w:numId w:val="29"/>
        </w:numPr>
        <w:ind w:left="2160"/>
        <w:rPr>
          <w:lang w:val="vi-VN"/>
        </w:rPr>
      </w:pPr>
      <w:r>
        <w:rPr>
          <w:lang w:val="vi-VN"/>
        </w:rPr>
        <w:t>Update existed group’s information</w:t>
      </w:r>
    </w:p>
    <w:p w:rsidR="00910130" w:rsidRPr="00910130" w:rsidRDefault="00910130" w:rsidP="00910130">
      <w:pPr>
        <w:pStyle w:val="ListParagraph"/>
        <w:numPr>
          <w:ilvl w:val="1"/>
          <w:numId w:val="29"/>
        </w:numPr>
        <w:ind w:left="2160"/>
      </w:pPr>
      <w:r w:rsidRPr="00910130">
        <w:rPr>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Default="00910130" w:rsidP="00910130">
      <w:pPr>
        <w:pStyle w:val="ListParagraph"/>
        <w:numPr>
          <w:ilvl w:val="0"/>
          <w:numId w:val="1"/>
        </w:numPr>
      </w:pPr>
      <w:r w:rsidRPr="00910130">
        <w:t>The user interface uses Vietnamese in android application and English language in web application.</w:t>
      </w:r>
    </w:p>
    <w:p w:rsidR="00910130" w:rsidRDefault="00910130" w:rsidP="00910130">
      <w:pPr>
        <w:pStyle w:val="ListParagraph"/>
        <w:numPr>
          <w:ilvl w:val="0"/>
          <w:numId w:val="1"/>
        </w:numPr>
      </w:pPr>
      <w:r w:rsidRPr="00910130">
        <w:t>The user interface displays best on 1024x768-screen size</w:t>
      </w:r>
    </w:p>
    <w:p w:rsidR="00910130" w:rsidRDefault="00910130" w:rsidP="00910130">
      <w:pPr>
        <w:pStyle w:val="Heading4"/>
      </w:pPr>
      <w:r>
        <w:lastRenderedPageBreak/>
        <w:t>Hardware Interface</w:t>
      </w:r>
    </w:p>
    <w:p w:rsidR="00910130" w:rsidRDefault="00910130" w:rsidP="00910130">
      <w:pPr>
        <w:pStyle w:val="ListParagraph"/>
        <w:numPr>
          <w:ilvl w:val="0"/>
          <w:numId w:val="1"/>
        </w:numPr>
      </w:pPr>
      <w:r w:rsidRPr="00910130">
        <w:t>Android Smartphone: Android 6.0.1  Marshmallow  or later.</w:t>
      </w:r>
    </w:p>
    <w:p w:rsidR="00910130" w:rsidRDefault="00910130" w:rsidP="00910130">
      <w:pPr>
        <w:pStyle w:val="Heading4"/>
      </w:pPr>
      <w:r>
        <w:t>Software Interface</w:t>
      </w:r>
    </w:p>
    <w:p w:rsidR="00910130" w:rsidRDefault="00910130" w:rsidP="00910130">
      <w:pPr>
        <w:pStyle w:val="ListParagraph"/>
        <w:numPr>
          <w:ilvl w:val="0"/>
          <w:numId w:val="1"/>
        </w:numPr>
      </w:pPr>
      <w:r w:rsidRPr="00910130">
        <w:t>Web application: work with Firefox (v30 or above), Chromes (v25 or above)</w:t>
      </w:r>
      <w:r>
        <w:t>.</w:t>
      </w:r>
    </w:p>
    <w:p w:rsidR="00910130" w:rsidRDefault="00910130" w:rsidP="00910130">
      <w:pPr>
        <w:pStyle w:val="ListParagraph"/>
        <w:numPr>
          <w:ilvl w:val="0"/>
          <w:numId w:val="1"/>
        </w:numPr>
      </w:pPr>
      <w:r w:rsidRPr="00910130">
        <w:t>Mobile Application: Android SDK Platform API 23 (or later)</w:t>
      </w:r>
      <w:r>
        <w:t>.</w:t>
      </w:r>
    </w:p>
    <w:p w:rsidR="00910130" w:rsidRDefault="00910130" w:rsidP="00910130">
      <w:pPr>
        <w:pStyle w:val="Heading4"/>
      </w:pPr>
      <w:r w:rsidRPr="00910130">
        <w:t>Communication Protocol</w:t>
      </w:r>
    </w:p>
    <w:p w:rsidR="00910130" w:rsidRDefault="00910130" w:rsidP="00910130">
      <w:pPr>
        <w:pStyle w:val="ListParagraph"/>
        <w:numPr>
          <w:ilvl w:val="0"/>
          <w:numId w:val="1"/>
        </w:numPr>
      </w:pPr>
      <w:r w:rsidRPr="00910130">
        <w:t>Use HTTP protocol 1.1 for communication between the web browser and the web server.</w:t>
      </w:r>
    </w:p>
    <w:p w:rsidR="00910130" w:rsidRDefault="00910130" w:rsidP="00910130">
      <w:pPr>
        <w:pStyle w:val="ListParagraph"/>
        <w:numPr>
          <w:ilvl w:val="0"/>
          <w:numId w:val="1"/>
        </w:numPr>
      </w:pPr>
      <w:r w:rsidRPr="00910130">
        <w:t>Use HTTP protocol 1.1 for communication between the mobile application and the web service.</w:t>
      </w:r>
    </w:p>
    <w:p w:rsidR="00910130" w:rsidRPr="00910130" w:rsidRDefault="00910130" w:rsidP="00910130">
      <w:pPr>
        <w:pStyle w:val="ListParagraph"/>
        <w:numPr>
          <w:ilvl w:val="0"/>
          <w:numId w:val="1"/>
        </w:numPr>
      </w:pPr>
      <w:r w:rsidRPr="00910130">
        <w:t>Use HTTP protocol 1.1 for communication between the server and the Microsoft service.</w:t>
      </w:r>
    </w:p>
    <w:p w:rsidR="00AA2F9F" w:rsidRDefault="00AA2F9F" w:rsidP="00AA2F9F">
      <w:pPr>
        <w:pStyle w:val="Heading3"/>
      </w:pPr>
      <w:r w:rsidRPr="00AA2F9F">
        <w:t>System Overview Use Case</w:t>
      </w:r>
    </w:p>
    <w:p w:rsidR="009B2F20" w:rsidRDefault="00AE1F76" w:rsidP="009B2F20">
      <w:r w:rsidRPr="00AE1F76">
        <w:rPr>
          <w:noProof/>
        </w:rPr>
        <w:drawing>
          <wp:inline distT="0" distB="0" distL="0" distR="0">
            <wp:extent cx="5577840" cy="3057134"/>
            <wp:effectExtent l="0" t="0" r="381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840" cy="3057134"/>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6" w:name="_Toc468556740"/>
      <w:r w:rsidRPr="009B2F20">
        <w:rPr>
          <w:rFonts w:ascii="Cambria" w:hAnsi="Cambria"/>
          <w:b/>
          <w:color w:val="FF0000"/>
          <w:sz w:val="21"/>
          <w:szCs w:val="21"/>
        </w:rPr>
        <w:t>Figure xxx: System Overview Use Case</w:t>
      </w:r>
      <w:bookmarkEnd w:id="6"/>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Add New Peron (UC_AS</w:t>
      </w:r>
      <w:r w:rsidRPr="00492AC7">
        <w:t>01)</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1</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Add New Person</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AA6061">
              <w:rPr>
                <w:rFonts w:ascii="Cambria" w:eastAsia="SimSun" w:hAnsi="Cambria" w:cs="Times New Roman"/>
                <w:noProof/>
                <w:sz w:val="22"/>
                <w:szCs w:val="22"/>
              </w:rPr>
              <w:t>03/11/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1D0760">
            <w:pPr>
              <w:pStyle w:val="Standard"/>
              <w:numPr>
                <w:ilvl w:val="0"/>
                <w:numId w:val="31"/>
              </w:numPr>
              <w:spacing w:after="160"/>
              <w:ind w:left="720" w:hanging="3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lastRenderedPageBreak/>
              <w:t xml:space="preserve">This use case allows user to add a new person to the system for later recognition.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 new person is added to the system with name and description. The system can be trained later to recognize this person when the user request.</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add a new person .</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New person has been added to the system.</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Fail: </w:t>
            </w:r>
            <w:r w:rsidRPr="006A7810">
              <w:rPr>
                <w:rFonts w:ascii="Cambria" w:hAnsi="Cambria"/>
                <w:sz w:val="22"/>
                <w:szCs w:val="22"/>
              </w:rPr>
              <w:t>Show error message.</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open Add New Person view.</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quires information from user:</w:t>
                  </w:r>
                </w:p>
                <w:p w:rsidR="001D0760" w:rsidRPr="006A7810" w:rsidRDefault="001D0760" w:rsidP="004374EF">
                  <w:pPr>
                    <w:pStyle w:val="Standard"/>
                    <w:numPr>
                      <w:ilvl w:val="0"/>
                      <w:numId w:val="35"/>
                    </w:numPr>
                    <w:spacing w:after="160"/>
                    <w:rPr>
                      <w:rFonts w:ascii="Cambria" w:eastAsia="SimSun" w:hAnsi="Cambria" w:cs="Times New Roman"/>
                      <w:sz w:val="22"/>
                      <w:szCs w:val="22"/>
                    </w:rPr>
                  </w:pPr>
                  <w:r w:rsidRPr="006A7810">
                    <w:rPr>
                      <w:rFonts w:ascii="Cambria" w:eastAsia="SimSun" w:hAnsi="Cambria" w:cs="Times New Roman"/>
                      <w:sz w:val="22"/>
                      <w:szCs w:val="22"/>
                    </w:rPr>
                    <w:t>Name: free text input. Required. length is 3 - 128.</w:t>
                  </w:r>
                </w:p>
                <w:p w:rsidR="001D0760" w:rsidRPr="006A7810" w:rsidRDefault="001D0760" w:rsidP="004374EF">
                  <w:pPr>
                    <w:pStyle w:val="Standard"/>
                    <w:numPr>
                      <w:ilvl w:val="0"/>
                      <w:numId w:val="35"/>
                    </w:numPr>
                    <w:spacing w:after="160"/>
                    <w:rPr>
                      <w:rFonts w:ascii="Cambria" w:eastAsia="SimSun" w:hAnsi="Cambria" w:cs="Times New Roman"/>
                      <w:sz w:val="22"/>
                      <w:szCs w:val="22"/>
                    </w:rPr>
                  </w:pPr>
                  <w:r w:rsidRPr="006A7810">
                    <w:rPr>
                      <w:rFonts w:ascii="Cambria" w:eastAsia="SimSun" w:hAnsi="Cambria" w:cs="Times New Roman"/>
                      <w:sz w:val="22"/>
                      <w:szCs w:val="22"/>
                    </w:rPr>
                    <w:t>User Description: free text input. The size limit is 128 chracters.</w:t>
                  </w:r>
                </w:p>
                <w:p w:rsidR="001D0760" w:rsidRPr="006A7810" w:rsidRDefault="001D0760" w:rsidP="004374EF">
                  <w:pPr>
                    <w:pStyle w:val="Standard"/>
                    <w:numPr>
                      <w:ilvl w:val="0"/>
                      <w:numId w:val="35"/>
                    </w:numPr>
                    <w:spacing w:after="160"/>
                    <w:rPr>
                      <w:rFonts w:ascii="Cambria" w:hAnsi="Cambria"/>
                    </w:rPr>
                  </w:pPr>
                  <w:r w:rsidRPr="006A7810">
                    <w:rPr>
                      <w:rFonts w:ascii="Cambria" w:eastAsia="SimSun" w:hAnsi="Cambria" w:cs="Times New Roman"/>
                      <w:sz w:val="22"/>
                      <w:szCs w:val="22"/>
                    </w:rPr>
                    <w:t xml:space="preserve">Image: hidden free text input. </w:t>
                  </w:r>
                  <w:r w:rsidRPr="006A7810">
                    <w:rPr>
                      <w:rFonts w:ascii="Cambria" w:hAnsi="Cambria"/>
                      <w:color w:val="000000"/>
                      <w:sz w:val="22"/>
                      <w:szCs w:val="22"/>
                    </w:rPr>
                    <w:t>Valid image size is from 1KB to 4MB.</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command to create new Person.</w:t>
                  </w:r>
                </w:p>
                <w:p w:rsidR="001D0760" w:rsidRPr="006A7810" w:rsidRDefault="001D0760" w:rsidP="00C37DD3">
                  <w:pPr>
                    <w:pStyle w:val="Standard"/>
                    <w:rPr>
                      <w:rFonts w:ascii="Cambria" w:hAnsi="Cambria"/>
                    </w:rPr>
                  </w:pPr>
                  <w:r w:rsidRPr="006A7810">
                    <w:rPr>
                      <w:rFonts w:ascii="Cambria" w:eastAsia="SimSun" w:hAnsi="Cambria" w:cs="Times New Roman"/>
                      <w:sz w:val="22"/>
                      <w:szCs w:val="22"/>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validates information.</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Exception 1, 2, 3, 4, 5, 6]</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r w:rsidRPr="006A7810">
                    <w:rPr>
                      <w:rFonts w:ascii="Cambria" w:hAnsi="Cambria"/>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Adds new person into the system.</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hows successful message.</w:t>
                  </w:r>
                </w:p>
                <w:p w:rsidR="001D0760" w:rsidRPr="006A7810" w:rsidRDefault="001D0760" w:rsidP="00C37DD3">
                  <w:pPr>
                    <w:pStyle w:val="Standard"/>
                    <w:rPr>
                      <w:rFonts w:ascii="Cambria" w:hAnsi="Cambria"/>
                    </w:rPr>
                  </w:pPr>
                  <w:r w:rsidRPr="006A7810">
                    <w:rPr>
                      <w:rFonts w:ascii="Cambria" w:eastAsia="SimSun" w:hAnsi="Cambria" w:cs="Times New Roman"/>
                      <w:sz w:val="22"/>
                      <w:szCs w:val="22"/>
                    </w:rPr>
                    <w:t>[Exception 8, 9, 10]</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ets all required information fields.</w:t>
                  </w:r>
                </w:p>
              </w:tc>
            </w:tr>
          </w:tbl>
          <w:p w:rsidR="001D0760" w:rsidRPr="006A7810" w:rsidRDefault="001D0760" w:rsidP="00C37DD3">
            <w:pPr>
              <w:pStyle w:val="Standard"/>
              <w:rPr>
                <w:rFonts w:ascii="Cambria" w:hAnsi="Cambria"/>
              </w:rPr>
            </w:pPr>
            <w:r w:rsidRPr="006A781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closes adding new Person view.</w:t>
                  </w:r>
                </w:p>
              </w:tc>
            </w:tr>
          </w:tbl>
          <w:p w:rsidR="001D0760" w:rsidRPr="006A7810" w:rsidRDefault="001D0760" w:rsidP="00C37DD3">
            <w:pPr>
              <w:pStyle w:val="Standard"/>
              <w:rPr>
                <w:rFonts w:ascii="Cambria" w:hAnsi="Cambria"/>
                <w:bCs/>
                <w:i/>
                <w:sz w:val="22"/>
                <w:szCs w:val="22"/>
              </w:rPr>
            </w:pPr>
          </w:p>
          <w:p w:rsidR="001D0760" w:rsidRPr="006A7810" w:rsidRDefault="001D0760" w:rsidP="00C37DD3">
            <w:pPr>
              <w:pStyle w:val="Standard"/>
              <w:rPr>
                <w:rFonts w:ascii="Cambria" w:hAnsi="Cambria"/>
                <w:bCs/>
                <w:i/>
                <w:sz w:val="22"/>
                <w:szCs w:val="22"/>
              </w:rPr>
            </w:pPr>
          </w:p>
          <w:p w:rsidR="001D0760" w:rsidRPr="006A7810" w:rsidRDefault="001D0760" w:rsidP="00C37DD3">
            <w:pPr>
              <w:pStyle w:val="Standard"/>
              <w:rPr>
                <w:rFonts w:ascii="Cambria" w:hAnsi="Cambria"/>
                <w:bCs/>
                <w:i/>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Name không được bỏ trống”.</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ộ dài của Name trong khoảng 3 -128 kí tự”.</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automatically compresses the image but remains its resolution.</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Tạo người mới thất bại”.</w:t>
                  </w:r>
                </w:p>
              </w:tc>
            </w:tr>
            <w:tr w:rsidR="001D0760" w:rsidRPr="006A781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b/>
                <w:sz w:val="22"/>
                <w:szCs w:val="22"/>
              </w:rPr>
            </w:pPr>
            <w:r w:rsidRPr="006A7810">
              <w:rPr>
                <w:rFonts w:ascii="Cambria" w:hAnsi="Cambria"/>
                <w:b/>
                <w:sz w:val="22"/>
                <w:szCs w:val="22"/>
              </w:rPr>
              <w:t xml:space="preserve">Relationships: </w:t>
            </w:r>
          </w:p>
          <w:p w:rsidR="001D0760" w:rsidRPr="006A7810" w:rsidRDefault="001D0760" w:rsidP="00C37DD3">
            <w:pPr>
              <w:pStyle w:val="Standard"/>
              <w:rPr>
                <w:rFonts w:ascii="Cambria" w:hAnsi="Cambria"/>
                <w:sz w:val="22"/>
                <w:szCs w:val="22"/>
              </w:rPr>
            </w:pP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9A162F">
        <w:t>(UC_AS02</w:t>
      </w:r>
      <w:r w:rsidRPr="00492AC7">
        <w:t>)</w:t>
      </w:r>
      <w:r w:rsidR="004A7862" w:rsidRPr="004A7862">
        <w:rPr>
          <w:noProof/>
        </w:rPr>
        <w:t xml:space="preserve">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2</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pload Image</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AA6061">
              <w:rPr>
                <w:rFonts w:ascii="Cambria" w:eastAsia="SimSun" w:hAnsi="Cambria" w:cs="Times New Roman"/>
                <w:noProof/>
                <w:sz w:val="22"/>
                <w:szCs w:val="22"/>
              </w:rPr>
              <w:t>03/11/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is use case allows user to send a picture to the system. After received the picture, the system can use it for later functions (detections, create new person).</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e taken / uploaded picture from user is stored in the system.</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lastRenderedPageBreak/>
              <w:t>When user capture a picture from device’s camera.</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When user choose an image(s) to create a new person.</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captured / uploaded picture from user is now stored in the system.</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Fail: </w:t>
            </w:r>
            <w:r w:rsidRPr="006A7810">
              <w:rPr>
                <w:rFonts w:ascii="Cambria" w:hAnsi="Cambria"/>
                <w:sz w:val="22"/>
                <w:szCs w:val="22"/>
              </w:rPr>
              <w:t xml:space="preserve">No image is stored in the system. Show error message.  </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color w:val="FF0000"/>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themeColor="text1"/>
                      <w:sz w:val="22"/>
                      <w:szCs w:val="22"/>
                    </w:rPr>
                  </w:pPr>
                  <w:r w:rsidRPr="006A7810">
                    <w:rPr>
                      <w:rFonts w:ascii="Cambria" w:hAnsi="Cambria"/>
                      <w:color w:val="000000" w:themeColor="text1"/>
                      <w:sz w:val="22"/>
                      <w:szCs w:val="22"/>
                    </w:rPr>
                    <w:t>System stores captured image, compress the image fil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uploads image to server.[Exception 1, 2]</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hAnsi="Cambria"/>
                      <w:color w:val="000000"/>
                      <w:sz w:val="22"/>
                      <w:szCs w:val="22"/>
                    </w:rPr>
                    <w:t>System open image picker.</w:t>
                  </w:r>
                </w:p>
              </w:tc>
            </w:tr>
            <w:tr w:rsidR="001D0760" w:rsidRPr="006A7810"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shows preview of chosen image(s)</w:t>
                  </w:r>
                </w:p>
              </w:tc>
            </w:tr>
            <w:tr w:rsidR="001D0760" w:rsidRPr="006A781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stores choosen image(s), compress image file(s).</w:t>
                  </w:r>
                </w:p>
              </w:tc>
            </w:tr>
            <w:tr w:rsidR="001D0760" w:rsidRPr="006A781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uploads image to server.[Exception 1, 2]</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with error messag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with upload fail error message.</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Captured image will be compressed to reduce the size but still remain the resolution. The compressed image size is between 20Kb – 70Kb.</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The system must provide option for user to crop out faces in the imag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Captured / Chosen images must have size between 1Kb – 4Mb, with resolution between 36x36 and 4096x4096 pixel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Support image formats are: JPG, PNG, BMP, GIF (the first frame).</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lastRenderedPageBreak/>
        <w:t>&lt;User&gt; Train Person (UC_US03)</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3</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Train Person</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AA6061">
              <w:rPr>
                <w:rFonts w:ascii="Cambria" w:eastAsia="SimSun" w:hAnsi="Cambria" w:cs="Times New Roman"/>
                <w:noProof/>
                <w:sz w:val="22"/>
                <w:szCs w:val="22"/>
              </w:rPr>
              <w:t>03/11/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 case allows user to teach the system how to identify a person that has been added to the system.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e system can identify the person that has been added to the system.</w:t>
            </w:r>
          </w:p>
          <w:p w:rsidR="001D0760" w:rsidRPr="006A7810" w:rsidRDefault="001D0760" w:rsidP="00C37DD3">
            <w:pPr>
              <w:pStyle w:val="Standard"/>
              <w:rPr>
                <w:rFonts w:ascii="Cambria" w:hAnsi="Cambria"/>
                <w:b/>
                <w:sz w:val="22"/>
                <w:szCs w:val="22"/>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fter a new person is added to the system successfull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fter user finish updated a person information.</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When user sends command to train person. </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e person group contains the person is not in a training process.</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The system can identify the trained persons .</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identify newly added person. System shows error response.</w:t>
            </w:r>
          </w:p>
          <w:p w:rsidR="001D0760" w:rsidRPr="006A7810" w:rsidRDefault="001D0760" w:rsidP="00C37DD3">
            <w:pPr>
              <w:pStyle w:val="Standard"/>
              <w:rPr>
                <w:rFonts w:ascii="Cambria" w:hAnsi="Cambria"/>
                <w:b/>
                <w:sz w:val="22"/>
                <w:szCs w:val="22"/>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request to train person.</w:t>
                  </w:r>
                  <w:r w:rsidRPr="006A7810">
                    <w:rPr>
                      <w:rFonts w:ascii="Cambria" w:hAnsi="Cambria"/>
                      <w:sz w:val="22"/>
                      <w:szCs w:val="22"/>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directs to Train Person View</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requires input informations from user:</w:t>
                  </w:r>
                </w:p>
                <w:p w:rsidR="001D0760" w:rsidRPr="006A7810" w:rsidRDefault="001D0760" w:rsidP="004374EF">
                  <w:pPr>
                    <w:pStyle w:val="Standard"/>
                    <w:numPr>
                      <w:ilvl w:val="0"/>
                      <w:numId w:val="34"/>
                    </w:numPr>
                    <w:rPr>
                      <w:rFonts w:ascii="Cambria" w:hAnsi="Cambria"/>
                    </w:rPr>
                  </w:pPr>
                  <w:r w:rsidRPr="006A7810">
                    <w:rPr>
                      <w:rFonts w:ascii="Cambria" w:hAnsi="Cambria"/>
                      <w:sz w:val="22"/>
                      <w:szCs w:val="22"/>
                    </w:rPr>
                    <w:lastRenderedPageBreak/>
                    <w:t>personGroupId: hidden free text input. Required. Length between 3 – 64 characters.</w:t>
                  </w:r>
                  <w:r w:rsidRPr="006A7810">
                    <w:rPr>
                      <w:rFonts w:ascii="Cambria" w:eastAsia="SimSun" w:hAnsi="Cambria" w:cs="Times New Roman"/>
                      <w:sz w:val="22"/>
                      <w:szCs w:val="22"/>
                    </w:rPr>
                    <w:t xml:space="preserve"> </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validate input information from user</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Exception 1, 2, 3]</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run training process.</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 xml:space="preserve">Show success message when done. </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Redirects to main activity[Exception 4, 5, 6]</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hAnsi="Cambria"/>
                    </w:rPr>
                    <w:t>System gets personGroupId from user, begin training process</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 xml:space="preserve">Show success message when done. </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Redirect to main activity[Exception 4, 5, 6]</w:t>
                  </w:r>
                </w:p>
              </w:tc>
            </w:tr>
          </w:tbl>
          <w:p w:rsidR="001D0760" w:rsidRPr="006A7810" w:rsidRDefault="001D0760" w:rsidP="00C37DD3">
            <w:pPr>
              <w:pStyle w:val="Standard"/>
              <w:rPr>
                <w:rFonts w:ascii="Cambria" w:hAnsi="Cambria"/>
                <w:i/>
                <w:sz w:val="22"/>
                <w:szCs w:val="22"/>
              </w:rPr>
            </w:pPr>
            <w:r w:rsidRPr="006A7810">
              <w:rPr>
                <w:rFonts w:ascii="Cambria" w:hAnsi="Cambria"/>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hAnsi="Cambria"/>
                    </w:rPr>
                    <w:t>System gets personGroupId from user, begin training process</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 xml:space="preserve">Show success message when done. </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Redirect to main activity[Exception 4, 5, 6]</w:t>
                  </w:r>
                </w:p>
              </w:tc>
            </w:tr>
          </w:tbl>
          <w:p w:rsidR="001D0760" w:rsidRPr="006A7810" w:rsidRDefault="001D0760" w:rsidP="00C37DD3">
            <w:pPr>
              <w:pStyle w:val="Standard"/>
              <w:rPr>
                <w:rFonts w:ascii="Cambria" w:hAnsi="Cambria"/>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Person Group ID không tồn tại”.</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Person group hiện đang trong quá trình training”</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b/>
                <w:sz w:val="22"/>
                <w:szCs w:val="22"/>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Person Group Id is gotten from logged in user.</w:t>
            </w:r>
          </w:p>
          <w:p w:rsidR="001D0760" w:rsidRPr="006A7810" w:rsidRDefault="001D0760" w:rsidP="004374EF">
            <w:pPr>
              <w:pStyle w:val="Standard"/>
              <w:numPr>
                <w:ilvl w:val="0"/>
                <w:numId w:val="36"/>
              </w:numPr>
              <w:rPr>
                <w:rFonts w:ascii="Cambria" w:hAnsi="Cambria"/>
                <w:color w:val="000000" w:themeColor="text1"/>
                <w:sz w:val="22"/>
                <w:szCs w:val="22"/>
              </w:rPr>
            </w:pPr>
            <w:r w:rsidRPr="006A7810">
              <w:rPr>
                <w:rFonts w:ascii="Cambria" w:hAnsi="Cambria"/>
                <w:color w:val="000000" w:themeColor="text1"/>
                <w:sz w:val="22"/>
                <w:szCs w:val="22"/>
              </w:rPr>
              <w:t>Image will be compressed when upload to the system. (size)</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User can choose to crop out the face in their picture.</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color w:val="000000" w:themeColor="text1"/>
                <w:sz w:val="22"/>
                <w:szCs w:val="22"/>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UC_US04)</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lastRenderedPageBreak/>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4</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Detect Face</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AA6061">
              <w:rPr>
                <w:rFonts w:ascii="Cambria" w:eastAsia="SimSun" w:hAnsi="Cambria" w:cs="Times New Roman"/>
                <w:noProof/>
                <w:sz w:val="22"/>
                <w:szCs w:val="22"/>
              </w:rPr>
              <w:t>03/11/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case allows user to identify a person by taking a picture of him/her. The system will detect and notify back the person identity to user by voice.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can knows who is the person infront of them.</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detect a person.</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Person Group training process is finished.</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The person is identified. His / her information is noticed to the user through voice notification.</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identify the person. Notify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opens camera.</w:t>
                  </w:r>
                </w:p>
              </w:tc>
            </w:tr>
            <w:tr w:rsidR="001D0760" w:rsidRPr="006A7810"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uploads picture to server. [Exception 1]</w:t>
                  </w:r>
                </w:p>
              </w:tc>
            </w:tr>
            <w:tr w:rsidR="001D0760" w:rsidRPr="006A7810"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validate inputed information</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s Microsoft Cognitive Service to detect faces in the uploaded image.</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1]</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4, 5, 6]</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 Microsoft Cognitive Service to identify detected face(s) in the person group and return candidate(s)</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2, 3, 6]</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2]</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get detected person’s information and notify it to the user.</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6]</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tect the person. Notify result to user through voice notificaiton.</w:t>
                  </w:r>
                </w:p>
              </w:tc>
            </w:tr>
          </w:tbl>
          <w:p w:rsidR="001D0760" w:rsidRPr="006A7810" w:rsidRDefault="001D0760" w:rsidP="00C37DD3">
            <w:pPr>
              <w:pStyle w:val="Standard"/>
              <w:rPr>
                <w:rFonts w:ascii="Cambria" w:hAnsi="Cambria"/>
              </w:rPr>
            </w:pPr>
            <w:r w:rsidRPr="006A7810">
              <w:rPr>
                <w:rFonts w:ascii="Cambria" w:hAnsi="Cambria"/>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tect the person. Notify result to user through voice notificaiton.</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 xml:space="preserve">System ask if user want to add this person. </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confirm command</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 xml:space="preserve">System ask user to input the person name. </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write log file of new person.</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eturn to main screen</w:t>
                  </w:r>
                </w:p>
              </w:tc>
            </w:tr>
          </w:tbl>
          <w:p w:rsidR="001D0760" w:rsidRPr="006A7810" w:rsidRDefault="001D0760" w:rsidP="00C37DD3">
            <w:pPr>
              <w:pStyle w:val="Standard"/>
              <w:rPr>
                <w:rFonts w:ascii="Cambria" w:hAnsi="Cambria"/>
              </w:rPr>
            </w:pPr>
            <w:r w:rsidRPr="006A7810">
              <w:rPr>
                <w:rFonts w:ascii="Cambria" w:hAnsi="Cambria"/>
                <w:i/>
                <w:sz w:val="22"/>
                <w:szCs w:val="22"/>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turns to main screen waiting for new command.</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r w:rsidR="001D0760" w:rsidRPr="006A7810"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Person group không tồn tại”</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Person group hiện đang trong quá trình training”</w:t>
                  </w:r>
                </w:p>
              </w:tc>
            </w:tr>
            <w:tr w:rsidR="001D0760" w:rsidRPr="006A7810"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Ứng dụng chỉ nhận biết được tối đa 10 khuôn mặt cùng một lúc”</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Person Group Id is gotten from logged in user.</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mage will be compressed when uploaded to the system.</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lastRenderedPageBreak/>
              <w:t>System can only detect 10 person at a time.</w:t>
            </w:r>
          </w:p>
          <w:p w:rsidR="001D0760" w:rsidRPr="006A7810" w:rsidRDefault="001D0760" w:rsidP="004374EF">
            <w:pPr>
              <w:pStyle w:val="Standard"/>
              <w:numPr>
                <w:ilvl w:val="0"/>
                <w:numId w:val="36"/>
              </w:numPr>
              <w:rPr>
                <w:rFonts w:ascii="Cambria" w:hAnsi="Cambria"/>
              </w:rPr>
            </w:pPr>
            <w:r w:rsidRPr="006A7810">
              <w:rPr>
                <w:rFonts w:ascii="Cambria" w:hAnsi="Cambria"/>
              </w:rPr>
              <w:t>Identification works well for frontal faces and near-frontal fac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 xml:space="preserve">If no person is identified, the system will describe the gender of the person back to the user through voice notification. </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dentification result will be noticed to the user through voice notification.</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ACTIVE</w:t>
                  </w:r>
                </w:p>
              </w:tc>
            </w:tr>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sz w:val="22"/>
                      <w:szCs w:val="22"/>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r>
          </w:tbl>
          <w:p w:rsidR="001D0760" w:rsidRPr="006A7810" w:rsidRDefault="001D0760" w:rsidP="004374EF">
            <w:pPr>
              <w:pStyle w:val="Standard"/>
              <w:numPr>
                <w:ilvl w:val="0"/>
                <w:numId w:val="40"/>
              </w:numPr>
              <w:rPr>
                <w:rFonts w:ascii="Cambria" w:hAnsi="Cambria"/>
                <w:sz w:val="22"/>
                <w:szCs w:val="22"/>
              </w:rPr>
            </w:pPr>
            <w:r w:rsidRPr="006A7810">
              <w:rPr>
                <w:rFonts w:ascii="Cambria" w:hAnsi="Cambria"/>
                <w:sz w:val="22"/>
                <w:szCs w:val="22"/>
              </w:rPr>
              <w:t>The detecting face process:</w:t>
            </w:r>
          </w:p>
          <w:p w:rsidR="001D0760" w:rsidRPr="006A7810" w:rsidRDefault="001D0760" w:rsidP="004374EF">
            <w:pPr>
              <w:pStyle w:val="Standard"/>
              <w:numPr>
                <w:ilvl w:val="0"/>
                <w:numId w:val="41"/>
              </w:numPr>
              <w:ind w:left="1170"/>
              <w:rPr>
                <w:rFonts w:ascii="Cambria" w:hAnsi="Cambria"/>
                <w:sz w:val="22"/>
                <w:szCs w:val="22"/>
              </w:rPr>
            </w:pPr>
            <w:r w:rsidRPr="006A7810">
              <w:rPr>
                <w:rFonts w:ascii="Cambria" w:hAnsi="Cambria"/>
                <w:sz w:val="22"/>
                <w:szCs w:val="22"/>
              </w:rPr>
              <w:t>Face Detection:</w:t>
            </w:r>
          </w:p>
          <w:p w:rsidR="001D0760" w:rsidRPr="006A7810" w:rsidRDefault="001D0760" w:rsidP="004374EF">
            <w:pPr>
              <w:pStyle w:val="Standard"/>
              <w:numPr>
                <w:ilvl w:val="1"/>
                <w:numId w:val="42"/>
              </w:numPr>
              <w:ind w:left="1350"/>
              <w:rPr>
                <w:rFonts w:ascii="Cambria" w:hAnsi="Cambria"/>
                <w:sz w:val="22"/>
                <w:szCs w:val="22"/>
              </w:rPr>
            </w:pPr>
            <w:r w:rsidRPr="006A7810">
              <w:rPr>
                <w:rFonts w:ascii="Cambria" w:hAnsi="Cambria"/>
                <w:sz w:val="22"/>
                <w:szCs w:val="22"/>
              </w:rPr>
              <w:t>Microsoft Cognitive Service receives image url, turn it into black and white image.</w:t>
            </w:r>
          </w:p>
          <w:p w:rsidR="001D0760" w:rsidRPr="006A7810" w:rsidRDefault="001D0760" w:rsidP="004374EF">
            <w:pPr>
              <w:pStyle w:val="Standard"/>
              <w:numPr>
                <w:ilvl w:val="1"/>
                <w:numId w:val="42"/>
              </w:numPr>
              <w:ind w:left="1350"/>
              <w:rPr>
                <w:rFonts w:ascii="Cambria" w:hAnsi="Cambria"/>
                <w:sz w:val="22"/>
                <w:szCs w:val="22"/>
              </w:rPr>
            </w:pPr>
            <w:r w:rsidRPr="006A7810">
              <w:rPr>
                <w:rFonts w:ascii="Cambria" w:hAnsi="Cambria"/>
                <w:sz w:val="22"/>
                <w:szCs w:val="22"/>
              </w:rPr>
              <w:t>Using algorithms, scaning every pixel from left to right to detect the human face.</w:t>
            </w:r>
          </w:p>
          <w:p w:rsidR="001D0760" w:rsidRPr="006A7810" w:rsidRDefault="001D0760" w:rsidP="004374EF">
            <w:pPr>
              <w:pStyle w:val="Standard"/>
              <w:numPr>
                <w:ilvl w:val="1"/>
                <w:numId w:val="42"/>
              </w:numPr>
              <w:ind w:left="1350"/>
              <w:rPr>
                <w:rFonts w:ascii="Cambria" w:hAnsi="Cambria"/>
                <w:sz w:val="22"/>
                <w:szCs w:val="22"/>
              </w:rPr>
            </w:pPr>
            <w:r w:rsidRPr="006A7810">
              <w:rPr>
                <w:rFonts w:ascii="Cambria" w:hAnsi="Cambria"/>
                <w:sz w:val="22"/>
                <w:szCs w:val="22"/>
              </w:rPr>
              <w:t>When a face is detected, the service return a unique FaceId, along with facial details (age, gender) for each of the detected faces. This faceid will be expired in 24 hours.</w:t>
            </w:r>
          </w:p>
          <w:p w:rsidR="001D0760" w:rsidRPr="006A7810" w:rsidRDefault="001D0760" w:rsidP="004374EF">
            <w:pPr>
              <w:pStyle w:val="Standard"/>
              <w:numPr>
                <w:ilvl w:val="0"/>
                <w:numId w:val="41"/>
              </w:numPr>
              <w:ind w:left="1170"/>
              <w:rPr>
                <w:rFonts w:ascii="Cambria" w:hAnsi="Cambria"/>
                <w:sz w:val="22"/>
                <w:szCs w:val="22"/>
              </w:rPr>
            </w:pPr>
            <w:r w:rsidRPr="006A7810">
              <w:rPr>
                <w:rFonts w:ascii="Cambria" w:hAnsi="Cambria"/>
                <w:sz w:val="22"/>
                <w:szCs w:val="22"/>
              </w:rPr>
              <w:t>Face Identification:</w:t>
            </w:r>
          </w:p>
          <w:p w:rsidR="001D0760" w:rsidRPr="006A7810" w:rsidRDefault="001D0760" w:rsidP="004374EF">
            <w:pPr>
              <w:pStyle w:val="Standard"/>
              <w:numPr>
                <w:ilvl w:val="1"/>
                <w:numId w:val="43"/>
              </w:numPr>
              <w:ind w:left="1350"/>
              <w:rPr>
                <w:rFonts w:ascii="Cambria" w:hAnsi="Cambria"/>
                <w:sz w:val="22"/>
                <w:szCs w:val="22"/>
              </w:rPr>
            </w:pPr>
            <w:r w:rsidRPr="006A7810">
              <w:rPr>
                <w:rFonts w:ascii="Cambria" w:hAnsi="Cambria"/>
                <w:sz w:val="22"/>
                <w:szCs w:val="22"/>
              </w:rPr>
              <w:t>With the return FaceId from detecting process, the system compares and identify with trained faces.</w:t>
            </w:r>
          </w:p>
          <w:p w:rsidR="001D0760" w:rsidRPr="006A7810" w:rsidRDefault="001D0760" w:rsidP="004374EF">
            <w:pPr>
              <w:pStyle w:val="Standard"/>
              <w:numPr>
                <w:ilvl w:val="1"/>
                <w:numId w:val="43"/>
              </w:numPr>
              <w:ind w:left="1350"/>
              <w:rPr>
                <w:rFonts w:ascii="Cambria" w:hAnsi="Cambria"/>
                <w:sz w:val="22"/>
                <w:szCs w:val="22"/>
              </w:rPr>
            </w:pPr>
            <w:r w:rsidRPr="006A7810">
              <w:rPr>
                <w:rFonts w:ascii="Cambria" w:hAnsi="Cambria"/>
                <w:sz w:val="22"/>
                <w:szCs w:val="22"/>
              </w:rPr>
              <w:t>If there is a match, the system will return a person Id of a candidate which have the highest accuracy percentage.</w:t>
            </w:r>
          </w:p>
          <w:p w:rsidR="001D0760" w:rsidRPr="006A7810" w:rsidRDefault="001D0760" w:rsidP="004374EF">
            <w:pPr>
              <w:pStyle w:val="Standard"/>
              <w:numPr>
                <w:ilvl w:val="1"/>
                <w:numId w:val="43"/>
              </w:numPr>
              <w:ind w:left="1350"/>
              <w:rPr>
                <w:rFonts w:ascii="Cambria" w:hAnsi="Cambria"/>
                <w:sz w:val="22"/>
                <w:szCs w:val="22"/>
              </w:rPr>
            </w:pPr>
            <w:r w:rsidRPr="006A7810">
              <w:rPr>
                <w:rFonts w:ascii="Cambria" w:hAnsi="Cambria"/>
                <w:sz w:val="22"/>
                <w:szCs w:val="22"/>
              </w:rPr>
              <w:t>If there is no match, the system will return the facial details returned from Detecting Processs back to the user.</w:t>
            </w:r>
          </w:p>
          <w:p w:rsidR="001D0760" w:rsidRPr="006A7810" w:rsidRDefault="001D0760" w:rsidP="004374EF">
            <w:pPr>
              <w:pStyle w:val="Standard"/>
              <w:numPr>
                <w:ilvl w:val="0"/>
                <w:numId w:val="41"/>
              </w:numPr>
              <w:ind w:left="1170"/>
              <w:rPr>
                <w:rFonts w:ascii="Cambria" w:hAnsi="Cambria"/>
                <w:sz w:val="22"/>
                <w:szCs w:val="22"/>
              </w:rPr>
            </w:pPr>
            <w:r w:rsidRPr="006A7810">
              <w:rPr>
                <w:rFonts w:ascii="Cambria" w:hAnsi="Cambria"/>
                <w:sz w:val="22"/>
                <w:szCs w:val="22"/>
              </w:rPr>
              <w:t>Get Person info:</w:t>
            </w:r>
          </w:p>
          <w:p w:rsidR="001D0760" w:rsidRPr="006A7810" w:rsidRDefault="001D0760" w:rsidP="004374EF">
            <w:pPr>
              <w:pStyle w:val="Standard"/>
              <w:numPr>
                <w:ilvl w:val="1"/>
                <w:numId w:val="44"/>
              </w:numPr>
              <w:ind w:left="1350"/>
              <w:rPr>
                <w:rFonts w:ascii="Cambria" w:hAnsi="Cambria"/>
                <w:sz w:val="22"/>
                <w:szCs w:val="22"/>
              </w:rPr>
            </w:pPr>
            <w:r w:rsidRPr="006A7810">
              <w:rPr>
                <w:rFonts w:ascii="Cambria" w:hAnsi="Cambria"/>
                <w:sz w:val="22"/>
                <w:szCs w:val="22"/>
              </w:rPr>
              <w:t>Using the returned Person Id from Identifying process, the system look for that person in the person group.</w:t>
            </w:r>
          </w:p>
          <w:p w:rsidR="001D0760" w:rsidRPr="006A7810" w:rsidRDefault="001D0760" w:rsidP="004374EF">
            <w:pPr>
              <w:pStyle w:val="Standard"/>
              <w:numPr>
                <w:ilvl w:val="1"/>
                <w:numId w:val="44"/>
              </w:numPr>
              <w:ind w:left="1350"/>
              <w:rPr>
                <w:rFonts w:ascii="Cambria" w:hAnsi="Cambria"/>
                <w:sz w:val="22"/>
                <w:szCs w:val="22"/>
              </w:rPr>
            </w:pPr>
            <w:r w:rsidRPr="006A7810">
              <w:rPr>
                <w:rFonts w:ascii="Cambria" w:hAnsi="Cambria"/>
                <w:sz w:val="22"/>
                <w:szCs w:val="22"/>
              </w:rPr>
              <w:t>If a matched person is found, personal information of that person will be returned to user.</w:t>
            </w:r>
          </w:p>
          <w:p w:rsidR="001D0760" w:rsidRPr="006A7810" w:rsidRDefault="001D0760" w:rsidP="004374EF">
            <w:pPr>
              <w:pStyle w:val="Standard"/>
              <w:numPr>
                <w:ilvl w:val="1"/>
                <w:numId w:val="44"/>
              </w:numPr>
              <w:ind w:left="1350"/>
              <w:rPr>
                <w:rFonts w:ascii="Cambria" w:hAnsi="Cambria"/>
                <w:sz w:val="22"/>
                <w:szCs w:val="22"/>
              </w:rPr>
            </w:pPr>
            <w:r w:rsidRPr="006A7810">
              <w:rPr>
                <w:rFonts w:ascii="Cambria" w:hAnsi="Cambria"/>
                <w:sz w:val="22"/>
                <w:szCs w:val="22"/>
              </w:rPr>
              <w:t>If there is no match of the person is found, the system will return the facial details back to the user.</w:t>
            </w:r>
          </w:p>
          <w:p w:rsidR="001D0760" w:rsidRPr="006A7810" w:rsidRDefault="001D0760" w:rsidP="00C37DD3">
            <w:pPr>
              <w:pStyle w:val="Standard"/>
              <w:rPr>
                <w:rFonts w:ascii="Cambria" w:hAnsi="Cambria"/>
                <w:sz w:val="22"/>
                <w:szCs w:val="22"/>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5</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lastRenderedPageBreak/>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Detect View</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AA6061">
              <w:rPr>
                <w:rFonts w:ascii="Cambria" w:eastAsia="SimSun" w:hAnsi="Cambria" w:cs="Times New Roman"/>
                <w:noProof/>
                <w:sz w:val="22"/>
                <w:szCs w:val="22"/>
              </w:rPr>
              <w:t>03/11/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case allows the application to describe the view / landscape  in the taken image by the user though voice notification.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knows what is in the view they took picture of.</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detect view.</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 xml:space="preserve"> System describes back to the user the view they took picture of and notify it through voice notification.</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describe what is going on in the view. Notify result to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opens camera.</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uploads image to server. [Exception 1]</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validate inputed information.</w:t>
                  </w:r>
                </w:p>
                <w:p w:rsidR="001D0760" w:rsidRPr="006A7810" w:rsidRDefault="001D0760" w:rsidP="00C37DD3">
                  <w:pPr>
                    <w:pStyle w:val="Standard"/>
                    <w:rPr>
                      <w:rFonts w:ascii="Cambria" w:hAnsi="Cambria"/>
                      <w:sz w:val="22"/>
                      <w:szCs w:val="22"/>
                    </w:rPr>
                  </w:pP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s Microsoft Cognitive Service to detect what is going on in the uploaded image.</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1]</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2, 3]</w:t>
                  </w:r>
                </w:p>
              </w:tc>
            </w:tr>
            <w:tr w:rsidR="001D0760" w:rsidRPr="006A7810"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notify detection result back to user through voice notification.</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scribe the image. Notify result to user through voice notificaiton.</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mage will be compressed when uploaded to the system.</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6</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Detect Object</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AA6061">
              <w:rPr>
                <w:rFonts w:ascii="Cambria" w:eastAsia="SimSun" w:hAnsi="Cambria" w:cs="Times New Roman"/>
                <w:noProof/>
                <w:sz w:val="22"/>
                <w:szCs w:val="22"/>
              </w:rPr>
              <w:t>03/11/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 case allows user to identify what object is infront of them by captured image.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System can describes what the object is to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detect an object.</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 xml:space="preserve"> System describes the object back to the user through voice notification.</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describes the object. Notify result to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opens camera.</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upload image to server.[Exception 1]</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validate inputed information.</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1]</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 service to identify object.</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1]</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notify detection result back to user through voice notification.</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scribe the image. Notify result to user through voice notificaiton.</w:t>
                  </w:r>
                </w:p>
              </w:tc>
            </w:tr>
            <w:tr w:rsidR="001D0760" w:rsidRPr="006A7810"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generates log file in database.</w:t>
                  </w:r>
                </w:p>
              </w:tc>
            </w:tr>
            <w:tr w:rsidR="001D0760" w:rsidRPr="006A7810"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edirect to main activity.</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r w:rsidR="001D0760" w:rsidRPr="006A781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bl>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mage will be compressed when uploaded to the system. The compressed image file size is between 20Kb – 70Kb.</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dentification result will be noticed to the user through voice notification.</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ACTIVE</w:t>
                  </w:r>
                </w:p>
              </w:tc>
            </w:tr>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sz w:val="22"/>
                      <w:szCs w:val="22"/>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r>
          </w:tbl>
          <w:p w:rsidR="001D0760" w:rsidRPr="006A7810" w:rsidRDefault="001D0760" w:rsidP="00C37DD3">
            <w:pPr>
              <w:pStyle w:val="Standard"/>
              <w:rPr>
                <w:rFonts w:ascii="Cambria" w:hAnsi="Cambria"/>
                <w:sz w:val="22"/>
                <w:szCs w:val="22"/>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890A5E" w:rsidRPr="00890A5E" w:rsidRDefault="00890A5E" w:rsidP="00890A5E">
      <w:pPr>
        <w:rPr>
          <w:lang w:eastAsia="en-US"/>
        </w:rPr>
      </w:pPr>
    </w:p>
    <w:p w:rsidR="00490624" w:rsidRDefault="00784978" w:rsidP="00784978">
      <w:pPr>
        <w:pStyle w:val="Heading4"/>
      </w:pPr>
      <w:r>
        <w:lastRenderedPageBreak/>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t>&lt;</w:t>
      </w:r>
      <w:r w:rsidRPr="00784978">
        <w:t>Unauthorized User</w:t>
      </w:r>
      <w:r>
        <w:t>&gt; Signup (UC_UU01)</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A74E08" w:rsidTr="000C5335">
        <w:tc>
          <w:tcPr>
            <w:tcW w:w="9017" w:type="dxa"/>
            <w:gridSpan w:val="4"/>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1</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Use Case No.</w:t>
            </w:r>
          </w:p>
        </w:tc>
        <w:tc>
          <w:tcPr>
            <w:tcW w:w="2254" w:type="dxa"/>
            <w:shd w:val="clear" w:color="auto" w:fill="auto"/>
          </w:tcPr>
          <w:p w:rsidR="00D165FD" w:rsidRPr="00A74E08" w:rsidRDefault="00D165FD" w:rsidP="000C5335">
            <w:pPr>
              <w:rPr>
                <w:rFonts w:ascii="Cambria" w:hAnsi="Cambria"/>
                <w:szCs w:val="22"/>
              </w:rPr>
            </w:pPr>
            <w:r>
              <w:rPr>
                <w:rFonts w:ascii="Cambria" w:hAnsi="Cambria"/>
                <w:szCs w:val="22"/>
              </w:rPr>
              <w:t>UC_UU</w:t>
            </w:r>
            <w:r w:rsidRPr="00A74E08">
              <w:rPr>
                <w:rFonts w:ascii="Cambria" w:hAnsi="Cambria"/>
                <w:szCs w:val="22"/>
              </w:rPr>
              <w:t>01</w:t>
            </w:r>
          </w:p>
        </w:tc>
        <w:tc>
          <w:tcPr>
            <w:tcW w:w="2254" w:type="dxa"/>
            <w:shd w:val="clear" w:color="auto" w:fill="E7E6E6"/>
          </w:tcPr>
          <w:p w:rsidR="00D165FD" w:rsidRPr="00A74E08" w:rsidRDefault="00D165FD" w:rsidP="000C5335">
            <w:pPr>
              <w:rPr>
                <w:rFonts w:ascii="Cambria" w:hAnsi="Cambria"/>
                <w:b/>
                <w:szCs w:val="22"/>
              </w:rPr>
            </w:pPr>
            <w:r w:rsidRPr="00A74E08">
              <w:rPr>
                <w:rFonts w:ascii="Cambria" w:hAnsi="Cambria"/>
                <w:b/>
                <w:szCs w:val="22"/>
              </w:rPr>
              <w:t>Use Case Version</w:t>
            </w:r>
          </w:p>
        </w:tc>
        <w:tc>
          <w:tcPr>
            <w:tcW w:w="2255" w:type="dxa"/>
          </w:tcPr>
          <w:p w:rsidR="00D165FD" w:rsidRPr="00A74E08" w:rsidRDefault="00D165FD" w:rsidP="000C5335">
            <w:pPr>
              <w:rPr>
                <w:rFonts w:ascii="Cambria" w:hAnsi="Cambria"/>
                <w:szCs w:val="22"/>
              </w:rPr>
            </w:pPr>
            <w:r w:rsidRPr="00A74E08">
              <w:rPr>
                <w:rFonts w:ascii="Cambria" w:hAnsi="Cambria"/>
                <w:szCs w:val="22"/>
              </w:rPr>
              <w:t>2.0</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Use Case Name</w:t>
            </w:r>
          </w:p>
        </w:tc>
        <w:tc>
          <w:tcPr>
            <w:tcW w:w="6763" w:type="dxa"/>
            <w:gridSpan w:val="3"/>
          </w:tcPr>
          <w:p w:rsidR="00D165FD" w:rsidRPr="00A74E08" w:rsidRDefault="00D165FD" w:rsidP="000C5335">
            <w:pPr>
              <w:rPr>
                <w:rFonts w:ascii="Cambria" w:hAnsi="Cambria"/>
                <w:szCs w:val="22"/>
              </w:rPr>
            </w:pPr>
            <w:r>
              <w:rPr>
                <w:rFonts w:ascii="Cambria" w:hAnsi="Cambria"/>
                <w:szCs w:val="22"/>
              </w:rPr>
              <w:t>Signup</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Author</w:t>
            </w:r>
          </w:p>
        </w:tc>
        <w:tc>
          <w:tcPr>
            <w:tcW w:w="6763" w:type="dxa"/>
            <w:gridSpan w:val="3"/>
          </w:tcPr>
          <w:p w:rsidR="00D165FD" w:rsidRPr="00A74E08" w:rsidRDefault="00D165FD" w:rsidP="000C5335">
            <w:pPr>
              <w:rPr>
                <w:rFonts w:ascii="Cambria" w:hAnsi="Cambria"/>
                <w:szCs w:val="22"/>
              </w:rPr>
            </w:pPr>
            <w:r>
              <w:rPr>
                <w:rFonts w:ascii="Cambria" w:hAnsi="Cambria"/>
                <w:szCs w:val="22"/>
              </w:rPr>
              <w:t>DuyNC</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Date</w:t>
            </w:r>
          </w:p>
        </w:tc>
        <w:tc>
          <w:tcPr>
            <w:tcW w:w="2254" w:type="dxa"/>
            <w:shd w:val="clear" w:color="auto" w:fill="auto"/>
          </w:tcPr>
          <w:p w:rsidR="00D165FD" w:rsidRPr="00A74E08" w:rsidRDefault="00D165FD" w:rsidP="000C5335">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D165FD" w:rsidRPr="00A74E08" w:rsidRDefault="00D165FD" w:rsidP="000C5335">
            <w:pPr>
              <w:rPr>
                <w:rFonts w:ascii="Cambria" w:hAnsi="Cambria"/>
                <w:b/>
                <w:szCs w:val="22"/>
              </w:rPr>
            </w:pPr>
            <w:r w:rsidRPr="00A74E08">
              <w:rPr>
                <w:rFonts w:ascii="Cambria" w:hAnsi="Cambria"/>
                <w:b/>
                <w:szCs w:val="22"/>
              </w:rPr>
              <w:t>Priority</w:t>
            </w:r>
          </w:p>
        </w:tc>
        <w:tc>
          <w:tcPr>
            <w:tcW w:w="2255" w:type="dxa"/>
          </w:tcPr>
          <w:p w:rsidR="00D165FD" w:rsidRPr="00A74E08" w:rsidRDefault="00D165FD" w:rsidP="000C5335">
            <w:pPr>
              <w:rPr>
                <w:rFonts w:ascii="Cambria" w:hAnsi="Cambria"/>
                <w:szCs w:val="22"/>
              </w:rPr>
            </w:pPr>
            <w:r>
              <w:rPr>
                <w:rFonts w:ascii="Cambria" w:hAnsi="Cambria"/>
                <w:szCs w:val="22"/>
              </w:rPr>
              <w:t>Normal</w:t>
            </w:r>
          </w:p>
        </w:tc>
      </w:tr>
      <w:tr w:rsidR="00D165FD" w:rsidRPr="00A74E08" w:rsidTr="000C5335">
        <w:tc>
          <w:tcPr>
            <w:tcW w:w="9017" w:type="dxa"/>
            <w:gridSpan w:val="4"/>
            <w:vAlign w:val="center"/>
          </w:tcPr>
          <w:p w:rsidR="00D165FD" w:rsidRPr="00A74E08" w:rsidRDefault="00D165FD" w:rsidP="000C5335">
            <w:pPr>
              <w:rPr>
                <w:rFonts w:ascii="Cambria" w:hAnsi="Cambria"/>
                <w:b/>
                <w:szCs w:val="22"/>
              </w:rPr>
            </w:pPr>
            <w:r w:rsidRPr="00A74E08">
              <w:rPr>
                <w:rFonts w:ascii="Cambria" w:hAnsi="Cambria"/>
                <w:b/>
                <w:szCs w:val="22"/>
              </w:rPr>
              <w:t>Actor:</w:t>
            </w:r>
          </w:p>
          <w:p w:rsidR="00D165FD" w:rsidRPr="00A74E08" w:rsidRDefault="00D165FD" w:rsidP="00D165FD">
            <w:pPr>
              <w:numPr>
                <w:ilvl w:val="0"/>
                <w:numId w:val="30"/>
              </w:numPr>
              <w:contextualSpacing/>
              <w:rPr>
                <w:rFonts w:ascii="Cambria" w:hAnsi="Cambria"/>
                <w:szCs w:val="22"/>
              </w:rPr>
            </w:pPr>
            <w:r>
              <w:rPr>
                <w:rFonts w:ascii="Cambria" w:hAnsi="Cambria"/>
                <w:szCs w:val="22"/>
              </w:rPr>
              <w:t xml:space="preserve">Unauthorized User </w:t>
            </w:r>
          </w:p>
          <w:p w:rsidR="00D165FD" w:rsidRPr="00A74E08" w:rsidRDefault="00D165FD" w:rsidP="000C5335">
            <w:pPr>
              <w:rPr>
                <w:rFonts w:ascii="Cambria" w:hAnsi="Cambria"/>
                <w:b/>
                <w:szCs w:val="22"/>
              </w:rPr>
            </w:pPr>
            <w:r w:rsidRPr="00A74E08">
              <w:rPr>
                <w:rFonts w:ascii="Cambria" w:hAnsi="Cambria"/>
                <w:b/>
                <w:szCs w:val="22"/>
              </w:rPr>
              <w:t>Summary:</w:t>
            </w:r>
          </w:p>
          <w:p w:rsidR="00D165FD" w:rsidRPr="00A74E08" w:rsidRDefault="00D165FD" w:rsidP="00D165FD">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w:t>
            </w:r>
            <w:r>
              <w:rPr>
                <w:rFonts w:ascii="Cambria" w:hAnsi="Cambria"/>
                <w:szCs w:val="22"/>
              </w:rPr>
              <w:t>register</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w:t>
            </w:r>
            <w:r>
              <w:rPr>
                <w:rFonts w:ascii="Cambria" w:hAnsi="Cambria"/>
                <w:szCs w:val="22"/>
              </w:rPr>
              <w:t xml:space="preserve"> for login in the next time</w:t>
            </w:r>
            <w:r w:rsidRPr="00A74E08">
              <w:rPr>
                <w:rFonts w:ascii="Cambria" w:hAnsi="Cambria"/>
                <w:szCs w:val="22"/>
              </w:rPr>
              <w:t>.</w:t>
            </w:r>
          </w:p>
          <w:p w:rsidR="00D165FD" w:rsidRPr="00A74E08" w:rsidRDefault="00D165FD" w:rsidP="000C5335">
            <w:pPr>
              <w:rPr>
                <w:rFonts w:ascii="Cambria" w:hAnsi="Cambria"/>
                <w:szCs w:val="22"/>
              </w:rPr>
            </w:pPr>
            <w:r w:rsidRPr="00A74E08">
              <w:rPr>
                <w:rFonts w:ascii="Cambria" w:hAnsi="Cambria"/>
                <w:b/>
                <w:szCs w:val="22"/>
              </w:rPr>
              <w:lastRenderedPageBreak/>
              <w:t>Goal:</w:t>
            </w:r>
          </w:p>
          <w:p w:rsidR="00D165FD" w:rsidRPr="00A74E08" w:rsidRDefault="00D165FD" w:rsidP="00D165FD">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cans signup</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 </w:t>
            </w:r>
          </w:p>
          <w:p w:rsidR="00D165FD" w:rsidRPr="00A74E08" w:rsidRDefault="00D165FD" w:rsidP="000C5335">
            <w:pPr>
              <w:rPr>
                <w:rFonts w:ascii="Cambria" w:hAnsi="Cambria"/>
                <w:b/>
                <w:szCs w:val="22"/>
              </w:rPr>
            </w:pPr>
            <w:r w:rsidRPr="00A74E08">
              <w:rPr>
                <w:rFonts w:ascii="Cambria" w:hAnsi="Cambria"/>
                <w:b/>
                <w:szCs w:val="22"/>
              </w:rPr>
              <w:t>Triggers:</w:t>
            </w:r>
          </w:p>
          <w:p w:rsidR="00D165FD" w:rsidRPr="00A74E08" w:rsidRDefault="00D165FD" w:rsidP="00D165FD">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the signup</w:t>
            </w:r>
            <w:r w:rsidRPr="00A74E08">
              <w:rPr>
                <w:rFonts w:ascii="Cambria" w:hAnsi="Cambria"/>
                <w:szCs w:val="22"/>
              </w:rPr>
              <w:t xml:space="preserve"> </w:t>
            </w:r>
            <w:r>
              <w:rPr>
                <w:rFonts w:ascii="Cambria" w:hAnsi="Cambria"/>
                <w:szCs w:val="22"/>
              </w:rPr>
              <w:t>command</w:t>
            </w:r>
            <w:r w:rsidRPr="00A74E08">
              <w:rPr>
                <w:rFonts w:ascii="Cambria" w:hAnsi="Cambria"/>
                <w:szCs w:val="22"/>
              </w:rPr>
              <w:t>.</w:t>
            </w:r>
          </w:p>
          <w:p w:rsidR="00D165FD" w:rsidRPr="00A74E08" w:rsidRDefault="00D165FD" w:rsidP="000C5335">
            <w:pPr>
              <w:rPr>
                <w:rFonts w:ascii="Cambria" w:hAnsi="Cambria"/>
                <w:b/>
                <w:szCs w:val="22"/>
              </w:rPr>
            </w:pPr>
            <w:r w:rsidRPr="00A74E08">
              <w:rPr>
                <w:rFonts w:ascii="Cambria" w:hAnsi="Cambria"/>
                <w:b/>
                <w:szCs w:val="22"/>
              </w:rPr>
              <w:t>Preconditions:</w:t>
            </w:r>
          </w:p>
          <w:p w:rsidR="00D165FD" w:rsidRPr="002B2D21" w:rsidRDefault="00D165FD" w:rsidP="00D165FD">
            <w:pPr>
              <w:pStyle w:val="ListParagraph"/>
              <w:numPr>
                <w:ilvl w:val="0"/>
                <w:numId w:val="30"/>
              </w:numPr>
              <w:rPr>
                <w:rFonts w:ascii="Cambria" w:hAnsi="Cambria"/>
                <w:b/>
                <w:szCs w:val="22"/>
              </w:rPr>
            </w:pPr>
            <w:r>
              <w:rPr>
                <w:rFonts w:ascii="Cambria" w:hAnsi="Cambria"/>
                <w:b/>
                <w:szCs w:val="22"/>
              </w:rPr>
              <w:t>N/A</w:t>
            </w:r>
          </w:p>
          <w:p w:rsidR="00D165FD" w:rsidRPr="00A74E08" w:rsidRDefault="00D165FD" w:rsidP="000C5335">
            <w:pPr>
              <w:rPr>
                <w:rFonts w:ascii="Cambria" w:hAnsi="Cambria"/>
                <w:b/>
                <w:szCs w:val="22"/>
              </w:rPr>
            </w:pPr>
            <w:r w:rsidRPr="00A74E08">
              <w:rPr>
                <w:rFonts w:ascii="Cambria" w:hAnsi="Cambria"/>
                <w:b/>
                <w:szCs w:val="22"/>
              </w:rPr>
              <w:t>Post Conditions:</w:t>
            </w:r>
          </w:p>
          <w:p w:rsidR="00D165FD" w:rsidRPr="00A74E08" w:rsidRDefault="00D165FD" w:rsidP="00D165FD">
            <w:pPr>
              <w:numPr>
                <w:ilvl w:val="0"/>
                <w:numId w:val="30"/>
              </w:numPr>
              <w:contextualSpacing/>
              <w:rPr>
                <w:rFonts w:ascii="Cambria" w:hAnsi="Cambria"/>
                <w:b/>
                <w:szCs w:val="22"/>
              </w:rPr>
            </w:pPr>
            <w:r w:rsidRPr="00A74E08">
              <w:rPr>
                <w:rFonts w:ascii="Cambria" w:hAnsi="Cambria"/>
                <w:b/>
                <w:szCs w:val="22"/>
              </w:rPr>
              <w:t xml:space="preserve">Success: </w:t>
            </w:r>
            <w:r w:rsidRPr="00A74E08">
              <w:rPr>
                <w:rFonts w:ascii="Cambria" w:hAnsi="Cambria"/>
                <w:szCs w:val="22"/>
              </w:rPr>
              <w:t xml:space="preserve">New account has been </w:t>
            </w:r>
            <w:r>
              <w:rPr>
                <w:rFonts w:ascii="Cambria" w:hAnsi="Cambria"/>
                <w:szCs w:val="22"/>
              </w:rPr>
              <w:t>created</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D165FD" w:rsidRPr="00A74E08" w:rsidRDefault="00D165FD" w:rsidP="00D165FD">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D165FD" w:rsidRPr="00A74E08" w:rsidRDefault="00D165FD" w:rsidP="000C5335">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goes to signup view</w:t>
                  </w:r>
                  <w:r w:rsidRPr="00A74E08">
                    <w:rPr>
                      <w:rFonts w:ascii="Cambria" w:hAnsi="Cambria"/>
                      <w:szCs w:val="22"/>
                    </w:rPr>
                    <w:t>.</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Unauthorized user</w:t>
                  </w:r>
                  <w:r w:rsidRPr="00A74E08">
                    <w:rPr>
                      <w:rFonts w:ascii="Cambria" w:hAnsi="Cambria"/>
                      <w:szCs w:val="22"/>
                    </w:rPr>
                    <w:t>:</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 xml:space="preserve">Full Name: free text input, required, length </w:t>
                  </w:r>
                  <w:r>
                    <w:rPr>
                      <w:rFonts w:ascii="Cambria" w:hAnsi="Cambria"/>
                      <w:szCs w:val="22"/>
                    </w:rPr>
                    <w:t>5</w:t>
                  </w:r>
                  <w:r w:rsidRPr="00A74E08">
                    <w:rPr>
                      <w:rFonts w:ascii="Cambria" w:hAnsi="Cambria"/>
                      <w:szCs w:val="22"/>
                    </w:rPr>
                    <w:t>–50 characters.</w:t>
                  </w:r>
                </w:p>
                <w:p w:rsidR="00D165FD" w:rsidRDefault="00D165FD" w:rsidP="00D165FD">
                  <w:pPr>
                    <w:numPr>
                      <w:ilvl w:val="0"/>
                      <w:numId w:val="31"/>
                    </w:numPr>
                    <w:contextualSpacing/>
                    <w:rPr>
                      <w:rFonts w:ascii="Cambria" w:hAnsi="Cambria"/>
                      <w:szCs w:val="22"/>
                    </w:rPr>
                  </w:pPr>
                  <w:r w:rsidRPr="00A74E08">
                    <w:rPr>
                      <w:rFonts w:ascii="Cambria" w:hAnsi="Cambria"/>
                      <w:szCs w:val="22"/>
                    </w:rPr>
                    <w:t xml:space="preserve">Username: free text input, required, length </w:t>
                  </w:r>
                  <w:r>
                    <w:rPr>
                      <w:rFonts w:ascii="Cambria" w:hAnsi="Cambria"/>
                      <w:szCs w:val="22"/>
                    </w:rPr>
                    <w:t>5</w:t>
                  </w:r>
                  <w:r w:rsidRPr="00A74E08">
                    <w:rPr>
                      <w:rFonts w:ascii="Cambria" w:hAnsi="Cambria"/>
                      <w:szCs w:val="22"/>
                    </w:rPr>
                    <w:t>–30 characters.</w:t>
                  </w:r>
                </w:p>
                <w:p w:rsidR="00D165FD" w:rsidRPr="00A74E08" w:rsidRDefault="00D165FD" w:rsidP="00D165FD">
                  <w:pPr>
                    <w:numPr>
                      <w:ilvl w:val="0"/>
                      <w:numId w:val="31"/>
                    </w:numPr>
                    <w:contextualSpacing/>
                    <w:rPr>
                      <w:rFonts w:ascii="Cambria" w:hAnsi="Cambria"/>
                      <w:szCs w:val="22"/>
                    </w:rPr>
                  </w:pPr>
                  <w:r>
                    <w:rPr>
                      <w:rFonts w:ascii="Cambria" w:hAnsi="Cambria"/>
                      <w:szCs w:val="22"/>
                    </w:rPr>
                    <w:t xml:space="preserve">Password: free text input, required, </w:t>
                  </w:r>
                  <w:r w:rsidRPr="00A74E08">
                    <w:rPr>
                      <w:rFonts w:ascii="Cambria" w:hAnsi="Cambria"/>
                      <w:szCs w:val="22"/>
                    </w:rPr>
                    <w:t xml:space="preserve">length </w:t>
                  </w:r>
                  <w:r>
                    <w:rPr>
                      <w:rFonts w:ascii="Cambria" w:hAnsi="Cambria"/>
                      <w:szCs w:val="22"/>
                    </w:rPr>
                    <w:t>5</w:t>
                  </w:r>
                  <w:r w:rsidRPr="00A74E08">
                    <w:rPr>
                      <w:rFonts w:ascii="Cambria" w:hAnsi="Cambria"/>
                      <w:szCs w:val="22"/>
                    </w:rPr>
                    <w:t>–30 characters.</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Gender: select one of the options (Male, Female)</w:t>
                  </w:r>
                  <w:r>
                    <w:rPr>
                      <w:rFonts w:ascii="Cambria" w:hAnsi="Cambria"/>
                      <w:szCs w:val="22"/>
                    </w:rPr>
                    <w:t>, required</w:t>
                  </w:r>
                  <w:r w:rsidRPr="00A74E08">
                    <w:rPr>
                      <w:rFonts w:ascii="Cambria" w:hAnsi="Cambria"/>
                      <w:szCs w:val="22"/>
                    </w:rPr>
                    <w:t>.</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Phone</w:t>
                  </w:r>
                  <w:r>
                    <w:rPr>
                      <w:rFonts w:ascii="Cambria" w:hAnsi="Cambria"/>
                      <w:szCs w:val="22"/>
                    </w:rPr>
                    <w:t xml:space="preserve"> number</w:t>
                  </w:r>
                  <w:r w:rsidRPr="00A74E08">
                    <w:rPr>
                      <w:rFonts w:ascii="Cambria" w:hAnsi="Cambria"/>
                      <w:szCs w:val="22"/>
                    </w:rPr>
                    <w:t xml:space="preserve">: free text input, required, length </w:t>
                  </w:r>
                  <w:r>
                    <w:rPr>
                      <w:rFonts w:ascii="Cambria" w:hAnsi="Cambria"/>
                      <w:szCs w:val="22"/>
                    </w:rPr>
                    <w:t>10</w:t>
                  </w:r>
                  <w:r w:rsidRPr="00A74E08">
                    <w:rPr>
                      <w:rFonts w:ascii="Cambria" w:hAnsi="Cambria"/>
                      <w:szCs w:val="22"/>
                    </w:rPr>
                    <w:t>-11 digits.</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 xml:space="preserve">Address: free text input, length </w:t>
                  </w:r>
                  <w:r>
                    <w:rPr>
                      <w:rFonts w:ascii="Cambria" w:hAnsi="Cambria"/>
                      <w:szCs w:val="22"/>
                    </w:rPr>
                    <w:t>1</w:t>
                  </w:r>
                  <w:r w:rsidRPr="00A74E08">
                    <w:rPr>
                      <w:rFonts w:ascii="Cambria" w:hAnsi="Cambria"/>
                      <w:szCs w:val="22"/>
                    </w:rPr>
                    <w:t>0-</w:t>
                  </w:r>
                  <w:r>
                    <w:rPr>
                      <w:rFonts w:ascii="Cambria" w:hAnsi="Cambria"/>
                      <w:szCs w:val="22"/>
                    </w:rPr>
                    <w:t>100</w:t>
                  </w:r>
                  <w:r w:rsidRPr="00A74E08">
                    <w:rPr>
                      <w:rFonts w:ascii="Cambria" w:hAnsi="Cambria"/>
                      <w:szCs w:val="22"/>
                    </w:rPr>
                    <w:t xml:space="preserve"> characters.</w:t>
                  </w:r>
                </w:p>
              </w:tc>
            </w:tr>
            <w:tr w:rsidR="00D165FD" w:rsidRPr="00A74E08" w:rsidTr="000C5335">
              <w:tc>
                <w:tcPr>
                  <w:tcW w:w="1051" w:type="dxa"/>
                  <w:vAlign w:val="center"/>
                </w:tcPr>
                <w:p w:rsidR="00D165FD" w:rsidRPr="00A74E08" w:rsidRDefault="00D165FD" w:rsidP="000C5335">
                  <w:pPr>
                    <w:jc w:val="center"/>
                    <w:rPr>
                      <w:rFonts w:ascii="Cambria" w:hAnsi="Cambria"/>
                      <w:szCs w:val="22"/>
                    </w:rPr>
                  </w:pPr>
                  <w:r w:rsidRPr="00A74E08">
                    <w:rPr>
                      <w:rFonts w:ascii="Cambria" w:hAnsi="Cambria"/>
                      <w:szCs w:val="22"/>
                    </w:rPr>
                    <w:t>2</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inputs information.</w:t>
                  </w:r>
                </w:p>
              </w:tc>
              <w:tc>
                <w:tcPr>
                  <w:tcW w:w="4417" w:type="dxa"/>
                </w:tcPr>
                <w:p w:rsidR="00D165FD" w:rsidRPr="00A74E08" w:rsidRDefault="00D165FD" w:rsidP="000C5335">
                  <w:pPr>
                    <w:rPr>
                      <w:rFonts w:ascii="Cambria" w:hAnsi="Cambria"/>
                      <w:szCs w:val="22"/>
                    </w:rPr>
                  </w:pPr>
                </w:p>
              </w:tc>
            </w:tr>
            <w:tr w:rsidR="00D165FD" w:rsidRPr="00A74E08" w:rsidTr="000C5335">
              <w:tc>
                <w:tcPr>
                  <w:tcW w:w="1051" w:type="dxa"/>
                  <w:vAlign w:val="center"/>
                </w:tcPr>
                <w:p w:rsidR="00D165FD" w:rsidRPr="00A74E08" w:rsidRDefault="00D165FD" w:rsidP="000C5335">
                  <w:pPr>
                    <w:jc w:val="center"/>
                    <w:rPr>
                      <w:rFonts w:ascii="Cambria" w:hAnsi="Cambria"/>
                      <w:szCs w:val="22"/>
                    </w:rPr>
                  </w:pPr>
                  <w:r w:rsidRPr="00A74E08">
                    <w:rPr>
                      <w:rFonts w:ascii="Cambria" w:hAnsi="Cambria"/>
                      <w:szCs w:val="22"/>
                    </w:rPr>
                    <w:t>3</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 xml:space="preserve">command to signup </w:t>
                  </w:r>
                  <w:r w:rsidRPr="00A74E08">
                    <w:rPr>
                      <w:rFonts w:ascii="Cambria" w:hAnsi="Cambria"/>
                      <w:szCs w:val="22"/>
                    </w:rPr>
                    <w:t>new account.</w:t>
                  </w:r>
                </w:p>
                <w:p w:rsidR="00D165FD" w:rsidRPr="00A74E08" w:rsidRDefault="00D165FD" w:rsidP="000C5335">
                  <w:pPr>
                    <w:rPr>
                      <w:rFonts w:ascii="Cambria" w:hAnsi="Cambria"/>
                      <w:szCs w:val="22"/>
                    </w:rPr>
                  </w:pP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p>
                <w:p w:rsidR="00D165FD" w:rsidRDefault="00D165FD" w:rsidP="000C5335">
                  <w:pPr>
                    <w:rPr>
                      <w:rFonts w:ascii="Cambria" w:hAnsi="Cambria"/>
                      <w:szCs w:val="22"/>
                    </w:rPr>
                  </w:pPr>
                  <w:r>
                    <w:rPr>
                      <w:rFonts w:ascii="Cambria" w:hAnsi="Cambria"/>
                      <w:szCs w:val="22"/>
                    </w:rPr>
                    <w:t xml:space="preserve">System will sign up with </w:t>
                  </w:r>
                  <w:r w:rsidRPr="00A74E08">
                    <w:rPr>
                      <w:rFonts w:ascii="Cambria" w:hAnsi="Cambria"/>
                      <w:szCs w:val="22"/>
                    </w:rPr>
                    <w:t xml:space="preserve">validates </w:t>
                  </w:r>
                  <w:r>
                    <w:rPr>
                      <w:rFonts w:ascii="Cambria" w:hAnsi="Cambria"/>
                      <w:szCs w:val="22"/>
                    </w:rPr>
                    <w:t xml:space="preserve">inputted </w:t>
                  </w:r>
                  <w:r w:rsidRPr="00A74E08">
                    <w:rPr>
                      <w:rFonts w:ascii="Cambria" w:hAnsi="Cambria"/>
                      <w:szCs w:val="22"/>
                    </w:rPr>
                    <w:t>information.</w:t>
                  </w:r>
                </w:p>
                <w:p w:rsidR="00D165FD" w:rsidRPr="00A74E08" w:rsidRDefault="00D165FD" w:rsidP="000C5335">
                  <w:pPr>
                    <w:rPr>
                      <w:rFonts w:ascii="Cambria" w:hAnsi="Cambria"/>
                      <w:szCs w:val="22"/>
                    </w:rPr>
                  </w:pPr>
                  <w:r>
                    <w:rPr>
                      <w:rFonts w:ascii="Cambria" w:hAnsi="Cambria"/>
                      <w:szCs w:val="22"/>
                    </w:rPr>
                    <w:t>[Alternative 1</w:t>
                  </w:r>
                  <w:r w:rsidRPr="00A74E08">
                    <w:rPr>
                      <w:rFonts w:ascii="Cambria" w:hAnsi="Cambria"/>
                      <w:szCs w:val="22"/>
                    </w:rPr>
                    <w:t>]</w:t>
                  </w:r>
                </w:p>
                <w:p w:rsidR="00D165FD" w:rsidRPr="00A74E08" w:rsidRDefault="00D165FD" w:rsidP="000C5335">
                  <w:pPr>
                    <w:rPr>
                      <w:rFonts w:ascii="Cambria" w:hAnsi="Cambria"/>
                      <w:szCs w:val="22"/>
                    </w:rPr>
                  </w:pPr>
                  <w:r w:rsidRPr="00A74E08">
                    <w:rPr>
                      <w:rFonts w:ascii="Cambria" w:hAnsi="Cambria"/>
                      <w:szCs w:val="22"/>
                    </w:rPr>
                    <w:t>[Exception 1</w:t>
                  </w:r>
                  <w:r>
                    <w:rPr>
                      <w:rFonts w:ascii="Cambria" w:hAnsi="Cambria"/>
                      <w:szCs w:val="22"/>
                    </w:rPr>
                    <w:t>,2,3,4,5,6,7,8,9,10,11,12</w:t>
                  </w:r>
                  <w:r w:rsidRPr="00A74E08">
                    <w:rPr>
                      <w:rFonts w:ascii="Cambria" w:hAnsi="Cambria"/>
                      <w:szCs w:val="22"/>
                    </w:rPr>
                    <w:t>]</w:t>
                  </w:r>
                </w:p>
              </w:tc>
            </w:tr>
          </w:tbl>
          <w:p w:rsidR="00D165FD" w:rsidRPr="00A74E08" w:rsidRDefault="00D165FD" w:rsidP="000C5335">
            <w:pPr>
              <w:rPr>
                <w:rFonts w:ascii="Cambria" w:hAnsi="Cambria"/>
                <w:bCs/>
                <w:szCs w:val="22"/>
              </w:rPr>
            </w:pPr>
            <w:r w:rsidRPr="00A74E08">
              <w:rPr>
                <w:rFonts w:ascii="Cambria" w:hAnsi="Cambria"/>
                <w:b/>
                <w:szCs w:val="22"/>
              </w:rPr>
              <w:t>Alternative Scenario:</w:t>
            </w:r>
          </w:p>
          <w:p w:rsidR="00D165FD" w:rsidRPr="00A74E08" w:rsidRDefault="00D165FD" w:rsidP="000C5335">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Pr>
                      <w:rFonts w:ascii="Cambria" w:hAnsi="Cambria"/>
                      <w:szCs w:val="22"/>
                    </w:rPr>
                    <w:t xml:space="preserve">Unauthorized user </w:t>
                  </w:r>
                  <w:r w:rsidRPr="00A74E08">
                    <w:rPr>
                      <w:rFonts w:ascii="Cambria" w:hAnsi="Cambria"/>
                      <w:szCs w:val="22"/>
                    </w:rPr>
                    <w:t xml:space="preserve">sends </w:t>
                  </w:r>
                  <w:r>
                    <w:rPr>
                      <w:rFonts w:ascii="Cambria" w:hAnsi="Cambria"/>
                      <w:szCs w:val="22"/>
                    </w:rPr>
                    <w:t>the cancel command</w:t>
                  </w:r>
                  <w:r w:rsidRPr="00A74E08">
                    <w:rPr>
                      <w:rFonts w:ascii="Cambria" w:hAnsi="Cambria"/>
                      <w:szCs w:val="22"/>
                    </w:rPr>
                    <w:t>.</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 xml:space="preserve">System closes </w:t>
                  </w:r>
                  <w:r>
                    <w:rPr>
                      <w:rFonts w:ascii="Cambria" w:hAnsi="Cambria"/>
                      <w:szCs w:val="22"/>
                    </w:rPr>
                    <w:t>signup</w:t>
                  </w:r>
                  <w:r w:rsidRPr="00A74E08">
                    <w:rPr>
                      <w:rFonts w:ascii="Cambria" w:hAnsi="Cambria"/>
                      <w:szCs w:val="22"/>
                    </w:rPr>
                    <w:t xml:space="preserve"> new account form.</w:t>
                  </w:r>
                </w:p>
              </w:tc>
            </w:tr>
          </w:tbl>
          <w:p w:rsidR="00D165FD" w:rsidRPr="00A74E08" w:rsidRDefault="00D165FD" w:rsidP="000C5335">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sidRPr="00A74E08">
                    <w:rPr>
                      <w:rFonts w:ascii="Cambria" w:hAnsi="Cambria"/>
                      <w:szCs w:val="22"/>
                    </w:rPr>
                    <w:t>Full nam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2</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full name out of range </w:t>
                  </w:r>
                  <w:r>
                    <w:rPr>
                      <w:rFonts w:ascii="Cambria" w:hAnsi="Cambria"/>
                      <w:szCs w:val="22"/>
                    </w:rPr>
                    <w:t>5</w:t>
                  </w:r>
                  <w:r w:rsidRPr="00A74E08">
                    <w:rPr>
                      <w:rFonts w:ascii="Cambria" w:hAnsi="Cambria"/>
                      <w:szCs w:val="22"/>
                    </w:rPr>
                    <w:t>-</w:t>
                  </w:r>
                  <w:r>
                    <w:rPr>
                      <w:rFonts w:ascii="Cambria" w:hAnsi="Cambria"/>
                      <w:szCs w:val="22"/>
                    </w:rPr>
                    <w:t>5</w:t>
                  </w:r>
                  <w:r w:rsidRPr="00A74E08">
                    <w:rPr>
                      <w:rFonts w:ascii="Cambria" w:hAnsi="Cambria"/>
                      <w:szCs w:val="22"/>
                    </w:rPr>
                    <w:t>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Độ dài của tên phải trong khoảng từ 5 đến 5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3</w:t>
                  </w:r>
                </w:p>
              </w:tc>
              <w:tc>
                <w:tcPr>
                  <w:tcW w:w="3323" w:type="dxa"/>
                </w:tcPr>
                <w:p w:rsidR="00D165FD" w:rsidRPr="00A74E08" w:rsidRDefault="00D165FD" w:rsidP="000C5335">
                  <w:pPr>
                    <w:rPr>
                      <w:rFonts w:ascii="Cambria" w:hAnsi="Cambria"/>
                      <w:szCs w:val="22"/>
                    </w:rPr>
                  </w:pPr>
                  <w:r w:rsidRPr="00A74E08">
                    <w:rPr>
                      <w:rFonts w:ascii="Cambria" w:hAnsi="Cambria"/>
                      <w:szCs w:val="22"/>
                    </w:rPr>
                    <w:t>Usernam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đăng nhập</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4</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username out of range </w:t>
                  </w:r>
                  <w:r>
                    <w:rPr>
                      <w:rFonts w:ascii="Cambria" w:hAnsi="Cambria"/>
                      <w:szCs w:val="22"/>
                    </w:rPr>
                    <w:t>5</w:t>
                  </w:r>
                  <w:r w:rsidRPr="00A74E08">
                    <w:rPr>
                      <w:rFonts w:ascii="Cambria" w:hAnsi="Cambria"/>
                      <w:szCs w:val="22"/>
                    </w:rPr>
                    <w:t>-3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Độ dài của tên đăng nhập</w:t>
                  </w:r>
                  <w:r w:rsidRPr="00A74E08">
                    <w:rPr>
                      <w:rFonts w:ascii="Cambria" w:hAnsi="Cambria"/>
                      <w:szCs w:val="22"/>
                    </w:rPr>
                    <w:t xml:space="preserve"> </w:t>
                  </w:r>
                  <w:r>
                    <w:rPr>
                      <w:rFonts w:ascii="Cambria" w:hAnsi="Cambria"/>
                      <w:szCs w:val="22"/>
                    </w:rPr>
                    <w:t>phải trong khoảng từ 5 đến 3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5</w:t>
                  </w:r>
                </w:p>
              </w:tc>
              <w:tc>
                <w:tcPr>
                  <w:tcW w:w="3323" w:type="dxa"/>
                </w:tcPr>
                <w:p w:rsidR="00D165FD" w:rsidRPr="00A74E08" w:rsidRDefault="00D165FD" w:rsidP="000C5335">
                  <w:pPr>
                    <w:rPr>
                      <w:rFonts w:ascii="Cambria" w:hAnsi="Cambria"/>
                      <w:szCs w:val="22"/>
                    </w:rPr>
                  </w:pPr>
                  <w:r>
                    <w:rPr>
                      <w:rFonts w:ascii="Cambria" w:hAnsi="Cambria"/>
                      <w:szCs w:val="22"/>
                    </w:rPr>
                    <w:t>Password</w:t>
                  </w:r>
                  <w:r w:rsidRPr="00A74E08">
                    <w:rPr>
                      <w:rFonts w:ascii="Cambria" w:hAnsi="Cambria"/>
                      <w:szCs w:val="22"/>
                    </w:rPr>
                    <w:t xml:space="preserv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Mật khẩu</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6</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w:t>
                  </w:r>
                  <w:r>
                    <w:rPr>
                      <w:rFonts w:ascii="Cambria" w:hAnsi="Cambria"/>
                      <w:szCs w:val="22"/>
                    </w:rPr>
                    <w:t>password</w:t>
                  </w:r>
                  <w:r w:rsidRPr="00A74E08">
                    <w:rPr>
                      <w:rFonts w:ascii="Cambria" w:hAnsi="Cambria"/>
                      <w:szCs w:val="22"/>
                    </w:rPr>
                    <w:t xml:space="preserve"> out of range </w:t>
                  </w:r>
                  <w:r>
                    <w:rPr>
                      <w:rFonts w:ascii="Cambria" w:hAnsi="Cambria"/>
                      <w:szCs w:val="22"/>
                    </w:rPr>
                    <w:t>5</w:t>
                  </w:r>
                  <w:r w:rsidRPr="00A74E08">
                    <w:rPr>
                      <w:rFonts w:ascii="Cambria" w:hAnsi="Cambria"/>
                      <w:szCs w:val="22"/>
                    </w:rPr>
                    <w:t>-3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Độ dài của mật khẩu</w:t>
                  </w:r>
                  <w:r w:rsidRPr="00A74E08">
                    <w:rPr>
                      <w:rFonts w:ascii="Cambria" w:hAnsi="Cambria"/>
                      <w:szCs w:val="22"/>
                    </w:rPr>
                    <w:t xml:space="preserve"> </w:t>
                  </w:r>
                  <w:r>
                    <w:rPr>
                      <w:rFonts w:ascii="Cambria" w:hAnsi="Cambria"/>
                      <w:szCs w:val="22"/>
                    </w:rPr>
                    <w:t>phải trong khoảng từ 5 đến 3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lastRenderedPageBreak/>
                    <w:t>7</w:t>
                  </w:r>
                </w:p>
              </w:tc>
              <w:tc>
                <w:tcPr>
                  <w:tcW w:w="3323" w:type="dxa"/>
                </w:tcPr>
                <w:p w:rsidR="00D165FD" w:rsidRPr="00A74E08" w:rsidRDefault="00D165FD" w:rsidP="000C5335">
                  <w:pPr>
                    <w:rPr>
                      <w:rFonts w:ascii="Cambria" w:hAnsi="Cambria"/>
                      <w:szCs w:val="22"/>
                    </w:rPr>
                  </w:pPr>
                  <w:r w:rsidRPr="00A74E08">
                    <w:rPr>
                      <w:rFonts w:ascii="Cambria" w:hAnsi="Cambria"/>
                      <w:szCs w:val="22"/>
                    </w:rPr>
                    <w:t>Gender is not selected.</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Giới tính</w:t>
                  </w:r>
                  <w:r w:rsidRPr="00A74E08">
                    <w:rPr>
                      <w:rFonts w:ascii="Cambria" w:hAnsi="Cambria"/>
                      <w:szCs w:val="22"/>
                    </w:rPr>
                    <w:t xml:space="preserve"> </w:t>
                  </w:r>
                  <w:r>
                    <w:rPr>
                      <w:rFonts w:ascii="Cambria" w:hAnsi="Cambria"/>
                      <w:szCs w:val="22"/>
                    </w:rPr>
                    <w:t>phải được chọn</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8</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ố điện thoại</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9</w:t>
                  </w:r>
                </w:p>
              </w:tc>
              <w:tc>
                <w:tcPr>
                  <w:tcW w:w="3323" w:type="dxa"/>
                </w:tcPr>
                <w:p w:rsidR="00D165FD" w:rsidRPr="00A74E08" w:rsidRDefault="00D165FD" w:rsidP="000C5335">
                  <w:pPr>
                    <w:rPr>
                      <w:rFonts w:ascii="Cambria" w:hAnsi="Cambria"/>
                      <w:szCs w:val="22"/>
                    </w:rPr>
                  </w:pPr>
                  <w:r w:rsidRPr="00A74E08">
                    <w:rPr>
                      <w:rFonts w:ascii="Cambria" w:hAnsi="Cambria"/>
                      <w:szCs w:val="22"/>
                    </w:rPr>
                    <w:t>Length of phone</w:t>
                  </w:r>
                  <w:r>
                    <w:rPr>
                      <w:rFonts w:ascii="Cambria" w:hAnsi="Cambria"/>
                      <w:szCs w:val="22"/>
                    </w:rPr>
                    <w:t xml:space="preserve"> number</w:t>
                  </w:r>
                  <w:r w:rsidRPr="00A74E08">
                    <w:rPr>
                      <w:rFonts w:ascii="Cambria" w:hAnsi="Cambria"/>
                      <w:szCs w:val="22"/>
                    </w:rPr>
                    <w:t xml:space="preserve"> out of range </w:t>
                  </w:r>
                  <w:r>
                    <w:rPr>
                      <w:rFonts w:ascii="Cambria" w:hAnsi="Cambria"/>
                      <w:szCs w:val="22"/>
                    </w:rPr>
                    <w:t>10</w:t>
                  </w:r>
                  <w:r w:rsidRPr="00A74E08">
                    <w:rPr>
                      <w:rFonts w:ascii="Cambria" w:hAnsi="Cambria"/>
                      <w:szCs w:val="22"/>
                    </w:rPr>
                    <w:t>-11 digit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Độ dài của số điện thoại</w:t>
                  </w:r>
                  <w:r w:rsidRPr="00A74E08">
                    <w:rPr>
                      <w:rFonts w:ascii="Cambria" w:hAnsi="Cambria"/>
                      <w:szCs w:val="22"/>
                    </w:rPr>
                    <w:t xml:space="preserve"> </w:t>
                  </w:r>
                  <w:r>
                    <w:rPr>
                      <w:rFonts w:ascii="Cambria" w:hAnsi="Cambria"/>
                      <w:szCs w:val="22"/>
                    </w:rPr>
                    <w:t>phải trong khoảng từ 10 đến 11 số</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0</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contains alphabetical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ố điện thoại</w:t>
                  </w:r>
                  <w:r w:rsidRPr="00A74E08">
                    <w:rPr>
                      <w:rFonts w:ascii="Cambria" w:hAnsi="Cambria"/>
                      <w:szCs w:val="22"/>
                    </w:rPr>
                    <w:t xml:space="preserve"> </w:t>
                  </w:r>
                  <w:r>
                    <w:rPr>
                      <w:rFonts w:ascii="Cambria" w:hAnsi="Cambria"/>
                      <w:szCs w:val="22"/>
                    </w:rPr>
                    <w:t>chỉ chứa số</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1</w:t>
                  </w:r>
                </w:p>
              </w:tc>
              <w:tc>
                <w:tcPr>
                  <w:tcW w:w="3323" w:type="dxa"/>
                </w:tcPr>
                <w:p w:rsidR="00D165FD" w:rsidRPr="00A74E08" w:rsidRDefault="00D165FD" w:rsidP="000C5335">
                  <w:pPr>
                    <w:rPr>
                      <w:rFonts w:ascii="Cambria" w:hAnsi="Cambria"/>
                      <w:szCs w:val="22"/>
                    </w:rPr>
                  </w:pPr>
                  <w:r w:rsidRPr="00A74E08">
                    <w:rPr>
                      <w:rFonts w:ascii="Cambria" w:hAnsi="Cambria"/>
                      <w:szCs w:val="22"/>
                    </w:rPr>
                    <w:t>Username had already existed in the system.</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đăng nhập</w:t>
                  </w:r>
                  <w:r w:rsidRPr="00A74E08">
                    <w:rPr>
                      <w:rFonts w:ascii="Cambria" w:hAnsi="Cambria"/>
                      <w:szCs w:val="22"/>
                    </w:rPr>
                    <w:t xml:space="preserve"> </w:t>
                  </w:r>
                  <w:r>
                    <w:rPr>
                      <w:rFonts w:ascii="Cambria" w:hAnsi="Cambria"/>
                      <w:szCs w:val="22"/>
                    </w:rPr>
                    <w:t>đã tồn tại</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2</w:t>
                  </w:r>
                </w:p>
              </w:tc>
              <w:tc>
                <w:tcPr>
                  <w:tcW w:w="3323" w:type="dxa"/>
                </w:tcPr>
                <w:p w:rsidR="00D165FD" w:rsidRPr="00A74E08" w:rsidRDefault="00D165FD" w:rsidP="000C5335">
                  <w:pPr>
                    <w:rPr>
                      <w:rFonts w:ascii="Cambria" w:hAnsi="Cambria"/>
                      <w:szCs w:val="22"/>
                    </w:rPr>
                  </w:pP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Hệ thống hiện đang bận. Vui lòng thử lại sau.” when the internet is lost</w:t>
                  </w:r>
                  <w:r w:rsidRPr="00A74E08">
                    <w:rPr>
                      <w:rFonts w:ascii="Cambria" w:hAnsi="Cambria"/>
                      <w:szCs w:val="22"/>
                    </w:rPr>
                    <w:t>.</w:t>
                  </w:r>
                </w:p>
              </w:tc>
            </w:tr>
          </w:tbl>
          <w:p w:rsidR="00D165FD" w:rsidRPr="00A74E08" w:rsidRDefault="00D165FD" w:rsidP="000C5335">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D165FD" w:rsidRPr="00A74E08" w:rsidRDefault="00D165FD" w:rsidP="000C5335">
            <w:pPr>
              <w:rPr>
                <w:rFonts w:ascii="Cambria" w:hAnsi="Cambria"/>
                <w:b/>
                <w:szCs w:val="22"/>
              </w:rPr>
            </w:pPr>
            <w:r w:rsidRPr="00A74E08">
              <w:rPr>
                <w:rFonts w:ascii="Cambria" w:hAnsi="Cambria"/>
                <w:b/>
                <w:szCs w:val="22"/>
              </w:rPr>
              <w:t>Business Rules:</w:t>
            </w:r>
          </w:p>
          <w:p w:rsidR="00D165FD" w:rsidRPr="00A74E08" w:rsidRDefault="00D165FD" w:rsidP="00D165FD">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D165FD" w:rsidRPr="00A74E08" w:rsidRDefault="00D165FD" w:rsidP="00D165FD">
            <w:pPr>
              <w:numPr>
                <w:ilvl w:val="0"/>
                <w:numId w:val="32"/>
              </w:numPr>
              <w:contextualSpacing/>
              <w:rPr>
                <w:rFonts w:ascii="Cambria" w:hAnsi="Cambria"/>
                <w:b/>
                <w:szCs w:val="22"/>
              </w:rPr>
            </w:pPr>
            <w:r w:rsidRPr="00A74E08">
              <w:rPr>
                <w:rFonts w:ascii="Cambria" w:hAnsi="Cambria"/>
                <w:szCs w:val="22"/>
              </w:rPr>
              <w:t>System does not allow duplicate “Username”.</w:t>
            </w:r>
          </w:p>
          <w:p w:rsidR="00D165FD" w:rsidRPr="00A74E08" w:rsidRDefault="00D165FD" w:rsidP="00D165FD">
            <w:pPr>
              <w:numPr>
                <w:ilvl w:val="0"/>
                <w:numId w:val="33"/>
              </w:numPr>
              <w:rPr>
                <w:rFonts w:ascii="Cambria" w:hAnsi="Cambria"/>
              </w:rPr>
            </w:pPr>
            <w:r>
              <w:rPr>
                <w:rFonts w:ascii="Cambria" w:hAnsi="Cambria"/>
              </w:rPr>
              <w:t xml:space="preserve">After signup </w:t>
            </w:r>
            <w:r>
              <w:rPr>
                <w:rFonts w:ascii="Cambria" w:hAnsi="Cambria"/>
                <w:szCs w:val="22"/>
              </w:rPr>
              <w:t>in</w:t>
            </w:r>
            <w:r w:rsidRPr="00A74E08">
              <w:rPr>
                <w:rFonts w:ascii="Cambria" w:hAnsi="Cambria"/>
                <w:szCs w:val="22"/>
              </w:rPr>
              <w:t xml:space="preserve"> </w:t>
            </w:r>
            <w:r>
              <w:rPr>
                <w:rFonts w:ascii="Cambria" w:hAnsi="Cambria"/>
                <w:szCs w:val="22"/>
              </w:rPr>
              <w:t xml:space="preserve">the </w:t>
            </w:r>
            <w:r>
              <w:rPr>
                <w:rFonts w:ascii="Cambria" w:hAnsi="Cambria"/>
              </w:rPr>
              <w:t xml:space="preserve">system, </w:t>
            </w:r>
            <w:r>
              <w:rPr>
                <w:rFonts w:ascii="Cambria" w:hAnsi="Cambria"/>
                <w:szCs w:val="22"/>
              </w:rPr>
              <w:t>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t>&lt;</w:t>
      </w:r>
      <w:r w:rsidRPr="00784978">
        <w:t>Unauthorized User</w:t>
      </w:r>
      <w:r>
        <w:t>&gt; Login (UC_UU02)</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A74E08" w:rsidTr="000C5335">
        <w:tc>
          <w:tcPr>
            <w:tcW w:w="9017" w:type="dxa"/>
            <w:gridSpan w:val="4"/>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w:t>
            </w:r>
            <w:r>
              <w:rPr>
                <w:rFonts w:ascii="Cambria" w:hAnsi="Cambria"/>
                <w:b/>
                <w:szCs w:val="22"/>
              </w:rPr>
              <w:t>2</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No.</w:t>
            </w:r>
          </w:p>
        </w:tc>
        <w:tc>
          <w:tcPr>
            <w:tcW w:w="2254" w:type="dxa"/>
            <w:shd w:val="clear" w:color="auto" w:fill="auto"/>
          </w:tcPr>
          <w:p w:rsidR="000B144C" w:rsidRPr="00A74E08" w:rsidRDefault="000B144C" w:rsidP="000C5335">
            <w:pPr>
              <w:rPr>
                <w:rFonts w:ascii="Cambria" w:hAnsi="Cambria"/>
                <w:szCs w:val="22"/>
              </w:rPr>
            </w:pPr>
            <w:r>
              <w:rPr>
                <w:rFonts w:ascii="Cambria" w:hAnsi="Cambria"/>
                <w:szCs w:val="22"/>
              </w:rPr>
              <w:t>UC_UU</w:t>
            </w:r>
            <w:r w:rsidRPr="00A74E08">
              <w:rPr>
                <w:rFonts w:ascii="Cambria" w:hAnsi="Cambria"/>
                <w:szCs w:val="22"/>
              </w:rPr>
              <w:t>0</w:t>
            </w:r>
            <w:r>
              <w:rPr>
                <w:rFonts w:ascii="Cambria" w:hAnsi="Cambria"/>
                <w:szCs w:val="22"/>
              </w:rPr>
              <w:t>2</w:t>
            </w:r>
          </w:p>
        </w:tc>
        <w:tc>
          <w:tcPr>
            <w:tcW w:w="2254" w:type="dxa"/>
            <w:shd w:val="clear" w:color="auto" w:fill="E7E6E6"/>
          </w:tcPr>
          <w:p w:rsidR="000B144C" w:rsidRPr="00A74E08" w:rsidRDefault="000B144C" w:rsidP="000C5335">
            <w:pPr>
              <w:rPr>
                <w:rFonts w:ascii="Cambria" w:hAnsi="Cambria"/>
                <w:b/>
                <w:szCs w:val="22"/>
              </w:rPr>
            </w:pPr>
            <w:r w:rsidRPr="00A74E08">
              <w:rPr>
                <w:rFonts w:ascii="Cambria" w:hAnsi="Cambria"/>
                <w:b/>
                <w:szCs w:val="22"/>
              </w:rPr>
              <w:t>Use Case Version</w:t>
            </w:r>
          </w:p>
        </w:tc>
        <w:tc>
          <w:tcPr>
            <w:tcW w:w="2255" w:type="dxa"/>
          </w:tcPr>
          <w:p w:rsidR="000B144C" w:rsidRPr="00A74E08" w:rsidRDefault="000B144C" w:rsidP="000C5335">
            <w:pPr>
              <w:rPr>
                <w:rFonts w:ascii="Cambria" w:hAnsi="Cambria"/>
                <w:szCs w:val="22"/>
              </w:rPr>
            </w:pPr>
            <w:r w:rsidRPr="00A74E08">
              <w:rPr>
                <w:rFonts w:ascii="Cambria" w:hAnsi="Cambria"/>
                <w:szCs w:val="22"/>
              </w:rPr>
              <w:t>2.0</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Name</w:t>
            </w:r>
          </w:p>
        </w:tc>
        <w:tc>
          <w:tcPr>
            <w:tcW w:w="6763" w:type="dxa"/>
            <w:gridSpan w:val="3"/>
          </w:tcPr>
          <w:p w:rsidR="000B144C" w:rsidRPr="00A74E08" w:rsidRDefault="000B144C" w:rsidP="000C5335">
            <w:pPr>
              <w:rPr>
                <w:rFonts w:ascii="Cambria" w:hAnsi="Cambria"/>
                <w:szCs w:val="22"/>
              </w:rPr>
            </w:pPr>
            <w:r>
              <w:rPr>
                <w:rFonts w:ascii="Cambria" w:hAnsi="Cambria"/>
                <w:szCs w:val="22"/>
              </w:rPr>
              <w:t>Login</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Author</w:t>
            </w:r>
          </w:p>
        </w:tc>
        <w:tc>
          <w:tcPr>
            <w:tcW w:w="6763" w:type="dxa"/>
            <w:gridSpan w:val="3"/>
          </w:tcPr>
          <w:p w:rsidR="000B144C" w:rsidRPr="00A74E08" w:rsidRDefault="000B144C" w:rsidP="000C5335">
            <w:pPr>
              <w:rPr>
                <w:rFonts w:ascii="Cambria" w:hAnsi="Cambria"/>
                <w:szCs w:val="22"/>
              </w:rPr>
            </w:pPr>
            <w:r>
              <w:rPr>
                <w:rFonts w:ascii="Cambria" w:hAnsi="Cambria"/>
                <w:szCs w:val="22"/>
              </w:rPr>
              <w:t>DuyNC</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Date</w:t>
            </w:r>
          </w:p>
        </w:tc>
        <w:tc>
          <w:tcPr>
            <w:tcW w:w="2254" w:type="dxa"/>
            <w:shd w:val="clear" w:color="auto" w:fill="auto"/>
          </w:tcPr>
          <w:p w:rsidR="000B144C" w:rsidRPr="00A74E08" w:rsidRDefault="000B144C" w:rsidP="000C5335">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0B144C" w:rsidRPr="00A74E08" w:rsidRDefault="000B144C" w:rsidP="000C5335">
            <w:pPr>
              <w:rPr>
                <w:rFonts w:ascii="Cambria" w:hAnsi="Cambria"/>
                <w:b/>
                <w:szCs w:val="22"/>
              </w:rPr>
            </w:pPr>
            <w:r w:rsidRPr="00A74E08">
              <w:rPr>
                <w:rFonts w:ascii="Cambria" w:hAnsi="Cambria"/>
                <w:b/>
                <w:szCs w:val="22"/>
              </w:rPr>
              <w:t>Priority</w:t>
            </w:r>
          </w:p>
        </w:tc>
        <w:tc>
          <w:tcPr>
            <w:tcW w:w="2255" w:type="dxa"/>
          </w:tcPr>
          <w:p w:rsidR="000B144C" w:rsidRPr="00A74E08" w:rsidRDefault="000B144C" w:rsidP="000C5335">
            <w:pPr>
              <w:rPr>
                <w:rFonts w:ascii="Cambria" w:hAnsi="Cambria"/>
                <w:szCs w:val="22"/>
              </w:rPr>
            </w:pPr>
            <w:r>
              <w:rPr>
                <w:rFonts w:ascii="Cambria" w:hAnsi="Cambria"/>
                <w:szCs w:val="22"/>
              </w:rPr>
              <w:t>Normal</w:t>
            </w:r>
          </w:p>
        </w:tc>
      </w:tr>
      <w:tr w:rsidR="000B144C" w:rsidRPr="00A74E08" w:rsidTr="000C5335">
        <w:tc>
          <w:tcPr>
            <w:tcW w:w="9017" w:type="dxa"/>
            <w:gridSpan w:val="4"/>
            <w:vAlign w:val="center"/>
          </w:tcPr>
          <w:p w:rsidR="000B144C" w:rsidRPr="00A74E08" w:rsidRDefault="000B144C" w:rsidP="000C5335">
            <w:pPr>
              <w:rPr>
                <w:rFonts w:ascii="Cambria" w:hAnsi="Cambria"/>
                <w:b/>
                <w:szCs w:val="22"/>
              </w:rPr>
            </w:pPr>
            <w:r w:rsidRPr="00A74E08">
              <w:rPr>
                <w:rFonts w:ascii="Cambria" w:hAnsi="Cambria"/>
                <w:b/>
                <w:szCs w:val="22"/>
              </w:rPr>
              <w:t>Actor:</w:t>
            </w:r>
          </w:p>
          <w:p w:rsidR="000B144C" w:rsidRPr="00A74E08" w:rsidRDefault="000B144C" w:rsidP="000B144C">
            <w:pPr>
              <w:numPr>
                <w:ilvl w:val="0"/>
                <w:numId w:val="30"/>
              </w:numPr>
              <w:contextualSpacing/>
              <w:rPr>
                <w:rFonts w:ascii="Cambria" w:hAnsi="Cambria"/>
                <w:szCs w:val="22"/>
              </w:rPr>
            </w:pPr>
            <w:r>
              <w:rPr>
                <w:rFonts w:ascii="Cambria" w:hAnsi="Cambria"/>
                <w:szCs w:val="22"/>
              </w:rPr>
              <w:t xml:space="preserve">Unauthorized User </w:t>
            </w:r>
          </w:p>
          <w:p w:rsidR="000B144C" w:rsidRPr="00A74E08" w:rsidRDefault="000B144C" w:rsidP="000C5335">
            <w:pPr>
              <w:rPr>
                <w:rFonts w:ascii="Cambria" w:hAnsi="Cambria"/>
                <w:b/>
                <w:szCs w:val="22"/>
              </w:rPr>
            </w:pPr>
            <w:r w:rsidRPr="00A74E08">
              <w:rPr>
                <w:rFonts w:ascii="Cambria" w:hAnsi="Cambria"/>
                <w:b/>
                <w:szCs w:val="22"/>
              </w:rPr>
              <w:t>Summary:</w:t>
            </w:r>
          </w:p>
          <w:p w:rsidR="000B144C" w:rsidRPr="00A74E08" w:rsidRDefault="000B144C" w:rsidP="000B144C">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to </w:t>
            </w:r>
            <w:r>
              <w:rPr>
                <w:rFonts w:ascii="Cambria" w:hAnsi="Cambria"/>
                <w:szCs w:val="22"/>
              </w:rPr>
              <w:t>login in</w:t>
            </w:r>
            <w:r w:rsidRPr="00A74E08">
              <w:rPr>
                <w:rFonts w:ascii="Cambria" w:hAnsi="Cambria"/>
                <w:szCs w:val="22"/>
              </w:rPr>
              <w:t xml:space="preserve"> the system</w:t>
            </w:r>
            <w:r>
              <w:rPr>
                <w:rFonts w:ascii="Cambria" w:hAnsi="Cambria"/>
                <w:szCs w:val="22"/>
              </w:rPr>
              <w:t xml:space="preserve"> and use permission function</w:t>
            </w:r>
            <w:r w:rsidRPr="00A74E08">
              <w:rPr>
                <w:rFonts w:ascii="Cambria" w:hAnsi="Cambria"/>
                <w:szCs w:val="22"/>
              </w:rPr>
              <w:t>.</w:t>
            </w:r>
          </w:p>
          <w:p w:rsidR="000B144C" w:rsidRPr="00A74E08" w:rsidRDefault="000B144C" w:rsidP="000C5335">
            <w:pPr>
              <w:rPr>
                <w:rFonts w:ascii="Cambria" w:hAnsi="Cambria"/>
                <w:szCs w:val="22"/>
              </w:rPr>
            </w:pPr>
            <w:r w:rsidRPr="00A74E08">
              <w:rPr>
                <w:rFonts w:ascii="Cambria" w:hAnsi="Cambria"/>
                <w:b/>
                <w:szCs w:val="22"/>
              </w:rPr>
              <w:lastRenderedPageBreak/>
              <w:t>Goal:</w:t>
            </w:r>
          </w:p>
          <w:p w:rsidR="000B144C" w:rsidRPr="00A74E08" w:rsidRDefault="000B144C" w:rsidP="000B144C">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cans login in</w:t>
            </w:r>
            <w:r w:rsidRPr="00A74E08">
              <w:rPr>
                <w:rFonts w:ascii="Cambria" w:hAnsi="Cambria"/>
                <w:szCs w:val="22"/>
              </w:rPr>
              <w:t xml:space="preserve"> the system. </w:t>
            </w:r>
          </w:p>
          <w:p w:rsidR="000B144C" w:rsidRPr="00A74E08" w:rsidRDefault="000B144C" w:rsidP="000C5335">
            <w:pPr>
              <w:rPr>
                <w:rFonts w:ascii="Cambria" w:hAnsi="Cambria"/>
                <w:b/>
                <w:szCs w:val="22"/>
              </w:rPr>
            </w:pPr>
            <w:r w:rsidRPr="00A74E08">
              <w:rPr>
                <w:rFonts w:ascii="Cambria" w:hAnsi="Cambria"/>
                <w:b/>
                <w:szCs w:val="22"/>
              </w:rPr>
              <w:t>Triggers:</w:t>
            </w:r>
          </w:p>
          <w:p w:rsidR="000B144C" w:rsidRPr="00A74E08" w:rsidRDefault="000B144C" w:rsidP="000B144C">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the login command</w:t>
            </w:r>
            <w:r w:rsidRPr="00A74E08">
              <w:rPr>
                <w:rFonts w:ascii="Cambria" w:hAnsi="Cambria"/>
                <w:szCs w:val="22"/>
              </w:rPr>
              <w:t>.</w:t>
            </w:r>
          </w:p>
          <w:p w:rsidR="000B144C" w:rsidRPr="00A74E08" w:rsidRDefault="000B144C" w:rsidP="000C5335">
            <w:pPr>
              <w:rPr>
                <w:rFonts w:ascii="Cambria" w:hAnsi="Cambria"/>
                <w:b/>
                <w:szCs w:val="22"/>
              </w:rPr>
            </w:pPr>
            <w:r w:rsidRPr="00A74E08">
              <w:rPr>
                <w:rFonts w:ascii="Cambria" w:hAnsi="Cambria"/>
                <w:b/>
                <w:szCs w:val="22"/>
              </w:rPr>
              <w:t>Preconditions:</w:t>
            </w:r>
          </w:p>
          <w:p w:rsidR="000B144C" w:rsidRPr="002B2D21" w:rsidRDefault="000B144C" w:rsidP="000B144C">
            <w:pPr>
              <w:pStyle w:val="ListParagraph"/>
              <w:numPr>
                <w:ilvl w:val="0"/>
                <w:numId w:val="30"/>
              </w:numPr>
              <w:rPr>
                <w:rFonts w:ascii="Cambria" w:hAnsi="Cambria"/>
                <w:b/>
                <w:szCs w:val="22"/>
              </w:rPr>
            </w:pPr>
            <w:r>
              <w:rPr>
                <w:rFonts w:ascii="Cambria" w:hAnsi="Cambria"/>
                <w:szCs w:val="22"/>
              </w:rPr>
              <w:t>Account must be existed in the system.</w:t>
            </w:r>
          </w:p>
          <w:p w:rsidR="000B144C" w:rsidRPr="00A74E08" w:rsidRDefault="000B144C" w:rsidP="000C5335">
            <w:pPr>
              <w:rPr>
                <w:rFonts w:ascii="Cambria" w:hAnsi="Cambria"/>
                <w:b/>
                <w:szCs w:val="22"/>
              </w:rPr>
            </w:pPr>
            <w:r w:rsidRPr="00A74E08">
              <w:rPr>
                <w:rFonts w:ascii="Cambria" w:hAnsi="Cambria"/>
                <w:b/>
                <w:szCs w:val="22"/>
              </w:rPr>
              <w:t>Post Conditions:</w:t>
            </w:r>
          </w:p>
          <w:p w:rsidR="000B144C" w:rsidRPr="00A74E08" w:rsidRDefault="000B144C" w:rsidP="000B144C">
            <w:pPr>
              <w:numPr>
                <w:ilvl w:val="0"/>
                <w:numId w:val="30"/>
              </w:numPr>
              <w:contextualSpacing/>
              <w:rPr>
                <w:rFonts w:ascii="Cambria" w:hAnsi="Cambria"/>
                <w:b/>
                <w:szCs w:val="22"/>
              </w:rPr>
            </w:pPr>
            <w:r w:rsidRPr="00A74E08">
              <w:rPr>
                <w:rFonts w:ascii="Cambria" w:hAnsi="Cambria"/>
                <w:b/>
                <w:szCs w:val="22"/>
              </w:rPr>
              <w:t xml:space="preserve">Success: </w:t>
            </w:r>
            <w:r>
              <w:rPr>
                <w:rFonts w:ascii="Cambria" w:hAnsi="Cambria"/>
                <w:szCs w:val="22"/>
              </w:rPr>
              <w:t>Actor</w:t>
            </w:r>
            <w:r w:rsidRPr="00A74E08">
              <w:rPr>
                <w:rFonts w:ascii="Cambria" w:hAnsi="Cambria"/>
                <w:szCs w:val="22"/>
              </w:rPr>
              <w:t xml:space="preserve"> </w:t>
            </w:r>
            <w:r>
              <w:rPr>
                <w:rFonts w:ascii="Cambria" w:hAnsi="Cambria"/>
                <w:szCs w:val="22"/>
              </w:rPr>
              <w:t>login</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0B144C" w:rsidRPr="00A74E08" w:rsidRDefault="000B144C" w:rsidP="000B144C">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0B144C" w:rsidRPr="00A74E08" w:rsidRDefault="000B144C" w:rsidP="000C5335">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sidRPr="00A74E08">
                    <w:rPr>
                      <w:rFonts w:ascii="Cambria" w:hAnsi="Cambria"/>
                    </w:rPr>
                    <w:t>1</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goes to login view</w:t>
                  </w:r>
                  <w:r w:rsidRPr="00A74E08">
                    <w:rPr>
                      <w:rFonts w:ascii="Cambria" w:hAnsi="Cambria"/>
                      <w:szCs w:val="22"/>
                    </w:rPr>
                    <w:t>.</w:t>
                  </w: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Actor</w:t>
                  </w:r>
                  <w:r w:rsidRPr="00A74E08">
                    <w:rPr>
                      <w:rFonts w:ascii="Cambria" w:hAnsi="Cambria"/>
                      <w:szCs w:val="22"/>
                    </w:rPr>
                    <w:t>:</w:t>
                  </w:r>
                </w:p>
                <w:p w:rsidR="000B144C" w:rsidRDefault="000B144C" w:rsidP="000B144C">
                  <w:pPr>
                    <w:numPr>
                      <w:ilvl w:val="0"/>
                      <w:numId w:val="31"/>
                    </w:numPr>
                    <w:contextualSpacing/>
                    <w:rPr>
                      <w:rFonts w:ascii="Cambria" w:hAnsi="Cambria"/>
                      <w:szCs w:val="22"/>
                    </w:rPr>
                  </w:pPr>
                  <w:r w:rsidRPr="00A74E08">
                    <w:rPr>
                      <w:rFonts w:ascii="Cambria" w:hAnsi="Cambria"/>
                      <w:szCs w:val="22"/>
                    </w:rPr>
                    <w:t>User</w:t>
                  </w:r>
                  <w:r>
                    <w:rPr>
                      <w:rFonts w:ascii="Cambria" w:hAnsi="Cambria"/>
                      <w:szCs w:val="22"/>
                    </w:rPr>
                    <w:t>name: free text input, required</w:t>
                  </w:r>
                  <w:r w:rsidRPr="00A74E08">
                    <w:rPr>
                      <w:rFonts w:ascii="Cambria" w:hAnsi="Cambria"/>
                      <w:szCs w:val="22"/>
                    </w:rPr>
                    <w:t>.</w:t>
                  </w:r>
                </w:p>
                <w:p w:rsidR="000B144C" w:rsidRPr="002A14D4" w:rsidRDefault="000B144C" w:rsidP="000B144C">
                  <w:pPr>
                    <w:numPr>
                      <w:ilvl w:val="0"/>
                      <w:numId w:val="31"/>
                    </w:numPr>
                    <w:contextualSpacing/>
                    <w:rPr>
                      <w:rFonts w:ascii="Cambria" w:hAnsi="Cambria"/>
                      <w:szCs w:val="22"/>
                    </w:rPr>
                  </w:pPr>
                  <w:r>
                    <w:rPr>
                      <w:rFonts w:ascii="Cambria" w:hAnsi="Cambria"/>
                      <w:szCs w:val="22"/>
                    </w:rPr>
                    <w:t>Password: free text input, required.</w:t>
                  </w:r>
                </w:p>
              </w:tc>
            </w:tr>
            <w:tr w:rsidR="000B144C" w:rsidRPr="00A74E08" w:rsidTr="000C5335">
              <w:tc>
                <w:tcPr>
                  <w:tcW w:w="1051" w:type="dxa"/>
                  <w:vAlign w:val="center"/>
                </w:tcPr>
                <w:p w:rsidR="000B144C" w:rsidRPr="00A74E08" w:rsidRDefault="000B144C" w:rsidP="000C5335">
                  <w:pPr>
                    <w:jc w:val="center"/>
                    <w:rPr>
                      <w:rFonts w:ascii="Cambria" w:hAnsi="Cambria"/>
                      <w:szCs w:val="22"/>
                    </w:rPr>
                  </w:pPr>
                  <w:r w:rsidRPr="00A74E08">
                    <w:rPr>
                      <w:rFonts w:ascii="Cambria" w:hAnsi="Cambria"/>
                      <w:szCs w:val="22"/>
                    </w:rPr>
                    <w:t>2</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inputs information.</w:t>
                  </w:r>
                </w:p>
              </w:tc>
              <w:tc>
                <w:tcPr>
                  <w:tcW w:w="4417" w:type="dxa"/>
                </w:tcPr>
                <w:p w:rsidR="000B144C" w:rsidRPr="00A74E08" w:rsidRDefault="000B144C" w:rsidP="000C5335">
                  <w:pPr>
                    <w:rPr>
                      <w:rFonts w:ascii="Cambria" w:hAnsi="Cambria"/>
                      <w:szCs w:val="22"/>
                    </w:rPr>
                  </w:pPr>
                </w:p>
              </w:tc>
            </w:tr>
            <w:tr w:rsidR="000B144C" w:rsidRPr="00A74E08" w:rsidTr="000C5335">
              <w:tc>
                <w:tcPr>
                  <w:tcW w:w="1051" w:type="dxa"/>
                  <w:vAlign w:val="center"/>
                </w:tcPr>
                <w:p w:rsidR="000B144C" w:rsidRPr="00A74E08" w:rsidRDefault="000B144C" w:rsidP="000C5335">
                  <w:pPr>
                    <w:jc w:val="center"/>
                    <w:rPr>
                      <w:rFonts w:ascii="Cambria" w:hAnsi="Cambria"/>
                      <w:szCs w:val="22"/>
                    </w:rPr>
                  </w:pPr>
                  <w:r w:rsidRPr="00A74E08">
                    <w:rPr>
                      <w:rFonts w:ascii="Cambria" w:hAnsi="Cambria"/>
                      <w:szCs w:val="22"/>
                    </w:rPr>
                    <w:t>3</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sends command </w:t>
                  </w:r>
                  <w:r>
                    <w:rPr>
                      <w:rFonts w:ascii="Cambria" w:hAnsi="Cambria"/>
                      <w:szCs w:val="22"/>
                    </w:rPr>
                    <w:t>to login in the system</w:t>
                  </w:r>
                  <w:r w:rsidRPr="00A74E08">
                    <w:rPr>
                      <w:rFonts w:ascii="Cambria" w:hAnsi="Cambria"/>
                      <w:szCs w:val="22"/>
                    </w:rPr>
                    <w:t>.</w:t>
                  </w:r>
                </w:p>
                <w:p w:rsidR="000B144C" w:rsidRPr="00A74E08" w:rsidRDefault="000B144C" w:rsidP="000C5335">
                  <w:pPr>
                    <w:rPr>
                      <w:rFonts w:ascii="Cambria" w:hAnsi="Cambria"/>
                      <w:szCs w:val="22"/>
                    </w:rPr>
                  </w:pP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p>
                <w:p w:rsidR="000B144C"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will login with theirs specific role</w:t>
                  </w:r>
                  <w:r w:rsidRPr="00A74E08">
                    <w:rPr>
                      <w:rFonts w:ascii="Cambria" w:hAnsi="Cambria"/>
                      <w:szCs w:val="22"/>
                    </w:rPr>
                    <w:t>.</w:t>
                  </w:r>
                </w:p>
                <w:p w:rsidR="000B144C" w:rsidRPr="00A74E08" w:rsidRDefault="000B144C" w:rsidP="000C5335">
                  <w:pPr>
                    <w:rPr>
                      <w:rFonts w:ascii="Cambria" w:hAnsi="Cambria"/>
                      <w:szCs w:val="22"/>
                    </w:rPr>
                  </w:pPr>
                  <w:r>
                    <w:rPr>
                      <w:rFonts w:ascii="Cambria" w:hAnsi="Cambria"/>
                      <w:szCs w:val="22"/>
                    </w:rPr>
                    <w:t>[Alternative 1</w:t>
                  </w:r>
                  <w:r w:rsidRPr="00A74E08">
                    <w:rPr>
                      <w:rFonts w:ascii="Cambria" w:hAnsi="Cambria"/>
                      <w:szCs w:val="22"/>
                    </w:rPr>
                    <w:t>]</w:t>
                  </w:r>
                </w:p>
                <w:p w:rsidR="000B144C" w:rsidRPr="00A74E08" w:rsidRDefault="000B144C" w:rsidP="000C5335">
                  <w:pPr>
                    <w:rPr>
                      <w:rFonts w:ascii="Cambria" w:hAnsi="Cambria"/>
                      <w:szCs w:val="22"/>
                    </w:rPr>
                  </w:pPr>
                  <w:r w:rsidRPr="00A74E08">
                    <w:rPr>
                      <w:rFonts w:ascii="Cambria" w:hAnsi="Cambria"/>
                      <w:szCs w:val="22"/>
                    </w:rPr>
                    <w:t>[Exception 1]</w:t>
                  </w:r>
                </w:p>
              </w:tc>
            </w:tr>
          </w:tbl>
          <w:p w:rsidR="000B144C" w:rsidRPr="00A74E08" w:rsidRDefault="000B144C" w:rsidP="000C5335">
            <w:pPr>
              <w:rPr>
                <w:rFonts w:ascii="Cambria" w:hAnsi="Cambria"/>
                <w:bCs/>
                <w:szCs w:val="22"/>
              </w:rPr>
            </w:pPr>
            <w:r w:rsidRPr="00A74E08">
              <w:rPr>
                <w:rFonts w:ascii="Cambria" w:hAnsi="Cambria"/>
                <w:b/>
                <w:szCs w:val="22"/>
              </w:rPr>
              <w:t>Alternative Scenario:</w:t>
            </w:r>
          </w:p>
          <w:p w:rsidR="000B144C" w:rsidRPr="00A74E08" w:rsidRDefault="000B144C" w:rsidP="000C5335">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sidRPr="00A74E08">
                    <w:rPr>
                      <w:rFonts w:ascii="Cambria" w:hAnsi="Cambria"/>
                    </w:rPr>
                    <w:t>1</w:t>
                  </w:r>
                </w:p>
              </w:tc>
              <w:tc>
                <w:tcPr>
                  <w:tcW w:w="3323" w:type="dxa"/>
                </w:tcPr>
                <w:p w:rsidR="000B144C" w:rsidRPr="00A74E08" w:rsidRDefault="000B144C" w:rsidP="000C5335">
                  <w:pPr>
                    <w:rPr>
                      <w:rFonts w:ascii="Cambria" w:hAnsi="Cambria"/>
                      <w:szCs w:val="22"/>
                    </w:rPr>
                  </w:pPr>
                  <w:r>
                    <w:rPr>
                      <w:rFonts w:ascii="Cambria" w:hAnsi="Cambria"/>
                      <w:szCs w:val="22"/>
                    </w:rPr>
                    <w:t>Unauthorized user enters wrong identity information</w:t>
                  </w:r>
                  <w:r w:rsidRPr="00A74E08">
                    <w:rPr>
                      <w:rFonts w:ascii="Cambria" w:hAnsi="Cambria"/>
                      <w:szCs w:val="22"/>
                    </w:rPr>
                    <w:t>.</w:t>
                  </w: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Pr>
                      <w:rFonts w:ascii="Cambria" w:hAnsi="Cambria"/>
                      <w:szCs w:val="22"/>
                    </w:rPr>
                    <w:t>Wrong identity information, system shows error message</w:t>
                  </w:r>
                  <w:r w:rsidRPr="00A74E08">
                    <w:rPr>
                      <w:rFonts w:ascii="Cambria" w:hAnsi="Cambria"/>
                      <w:szCs w:val="22"/>
                    </w:rPr>
                    <w:t>.</w:t>
                  </w:r>
                </w:p>
              </w:tc>
            </w:tr>
          </w:tbl>
          <w:p w:rsidR="000B144C" w:rsidRPr="00A74E08" w:rsidRDefault="000B144C" w:rsidP="000C5335">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Pr>
                      <w:rFonts w:ascii="Cambria" w:hAnsi="Cambria"/>
                    </w:rPr>
                    <w:t>1</w:t>
                  </w:r>
                </w:p>
              </w:tc>
              <w:tc>
                <w:tcPr>
                  <w:tcW w:w="3323" w:type="dxa"/>
                </w:tcPr>
                <w:p w:rsidR="000B144C" w:rsidRPr="00A74E08" w:rsidRDefault="000B144C" w:rsidP="000C5335">
                  <w:pPr>
                    <w:rPr>
                      <w:rFonts w:ascii="Cambria" w:hAnsi="Cambria"/>
                      <w:szCs w:val="22"/>
                    </w:rPr>
                  </w:pP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Hệ thống hiện đang bận. Vui lòng thử lại sau.” when the internet is lost</w:t>
                  </w:r>
                  <w:r w:rsidRPr="00A74E08">
                    <w:rPr>
                      <w:rFonts w:ascii="Cambria" w:hAnsi="Cambria"/>
                      <w:szCs w:val="22"/>
                    </w:rPr>
                    <w:t>.</w:t>
                  </w:r>
                </w:p>
              </w:tc>
            </w:tr>
          </w:tbl>
          <w:p w:rsidR="000B144C" w:rsidRPr="00A74E08" w:rsidRDefault="000B144C" w:rsidP="000C5335">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0B144C" w:rsidRPr="00A74E08" w:rsidRDefault="000B144C" w:rsidP="000C5335">
            <w:pPr>
              <w:rPr>
                <w:rFonts w:ascii="Cambria" w:hAnsi="Cambria"/>
                <w:b/>
                <w:szCs w:val="22"/>
              </w:rPr>
            </w:pPr>
            <w:r w:rsidRPr="00A74E08">
              <w:rPr>
                <w:rFonts w:ascii="Cambria" w:hAnsi="Cambria"/>
                <w:b/>
                <w:szCs w:val="22"/>
              </w:rPr>
              <w:t>Business Rules:</w:t>
            </w:r>
          </w:p>
          <w:p w:rsidR="000B144C" w:rsidRPr="00A74E08" w:rsidRDefault="000B144C" w:rsidP="000B144C">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0B144C" w:rsidRPr="006D5BAE" w:rsidRDefault="000B144C" w:rsidP="000B144C">
            <w:pPr>
              <w:numPr>
                <w:ilvl w:val="0"/>
                <w:numId w:val="33"/>
              </w:numPr>
              <w:rPr>
                <w:rFonts w:ascii="Cambria" w:hAnsi="Cambria"/>
              </w:rPr>
            </w:pPr>
            <w:r>
              <w:rPr>
                <w:rFonts w:ascii="Cambria" w:hAnsi="Cambria"/>
              </w:rPr>
              <w:t xml:space="preserve">After login in the system, </w:t>
            </w:r>
            <w:r>
              <w:rPr>
                <w:rFonts w:ascii="Cambria" w:hAnsi="Cambria"/>
                <w:szCs w:val="22"/>
              </w:rPr>
              <w:t>unauthorized user will be redirected to specific view based on their role in the system: admin or user.</w:t>
            </w:r>
          </w:p>
          <w:p w:rsidR="000B144C" w:rsidRDefault="000B144C" w:rsidP="004374EF">
            <w:pPr>
              <w:pStyle w:val="ListParagraph"/>
              <w:numPr>
                <w:ilvl w:val="0"/>
                <w:numId w:val="37"/>
              </w:numPr>
              <w:rPr>
                <w:rFonts w:ascii="Cambria" w:hAnsi="Cambria"/>
              </w:rPr>
            </w:pPr>
            <w:r>
              <w:rPr>
                <w:rFonts w:ascii="Cambria" w:hAnsi="Cambria"/>
              </w:rPr>
              <w:t>If role is “Admin”, the system will display to admin page.</w:t>
            </w:r>
          </w:p>
          <w:p w:rsidR="000B144C" w:rsidRPr="006D5BAE" w:rsidRDefault="000B144C" w:rsidP="004374EF">
            <w:pPr>
              <w:pStyle w:val="ListParagraph"/>
              <w:numPr>
                <w:ilvl w:val="0"/>
                <w:numId w:val="37"/>
              </w:numPr>
              <w:rPr>
                <w:rFonts w:ascii="Cambria" w:hAnsi="Cambria"/>
              </w:rPr>
            </w:pPr>
            <w:r>
              <w:rPr>
                <w:rFonts w:ascii="Cambria" w:hAnsi="Cambria"/>
              </w:rPr>
              <w:t>If role is “</w:t>
            </w:r>
            <w:r>
              <w:rPr>
                <w:rFonts w:ascii="Cambria" w:hAnsi="Cambria"/>
                <w:szCs w:val="22"/>
              </w:rPr>
              <w:t>User</w:t>
            </w:r>
            <w:r>
              <w:rPr>
                <w:rFonts w:ascii="Cambria" w:hAnsi="Cambria"/>
              </w:rPr>
              <w:t>”,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lastRenderedPageBreak/>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AA6061">
              <w:rPr>
                <w:rFonts w:ascii="Cambria" w:eastAsia="SimSun" w:hAnsi="Cambria" w:cs="Times New Roman"/>
                <w:noProof/>
              </w:rPr>
              <w:t>03/11/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lastRenderedPageBreak/>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lastRenderedPageBreak/>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AA6061">
              <w:rPr>
                <w:rFonts w:ascii="Cambria" w:eastAsia="SimSun" w:hAnsi="Cambria" w:cs="Times New Roman"/>
                <w:noProof/>
              </w:rPr>
              <w:t>03/11/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lastRenderedPageBreak/>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P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883535"/>
                    </a:xfrm>
                    <a:prstGeom prst="rect">
                      <a:avLst/>
                    </a:prstGeom>
                  </pic:spPr>
                </pic:pic>
              </a:graphicData>
            </a:graphic>
          </wp:inline>
        </w:drawing>
      </w:r>
    </w:p>
    <w:p w:rsidR="00E564ED" w:rsidRDefault="00E564ED" w:rsidP="00E564ED">
      <w:pPr>
        <w:pStyle w:val="Heading5"/>
      </w:pPr>
      <w:r>
        <w:t>&lt;Admin&gt; Create Concept</w:t>
      </w:r>
    </w:p>
    <w:p w:rsidR="00E564ED" w:rsidRP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746375"/>
                    </a:xfrm>
                    <a:prstGeom prst="rect">
                      <a:avLst/>
                    </a:prstGeom>
                  </pic:spPr>
                </pic:pic>
              </a:graphicData>
            </a:graphic>
          </wp:inline>
        </w:drawing>
      </w:r>
    </w:p>
    <w:p w:rsidR="00E564ED" w:rsidRDefault="00E564ED" w:rsidP="00E564ED">
      <w:pPr>
        <w:pStyle w:val="Heading5"/>
      </w:pPr>
      <w:r>
        <w:lastRenderedPageBreak/>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AA6061">
              <w:rPr>
                <w:rFonts w:ascii="Cambria" w:eastAsia="SimSun" w:hAnsi="Cambria" w:cs="Times New Roman"/>
                <w:noProof/>
              </w:rPr>
              <w:t>03/11/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lastRenderedPageBreak/>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Default="004328F0" w:rsidP="004328F0">
      <w:pPr>
        <w:pStyle w:val="ListParagraph"/>
        <w:numPr>
          <w:ilvl w:val="0"/>
          <w:numId w:val="32"/>
        </w:numPr>
      </w:pPr>
      <w:r w:rsidRPr="004328F0">
        <w:t xml:space="preserve">All the texts, labels must be written in </w:t>
      </w:r>
      <w:r w:rsidR="001547D1" w:rsidRPr="004328F0">
        <w:t>Vietnamese</w:t>
      </w:r>
      <w:r w:rsidRPr="004328F0">
        <w:t>.</w:t>
      </w:r>
    </w:p>
    <w:p w:rsidR="004328F0" w:rsidRDefault="004328F0" w:rsidP="004328F0">
      <w:pPr>
        <w:pStyle w:val="ListParagraph"/>
        <w:numPr>
          <w:ilvl w:val="0"/>
          <w:numId w:val="32"/>
        </w:numPr>
      </w:pPr>
      <w:r w:rsidRPr="004328F0">
        <w:t xml:space="preserve">The content of alert, log file can be written in </w:t>
      </w:r>
      <w:r w:rsidR="001547D1">
        <w:t>English</w:t>
      </w:r>
      <w:r w:rsidRPr="004328F0">
        <w:t>.</w:t>
      </w:r>
    </w:p>
    <w:p w:rsidR="004328F0" w:rsidRDefault="004328F0" w:rsidP="004328F0">
      <w:pPr>
        <w:pStyle w:val="Heading4"/>
      </w:pPr>
      <w:r w:rsidRPr="004328F0">
        <w:t>Usability</w:t>
      </w:r>
    </w:p>
    <w:p w:rsidR="004328F0" w:rsidRPr="004328F0" w:rsidRDefault="004328F0" w:rsidP="004328F0">
      <w:pPr>
        <w:pStyle w:val="ListParagraph"/>
        <w:numPr>
          <w:ilvl w:val="0"/>
          <w:numId w:val="32"/>
        </w:numPr>
      </w:pPr>
      <w:r w:rsidRPr="004328F0">
        <w:t>Admin, the trainer should need less than 2 hours of training to be used with the system.</w:t>
      </w:r>
    </w:p>
    <w:p w:rsidR="00AA2F9F" w:rsidRDefault="00AA2F9F" w:rsidP="00AA2F9F">
      <w:pPr>
        <w:pStyle w:val="Heading3"/>
      </w:pPr>
      <w:r w:rsidRPr="00AA2F9F">
        <w:t>Reliability</w:t>
      </w:r>
    </w:p>
    <w:p w:rsidR="004328F0" w:rsidRDefault="004328F0" w:rsidP="004328F0">
      <w:pPr>
        <w:pStyle w:val="ListParagraph"/>
        <w:numPr>
          <w:ilvl w:val="0"/>
          <w:numId w:val="32"/>
        </w:numPr>
      </w:pPr>
      <w:r w:rsidRPr="004328F0">
        <w:t>The log file will be written when application detect face and things unsuccessfully.</w:t>
      </w:r>
    </w:p>
    <w:p w:rsidR="004328F0" w:rsidRPr="004328F0" w:rsidRDefault="004328F0" w:rsidP="004328F0">
      <w:pPr>
        <w:pStyle w:val="ListParagraph"/>
        <w:numPr>
          <w:ilvl w:val="0"/>
          <w:numId w:val="32"/>
        </w:numPr>
      </w:pPr>
      <w:r w:rsidRPr="004328F0">
        <w:t>Server have back-up method to make sure that if it has problem while running then all necessary data must be protected and restore as soon as</w:t>
      </w:r>
      <w:r>
        <w:t>.</w:t>
      </w:r>
    </w:p>
    <w:p w:rsidR="00AA2F9F" w:rsidRDefault="00AA2F9F" w:rsidP="00AA2F9F">
      <w:pPr>
        <w:pStyle w:val="Heading3"/>
      </w:pPr>
      <w:r w:rsidRPr="00AA2F9F">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lastRenderedPageBreak/>
        <w:t>Security</w:t>
      </w:r>
    </w:p>
    <w:p w:rsidR="004328F0" w:rsidRPr="004328F0" w:rsidRDefault="004328F0" w:rsidP="004328F0">
      <w:pPr>
        <w:pStyle w:val="ListParagraph"/>
        <w:numPr>
          <w:ilvl w:val="0"/>
          <w:numId w:val="32"/>
        </w:numPr>
      </w:pPr>
      <w:r w:rsidRPr="004328F0">
        <w:t>Privacy: Each role of user has a specific permission to interact with system</w:t>
      </w:r>
      <w:r>
        <w:t>.</w:t>
      </w:r>
    </w:p>
    <w:p w:rsidR="004328F0" w:rsidRDefault="00AA2F9F" w:rsidP="004328F0">
      <w:pPr>
        <w:pStyle w:val="Heading3"/>
      </w:pPr>
      <w:r w:rsidRPr="00AA2F9F">
        <w:t>Maintainability</w:t>
      </w:r>
    </w:p>
    <w:p w:rsidR="004328F0" w:rsidRPr="004328F0" w:rsidRDefault="004328F0" w:rsidP="004328F0">
      <w:pPr>
        <w:pStyle w:val="ListParagraph"/>
        <w:numPr>
          <w:ilvl w:val="0"/>
          <w:numId w:val="32"/>
        </w:numPr>
      </w:pPr>
      <w:r w:rsidRPr="004328F0">
        <w:t>The system is divided into separated modules.</w:t>
      </w:r>
    </w:p>
    <w:p w:rsidR="00AB60A0" w:rsidRDefault="00AB60A0" w:rsidP="00AB60A0">
      <w:pPr>
        <w:pStyle w:val="Heading3"/>
      </w:pPr>
      <w:r w:rsidRPr="00AB60A0">
        <w:t>Portability</w:t>
      </w:r>
    </w:p>
    <w:p w:rsidR="004328F0" w:rsidRDefault="004328F0" w:rsidP="004328F0">
      <w:pPr>
        <w:pStyle w:val="ListParagraph"/>
        <w:numPr>
          <w:ilvl w:val="0"/>
          <w:numId w:val="32"/>
        </w:numPr>
      </w:pPr>
      <w:r w:rsidRPr="004328F0">
        <w:t>Admin, the trainer can use application on Google Chrome, version 42 or above.</w:t>
      </w:r>
    </w:p>
    <w:p w:rsidR="004328F0" w:rsidRPr="004328F0" w:rsidRDefault="004328F0" w:rsidP="004328F0">
      <w:pPr>
        <w:pStyle w:val="ListParagraph"/>
        <w:numPr>
          <w:ilvl w:val="0"/>
          <w:numId w:val="32"/>
        </w:numPr>
      </w:pPr>
      <w:r w:rsidRPr="004328F0">
        <w:t>Employee can use mobile application on Android that support 6.0.1 Marshmallow or later.</w:t>
      </w:r>
    </w:p>
    <w:p w:rsidR="00AB60A0" w:rsidRDefault="00AB60A0" w:rsidP="00AB60A0">
      <w:pPr>
        <w:pStyle w:val="Heading3"/>
      </w:pPr>
      <w:r w:rsidRPr="00AB60A0">
        <w:t>Performance</w:t>
      </w:r>
    </w:p>
    <w:p w:rsidR="004328F0" w:rsidRPr="004328F0" w:rsidRDefault="004328F0" w:rsidP="004328F0">
      <w:pPr>
        <w:pStyle w:val="ListParagraph"/>
        <w:numPr>
          <w:ilvl w:val="0"/>
          <w:numId w:val="32"/>
        </w:numPr>
      </w:pPr>
      <w:r w:rsidRPr="004328F0">
        <w:t>Request from web application are responded in less 8 seconds at 4Mbps bandwidth speed and 2.2GHz processing Speed of CPU.</w:t>
      </w:r>
    </w:p>
    <w:p w:rsidR="00AA2F9F" w:rsidRPr="00AA2F9F" w:rsidRDefault="00AA2F9F" w:rsidP="00AA2F9F">
      <w:pPr>
        <w:pStyle w:val="Heading2"/>
      </w:pPr>
      <w:r w:rsidRPr="00AA2F9F">
        <w:t>Conceptual Diagram</w:t>
      </w:r>
    </w:p>
    <w:p w:rsidR="00AA2F9F" w:rsidRDefault="00961523" w:rsidP="00AA2F9F">
      <w:r>
        <w:rPr>
          <w:noProof/>
        </w:rPr>
        <w:drawing>
          <wp:inline distT="0" distB="0" distL="0" distR="0" wp14:anchorId="0C5B8D3D" wp14:editId="54B6EEDB">
            <wp:extent cx="5577840" cy="310959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3109595"/>
                    </a:xfrm>
                    <a:prstGeom prst="rect">
                      <a:avLst/>
                    </a:prstGeom>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F13E59" w:rsidP="00F13E59">
      <w:pPr>
        <w:pStyle w:val="Heading1"/>
      </w:pPr>
      <w:bookmarkStart w:id="7" w:name="_Toc468551899"/>
      <w:r w:rsidRPr="004662EA">
        <w:t>Software Design Description</w:t>
      </w:r>
      <w:bookmarkEnd w:id="7"/>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1">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P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7840" cy="4035425"/>
                    </a:xfrm>
                    <a:prstGeom prst="rect">
                      <a:avLst/>
                    </a:prstGeom>
                  </pic:spPr>
                </pic:pic>
              </a:graphicData>
            </a:graphic>
          </wp:inline>
        </w:drawing>
      </w:r>
    </w:p>
    <w:p w:rsidR="00570E95" w:rsidRDefault="00570E95" w:rsidP="00253B91">
      <w:pPr>
        <w:pStyle w:val="Heading3"/>
      </w:pPr>
      <w:r w:rsidRPr="00570E95">
        <w:t>Class Diagram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B923CC" w:rsidP="00C375FD">
      <w:pPr>
        <w:pStyle w:val="Heading6"/>
      </w:pPr>
      <w:r>
        <w:t>Login</w:t>
      </w:r>
    </w:p>
    <w:p w:rsidR="00B923CC" w:rsidRDefault="00B923CC" w:rsidP="00C375FD">
      <w:r>
        <w:t xml:space="preserve">Summary: </w:t>
      </w:r>
      <w:r w:rsidRPr="00B923CC">
        <w:t xml:space="preserve">This diagrams show the process of unauthorized user login into the system using </w:t>
      </w:r>
      <w:r w:rsidR="00C375FD">
        <w:t>mobile application</w:t>
      </w:r>
    </w:p>
    <w:p w:rsidR="008F16F5" w:rsidRDefault="00B24FDF" w:rsidP="00C375FD">
      <w:r w:rsidRPr="00B24FDF">
        <w:rPr>
          <w:noProof/>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375FD" w:rsidRDefault="00C375FD" w:rsidP="00C375FD"/>
    <w:p w:rsidR="00C375FD" w:rsidRDefault="00C375FD" w:rsidP="00C375FD">
      <w:pPr>
        <w:pStyle w:val="Heading6"/>
      </w:pPr>
      <w:r>
        <w:t>Register</w:t>
      </w:r>
    </w:p>
    <w:p w:rsidR="00C375FD" w:rsidRDefault="00C375FD" w:rsidP="00C375FD">
      <w:r>
        <w:t>Summary: This diagram show the process of unauthorized user register new account to login in the system.</w:t>
      </w:r>
    </w:p>
    <w:p w:rsidR="008F16F5" w:rsidRDefault="008F16F5" w:rsidP="00C375FD"/>
    <w:p w:rsidR="00C375FD" w:rsidRPr="00C375FD" w:rsidRDefault="00B24FDF" w:rsidP="00C375FD">
      <w:r w:rsidRPr="00B24FDF">
        <w:rPr>
          <w:noProof/>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253B91" w:rsidRDefault="00253B91" w:rsidP="00253B91">
      <w:pPr>
        <w:pStyle w:val="Heading5"/>
      </w:pPr>
      <w:r>
        <w:t>Authorized User</w:t>
      </w:r>
    </w:p>
    <w:p w:rsidR="00B923CC" w:rsidRDefault="00AA6061" w:rsidP="008D487E">
      <w:pPr>
        <w:pStyle w:val="Heading6"/>
      </w:pPr>
      <w:r>
        <w:t>Detect F</w:t>
      </w:r>
      <w:r w:rsidR="008D487E">
        <w:t>ace</w:t>
      </w:r>
    </w:p>
    <w:p w:rsidR="00B923CC" w:rsidRDefault="00B923CC" w:rsidP="00B923CC">
      <w:pPr>
        <w:pStyle w:val="ListParagraph"/>
      </w:pPr>
      <w:r>
        <w:t>Summary: This diagrams show the process of authorized user detect face to know who stand before with picture using mobile application.</w:t>
      </w:r>
    </w:p>
    <w:p w:rsidR="008B3D7F" w:rsidRDefault="00B24FDF" w:rsidP="00B923CC">
      <w:pPr>
        <w:pStyle w:val="ListParagraph"/>
      </w:pPr>
      <w:r w:rsidRPr="00B24FDF">
        <w:rPr>
          <w:noProof/>
        </w:rPr>
        <w:lastRenderedPageBreak/>
        <w:drawing>
          <wp:inline distT="0" distB="0" distL="0" distR="0">
            <wp:extent cx="5577840" cy="4565012"/>
            <wp:effectExtent l="0" t="0" r="0" b="0"/>
            <wp:docPr id="236" name="Picture 236"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CN9\CapstoneProject\Report\Report4\Interaction\detectface.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565012"/>
                    </a:xfrm>
                    <a:prstGeom prst="rect">
                      <a:avLst/>
                    </a:prstGeom>
                    <a:noFill/>
                    <a:ln>
                      <a:noFill/>
                    </a:ln>
                  </pic:spPr>
                </pic:pic>
              </a:graphicData>
            </a:graphic>
          </wp:inline>
        </w:drawing>
      </w:r>
    </w:p>
    <w:p w:rsidR="008D487E" w:rsidRDefault="008D487E" w:rsidP="008D487E">
      <w:pPr>
        <w:pStyle w:val="Heading6"/>
      </w:pPr>
      <w:r>
        <w:t>Detect View</w:t>
      </w:r>
    </w:p>
    <w:p w:rsidR="008D487E" w:rsidRPr="008D487E" w:rsidRDefault="008D487E" w:rsidP="008D487E">
      <w:r>
        <w:t>Summary: This diagrams show the process of authorized user detect view by capture picture using mobile application.</w:t>
      </w:r>
    </w:p>
    <w:p w:rsidR="0091260F" w:rsidRDefault="00B24FDF" w:rsidP="00B923CC">
      <w:pPr>
        <w:pStyle w:val="ListParagraph"/>
      </w:pPr>
      <w:r w:rsidRPr="00B24FDF">
        <w:rPr>
          <w:noProof/>
        </w:rPr>
        <w:lastRenderedPageBreak/>
        <w:drawing>
          <wp:inline distT="0" distB="0" distL="0" distR="0">
            <wp:extent cx="5577840" cy="4012978"/>
            <wp:effectExtent l="0" t="0" r="0" b="0"/>
            <wp:docPr id="235" name="Picture 235"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N9\CapstoneProject\Report\Report4\Interaction\detectview.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4012978"/>
                    </a:xfrm>
                    <a:prstGeom prst="rect">
                      <a:avLst/>
                    </a:prstGeom>
                    <a:noFill/>
                    <a:ln>
                      <a:noFill/>
                    </a:ln>
                  </pic:spPr>
                </pic:pic>
              </a:graphicData>
            </a:graphic>
          </wp:inline>
        </w:drawing>
      </w:r>
    </w:p>
    <w:p w:rsidR="00AA6061" w:rsidRDefault="00AA6061" w:rsidP="00AA6061">
      <w:pPr>
        <w:pStyle w:val="Heading6"/>
      </w:pPr>
      <w:r>
        <w:t>Detect Object</w:t>
      </w:r>
    </w:p>
    <w:p w:rsidR="00AA6061" w:rsidRDefault="00AA6061" w:rsidP="00AA6061">
      <w:r>
        <w:t xml:space="preserve">Summary: </w:t>
      </w:r>
      <w:r w:rsidRPr="00AA6061">
        <w:t>This diagram show the process detect things in the front of the Authorized User</w:t>
      </w:r>
      <w:r>
        <w:t xml:space="preserve"> by using Mobile Application.</w:t>
      </w:r>
    </w:p>
    <w:p w:rsidR="00C17D6A" w:rsidRPr="00AA6061" w:rsidRDefault="00601298" w:rsidP="00AA6061">
      <w:r w:rsidRPr="00601298">
        <w:rPr>
          <w:noProof/>
        </w:rPr>
        <w:drawing>
          <wp:inline distT="0" distB="0" distL="0" distR="0">
            <wp:extent cx="5577840" cy="3582092"/>
            <wp:effectExtent l="0" t="0" r="0" b="0"/>
            <wp:docPr id="239" name="Picture 239"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N9\CapstoneProject\Report\Report4\Interaction\detectobjec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582092"/>
                    </a:xfrm>
                    <a:prstGeom prst="rect">
                      <a:avLst/>
                    </a:prstGeom>
                    <a:noFill/>
                    <a:ln>
                      <a:noFill/>
                    </a:ln>
                  </pic:spPr>
                </pic:pic>
              </a:graphicData>
            </a:graphic>
          </wp:inline>
        </w:drawing>
      </w:r>
    </w:p>
    <w:p w:rsidR="00CE598F" w:rsidRDefault="00CE598F" w:rsidP="00253B91">
      <w:pPr>
        <w:pStyle w:val="Heading4"/>
      </w:pPr>
      <w:r>
        <w:lastRenderedPageBreak/>
        <w:t>Web Application</w:t>
      </w:r>
    </w:p>
    <w:p w:rsidR="00253B91" w:rsidRDefault="00253B91" w:rsidP="00253B91">
      <w:pPr>
        <w:pStyle w:val="Heading5"/>
      </w:pPr>
      <w:r>
        <w:t>Admin</w:t>
      </w:r>
    </w:p>
    <w:p w:rsidR="00615F3D" w:rsidRDefault="00615F3D" w:rsidP="00615F3D">
      <w:pPr>
        <w:pStyle w:val="Heading6"/>
      </w:pPr>
      <w:r>
        <w:t>Create Concept</w:t>
      </w:r>
    </w:p>
    <w:p w:rsidR="00615F3D" w:rsidRPr="00615F3D" w:rsidRDefault="00615F3D" w:rsidP="00615F3D">
      <w:pPr>
        <w:pStyle w:val="Heading6"/>
      </w:pPr>
      <w:r>
        <w:t>Edit Concept</w:t>
      </w:r>
    </w:p>
    <w:p w:rsidR="00615F3D" w:rsidRDefault="00615F3D" w:rsidP="00615F3D">
      <w:pPr>
        <w:pStyle w:val="Heading6"/>
      </w:pPr>
      <w:r>
        <w:t>Get Log</w:t>
      </w:r>
      <w:r w:rsidR="0024270B">
        <w:t xml:space="preserve"> Object</w:t>
      </w:r>
    </w:p>
    <w:p w:rsidR="00615F3D" w:rsidRPr="00615F3D" w:rsidRDefault="00615F3D" w:rsidP="00615F3D">
      <w:pPr>
        <w:pStyle w:val="Heading6"/>
      </w:pPr>
      <w:r>
        <w:t>Train Object</w:t>
      </w:r>
    </w:p>
    <w:p w:rsidR="00570E95" w:rsidRDefault="00570E95" w:rsidP="00570E95">
      <w:pPr>
        <w:pStyle w:val="Heading2"/>
      </w:pPr>
      <w:r w:rsidRPr="00570E95">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6A2A42" w:rsidRDefault="006A2A42" w:rsidP="006A2A42">
      <w:pPr>
        <w:pStyle w:val="Heading4"/>
      </w:pPr>
      <w:r>
        <w:t>Mobile Application Design</w:t>
      </w:r>
    </w:p>
    <w:p w:rsidR="00F43A34" w:rsidRDefault="00F43A34" w:rsidP="00F43A34">
      <w:pPr>
        <w:pStyle w:val="Heading5"/>
      </w:pPr>
      <w:r>
        <w:t>Unauthorized User</w:t>
      </w:r>
    </w:p>
    <w:p w:rsidR="00F43A34" w:rsidRDefault="00F43A34" w:rsidP="00F43A34">
      <w:pPr>
        <w:pStyle w:val="Heading6"/>
      </w:pPr>
      <w:r>
        <w:t>&lt;Un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F43A34" w:rsidRDefault="00F43A34" w:rsidP="00F43A34">
      <w:pPr>
        <w:pStyle w:val="Heading5"/>
      </w:pPr>
      <w:r>
        <w:t>Authorized User</w:t>
      </w:r>
    </w:p>
    <w:p w:rsidR="00F43A34" w:rsidRDefault="00F43A34" w:rsidP="00F43A34">
      <w:pPr>
        <w:pStyle w:val="Heading6"/>
      </w:pPr>
      <w:r w:rsidRPr="00F43A34">
        <w:t>&lt;Authorized User&gt;</w:t>
      </w:r>
      <w:r>
        <w:t xml:space="preserve"> Detect Face</w:t>
      </w:r>
    </w:p>
    <w:p w:rsidR="00F43A34" w:rsidRDefault="00F43A34" w:rsidP="00F43A34">
      <w:pPr>
        <w:pStyle w:val="Heading6"/>
      </w:pPr>
      <w:r w:rsidRPr="00F43A34">
        <w:t>&lt;Authorized User&gt;</w:t>
      </w:r>
      <w:r>
        <w:t xml:space="preserve"> Detect View</w:t>
      </w:r>
    </w:p>
    <w:p w:rsidR="00F43A34" w:rsidRDefault="00F43A34" w:rsidP="00F43A34">
      <w:pPr>
        <w:pStyle w:val="Heading6"/>
      </w:pPr>
      <w:r w:rsidRPr="00F43A34">
        <w:t>&lt;Authorized User&gt;</w:t>
      </w:r>
      <w:r>
        <w:t xml:space="preserve"> Detect Object</w:t>
      </w:r>
    </w:p>
    <w:p w:rsidR="00F43A34" w:rsidRPr="00F43A34" w:rsidRDefault="00F43A34" w:rsidP="00F43A34">
      <w:pPr>
        <w:pStyle w:val="Heading6"/>
      </w:pPr>
      <w:r w:rsidRPr="00F43A34">
        <w:t>&lt;Authorized User&gt;</w:t>
      </w:r>
      <w:r>
        <w:t xml:space="preserve"> Add Person</w:t>
      </w:r>
    </w:p>
    <w:p w:rsidR="00F43A34" w:rsidRDefault="00F43A34" w:rsidP="00F43A34">
      <w:pPr>
        <w:pStyle w:val="Heading6"/>
      </w:pPr>
      <w:r w:rsidRPr="00F43A34">
        <w:t>&lt;Authorized User&gt;</w:t>
      </w:r>
      <w:r>
        <w:t xml:space="preserve"> View Log</w:t>
      </w:r>
    </w:p>
    <w:p w:rsidR="00F43A34" w:rsidRPr="00F43A34" w:rsidRDefault="00F43A34" w:rsidP="00F43A34">
      <w:pPr>
        <w:pStyle w:val="Heading6"/>
      </w:pPr>
      <w:r w:rsidRPr="00F43A34">
        <w:t>&lt;Authorized User&gt;</w:t>
      </w:r>
      <w:r>
        <w:t xml:space="preserve"> Update Command Voice</w:t>
      </w:r>
    </w:p>
    <w:p w:rsidR="006A2A42" w:rsidRDefault="006A2A42" w:rsidP="006A2A42">
      <w:pPr>
        <w:pStyle w:val="Heading4"/>
      </w:pPr>
      <w:r>
        <w:t>Web Application Design</w:t>
      </w:r>
    </w:p>
    <w:p w:rsidR="00F43A34" w:rsidRDefault="00F43A34" w:rsidP="00F43A34">
      <w:pPr>
        <w:pStyle w:val="Heading5"/>
      </w:pPr>
      <w:r>
        <w:t>Unauthorized User</w:t>
      </w:r>
    </w:p>
    <w:p w:rsidR="00F43A34" w:rsidRPr="00F43A34" w:rsidRDefault="00F43A34" w:rsidP="00F43A34">
      <w:pPr>
        <w:pStyle w:val="Heading6"/>
      </w:pPr>
      <w:r>
        <w:t>&lt;U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6A2A42" w:rsidRDefault="006A2A42" w:rsidP="006A2A42">
      <w:pPr>
        <w:pStyle w:val="Heading5"/>
      </w:pPr>
      <w:r>
        <w:t>Authorized User</w:t>
      </w:r>
    </w:p>
    <w:p w:rsidR="006A2A42" w:rsidRDefault="006A2A42" w:rsidP="006A2A42">
      <w:pPr>
        <w:pStyle w:val="Heading6"/>
      </w:pPr>
      <w:r>
        <w:t>&lt;Authorized User&gt; Create Person</w:t>
      </w:r>
    </w:p>
    <w:p w:rsidR="006A2A42" w:rsidRDefault="006A2A42" w:rsidP="006A2A42">
      <w:pPr>
        <w:pStyle w:val="Heading6"/>
      </w:pPr>
      <w:r w:rsidRPr="006A2A42">
        <w:t>&lt;Authorized User&gt;</w:t>
      </w:r>
      <w:r>
        <w:t xml:space="preserve"> Train Person</w:t>
      </w:r>
    </w:p>
    <w:p w:rsidR="006A2A42" w:rsidRDefault="006A2A42" w:rsidP="006A2A42">
      <w:pPr>
        <w:pStyle w:val="Heading6"/>
      </w:pPr>
      <w:r w:rsidRPr="006A2A42">
        <w:t>&lt;Authorized User&gt;</w:t>
      </w:r>
      <w:r>
        <w:t xml:space="preserve"> Update Person</w:t>
      </w:r>
    </w:p>
    <w:p w:rsidR="006A2A42" w:rsidRDefault="006A2A42" w:rsidP="006A2A42">
      <w:pPr>
        <w:pStyle w:val="Heading6"/>
      </w:pPr>
      <w:r w:rsidRPr="006A2A42">
        <w:t>&lt;Authorized User&gt;</w:t>
      </w:r>
      <w:r>
        <w:t xml:space="preserve"> Delete Person</w:t>
      </w:r>
    </w:p>
    <w:p w:rsidR="006A2A42" w:rsidRPr="006A2A42" w:rsidRDefault="006A2A42" w:rsidP="006A2A42">
      <w:pPr>
        <w:pStyle w:val="Heading6"/>
      </w:pPr>
      <w:r w:rsidRPr="006A2A42">
        <w:t>&lt;Authorized User&gt;</w:t>
      </w:r>
      <w:r>
        <w:t xml:space="preserve"> Get log person</w:t>
      </w:r>
    </w:p>
    <w:p w:rsidR="006A2A42" w:rsidRDefault="006A2A42" w:rsidP="006A2A42">
      <w:pPr>
        <w:pStyle w:val="Heading5"/>
      </w:pPr>
      <w:r>
        <w:t>Admin</w:t>
      </w:r>
    </w:p>
    <w:p w:rsidR="006A2A42" w:rsidRDefault="006A2A42" w:rsidP="006A2A42">
      <w:pPr>
        <w:pStyle w:val="Heading6"/>
      </w:pPr>
      <w:r>
        <w:t>&lt;Admin&gt; Create Concept</w:t>
      </w:r>
    </w:p>
    <w:p w:rsidR="006A2A42" w:rsidRDefault="006A2A42" w:rsidP="006A2A42">
      <w:pPr>
        <w:pStyle w:val="Heading6"/>
      </w:pPr>
      <w:r>
        <w:t>&lt;Admin&gt; Delete Concept</w:t>
      </w:r>
    </w:p>
    <w:p w:rsidR="006A2A42" w:rsidRDefault="006A2A42" w:rsidP="006A2A42">
      <w:pPr>
        <w:pStyle w:val="Heading6"/>
      </w:pPr>
      <w:r>
        <w:t>&lt;Admin&gt; Train Object</w:t>
      </w:r>
    </w:p>
    <w:p w:rsidR="006A2A42" w:rsidRPr="006A2A42" w:rsidRDefault="006A2A42" w:rsidP="006A2A42">
      <w:pPr>
        <w:pStyle w:val="Heading6"/>
      </w:pPr>
      <w:r>
        <w:t>&lt;Admin&gt; Get log object</w:t>
      </w:r>
    </w:p>
    <w:p w:rsidR="00570E95" w:rsidRDefault="00570E95" w:rsidP="00570E95">
      <w:pPr>
        <w:pStyle w:val="Heading2"/>
      </w:pPr>
      <w:r w:rsidRPr="00570E95">
        <w:t>Database Design</w:t>
      </w:r>
    </w:p>
    <w:p w:rsidR="00570E95" w:rsidRDefault="00570E95" w:rsidP="00570E95">
      <w:pPr>
        <w:pStyle w:val="Heading3"/>
      </w:pPr>
      <w:r w:rsidRPr="00570E95">
        <w:t>Entity relationship diagram (ERD)</w:t>
      </w:r>
    </w:p>
    <w:p w:rsidR="00570E95" w:rsidRDefault="00570E95" w:rsidP="00570E95">
      <w:pPr>
        <w:pStyle w:val="Heading3"/>
      </w:pPr>
      <w:r w:rsidRPr="00570E95">
        <w:t>Data Dictionary</w:t>
      </w:r>
    </w:p>
    <w:p w:rsidR="00570E95" w:rsidRDefault="00570E95" w:rsidP="00570E95">
      <w:pPr>
        <w:pStyle w:val="Heading2"/>
      </w:pPr>
      <w:r w:rsidRPr="00570E95">
        <w:lastRenderedPageBreak/>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F13E59" w:rsidRDefault="00F13E59" w:rsidP="00F13E59">
      <w:pPr>
        <w:pStyle w:val="Heading2"/>
      </w:pPr>
      <w:r w:rsidRPr="00F13E59">
        <w:t>Database Relationship Diagram</w:t>
      </w:r>
    </w:p>
    <w:p w:rsidR="00F13E59" w:rsidRDefault="00F13E59" w:rsidP="00F13E59">
      <w:pPr>
        <w:pStyle w:val="Heading2"/>
      </w:pPr>
      <w:r w:rsidRPr="00F13E59">
        <w:t>Performance Measures</w:t>
      </w:r>
    </w:p>
    <w:p w:rsidR="00F13E59" w:rsidRDefault="00F13E59" w:rsidP="00F13E59">
      <w:pPr>
        <w:pStyle w:val="Heading2"/>
      </w:pPr>
      <w:r>
        <w:t>Test Plan</w:t>
      </w:r>
    </w:p>
    <w:p w:rsidR="00F13E59" w:rsidRPr="00F13E59" w:rsidRDefault="00F13E59" w:rsidP="00F13E59">
      <w:pPr>
        <w:pStyle w:val="Heading2"/>
      </w:pPr>
      <w:r w:rsidRPr="00F13E59">
        <w:t>System Testing Test Case</w:t>
      </w:r>
    </w:p>
    <w:sectPr w:rsidR="00F13E59" w:rsidRPr="00F13E59" w:rsidSect="00120295">
      <w:headerReference w:type="default" r:id="rId40"/>
      <w:footerReference w:type="default" r:id="rId41"/>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255D" w:rsidRDefault="0006255D" w:rsidP="00120295">
      <w:pPr>
        <w:spacing w:after="0" w:line="240" w:lineRule="auto"/>
      </w:pPr>
      <w:r>
        <w:separator/>
      </w:r>
    </w:p>
  </w:endnote>
  <w:endnote w:type="continuationSeparator" w:id="0">
    <w:p w:rsidR="0006255D" w:rsidRDefault="0006255D"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577893060"/>
      <w:docPartObj>
        <w:docPartGallery w:val="Page Numbers (Bottom of Page)"/>
        <w:docPartUnique/>
      </w:docPartObj>
    </w:sdtPr>
    <w:sdtContent>
      <w:sdt>
        <w:sdtPr>
          <w:rPr>
            <w:b/>
          </w:rPr>
          <w:id w:val="1728636285"/>
          <w:docPartObj>
            <w:docPartGallery w:val="Page Numbers (Top of Page)"/>
            <w:docPartUnique/>
          </w:docPartObj>
        </w:sdtPr>
        <w:sdtContent>
          <w:p w:rsidR="00C17D6A" w:rsidRPr="00120295" w:rsidRDefault="00C17D6A">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3F0356">
              <w:rPr>
                <w:b/>
                <w:bCs/>
                <w:noProof/>
              </w:rPr>
              <w:t>26</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3F0356">
              <w:rPr>
                <w:b/>
                <w:bCs/>
                <w:noProof/>
              </w:rPr>
              <w:t>58</w:t>
            </w:r>
            <w:r w:rsidRPr="00120295">
              <w:rPr>
                <w:b/>
                <w:bCs/>
                <w:sz w:val="24"/>
                <w:szCs w:val="24"/>
              </w:rPr>
              <w:fldChar w:fldCharType="end"/>
            </w:r>
          </w:p>
        </w:sdtContent>
      </w:sdt>
    </w:sdtContent>
  </w:sdt>
  <w:p w:rsidR="00C17D6A" w:rsidRDefault="00C17D6A"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255D" w:rsidRDefault="0006255D" w:rsidP="00120295">
      <w:pPr>
        <w:spacing w:after="0" w:line="240" w:lineRule="auto"/>
      </w:pPr>
      <w:r>
        <w:separator/>
      </w:r>
    </w:p>
  </w:footnote>
  <w:footnote w:type="continuationSeparator" w:id="0">
    <w:p w:rsidR="0006255D" w:rsidRDefault="0006255D"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7D6A" w:rsidRPr="006C0140" w:rsidRDefault="00C17D6A"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C17D6A" w:rsidRDefault="00C17D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9">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19">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4">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2">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0"/>
  </w:num>
  <w:num w:numId="2">
    <w:abstractNumId w:val="16"/>
  </w:num>
  <w:num w:numId="3">
    <w:abstractNumId w:val="38"/>
  </w:num>
  <w:num w:numId="4">
    <w:abstractNumId w:val="35"/>
  </w:num>
  <w:num w:numId="5">
    <w:abstractNumId w:val="21"/>
  </w:num>
  <w:num w:numId="6">
    <w:abstractNumId w:val="14"/>
  </w:num>
  <w:num w:numId="7">
    <w:abstractNumId w:val="34"/>
  </w:num>
  <w:num w:numId="8">
    <w:abstractNumId w:val="30"/>
  </w:num>
  <w:num w:numId="9">
    <w:abstractNumId w:val="43"/>
  </w:num>
  <w:num w:numId="10">
    <w:abstractNumId w:val="23"/>
  </w:num>
  <w:num w:numId="11">
    <w:abstractNumId w:val="17"/>
  </w:num>
  <w:num w:numId="12">
    <w:abstractNumId w:val="2"/>
  </w:num>
  <w:num w:numId="13">
    <w:abstractNumId w:val="8"/>
  </w:num>
  <w:num w:numId="14">
    <w:abstractNumId w:val="12"/>
  </w:num>
  <w:num w:numId="15">
    <w:abstractNumId w:val="20"/>
  </w:num>
  <w:num w:numId="16">
    <w:abstractNumId w:val="5"/>
  </w:num>
  <w:num w:numId="17">
    <w:abstractNumId w:val="29"/>
  </w:num>
  <w:num w:numId="18">
    <w:abstractNumId w:val="39"/>
  </w:num>
  <w:num w:numId="19">
    <w:abstractNumId w:val="28"/>
  </w:num>
  <w:num w:numId="20">
    <w:abstractNumId w:val="0"/>
  </w:num>
  <w:num w:numId="21">
    <w:abstractNumId w:val="26"/>
  </w:num>
  <w:num w:numId="22">
    <w:abstractNumId w:val="11"/>
  </w:num>
  <w:num w:numId="23">
    <w:abstractNumId w:val="24"/>
  </w:num>
  <w:num w:numId="24">
    <w:abstractNumId w:val="32"/>
  </w:num>
  <w:num w:numId="25">
    <w:abstractNumId w:val="27"/>
  </w:num>
  <w:num w:numId="26">
    <w:abstractNumId w:val="9"/>
  </w:num>
  <w:num w:numId="27">
    <w:abstractNumId w:val="25"/>
  </w:num>
  <w:num w:numId="28">
    <w:abstractNumId w:val="7"/>
  </w:num>
  <w:num w:numId="29">
    <w:abstractNumId w:val="37"/>
  </w:num>
  <w:num w:numId="30">
    <w:abstractNumId w:val="36"/>
  </w:num>
  <w:num w:numId="31">
    <w:abstractNumId w:val="31"/>
  </w:num>
  <w:num w:numId="32">
    <w:abstractNumId w:val="15"/>
  </w:num>
  <w:num w:numId="33">
    <w:abstractNumId w:val="13"/>
  </w:num>
  <w:num w:numId="34">
    <w:abstractNumId w:val="6"/>
  </w:num>
  <w:num w:numId="35">
    <w:abstractNumId w:val="33"/>
  </w:num>
  <w:num w:numId="36">
    <w:abstractNumId w:val="22"/>
  </w:num>
  <w:num w:numId="37">
    <w:abstractNumId w:val="4"/>
  </w:num>
  <w:num w:numId="38">
    <w:abstractNumId w:val="19"/>
  </w:num>
  <w:num w:numId="39">
    <w:abstractNumId w:val="1"/>
  </w:num>
  <w:num w:numId="40">
    <w:abstractNumId w:val="18"/>
  </w:num>
  <w:num w:numId="41">
    <w:abstractNumId w:val="41"/>
  </w:num>
  <w:num w:numId="42">
    <w:abstractNumId w:val="42"/>
  </w:num>
  <w:num w:numId="43">
    <w:abstractNumId w:val="3"/>
  </w:num>
  <w:num w:numId="44">
    <w:abstractNumId w:val="4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110C7"/>
    <w:rsid w:val="00015A39"/>
    <w:rsid w:val="00016DE1"/>
    <w:rsid w:val="00017BAC"/>
    <w:rsid w:val="000308EB"/>
    <w:rsid w:val="00042CA7"/>
    <w:rsid w:val="000433EC"/>
    <w:rsid w:val="00045370"/>
    <w:rsid w:val="00045C27"/>
    <w:rsid w:val="00047BBE"/>
    <w:rsid w:val="0006255D"/>
    <w:rsid w:val="00066368"/>
    <w:rsid w:val="00066D09"/>
    <w:rsid w:val="00092B28"/>
    <w:rsid w:val="00096225"/>
    <w:rsid w:val="0009705F"/>
    <w:rsid w:val="000A15AB"/>
    <w:rsid w:val="000A247F"/>
    <w:rsid w:val="000A3AB0"/>
    <w:rsid w:val="000B144C"/>
    <w:rsid w:val="000B376B"/>
    <w:rsid w:val="000C1814"/>
    <w:rsid w:val="000C35F2"/>
    <w:rsid w:val="000C5335"/>
    <w:rsid w:val="000D2BFD"/>
    <w:rsid w:val="000D30E3"/>
    <w:rsid w:val="000E1A5E"/>
    <w:rsid w:val="000F1288"/>
    <w:rsid w:val="00103EB5"/>
    <w:rsid w:val="00111143"/>
    <w:rsid w:val="00117A9E"/>
    <w:rsid w:val="00120295"/>
    <w:rsid w:val="0012228C"/>
    <w:rsid w:val="0012256A"/>
    <w:rsid w:val="00127103"/>
    <w:rsid w:val="00135884"/>
    <w:rsid w:val="00136858"/>
    <w:rsid w:val="00141C40"/>
    <w:rsid w:val="001547D1"/>
    <w:rsid w:val="001552D0"/>
    <w:rsid w:val="0016101E"/>
    <w:rsid w:val="001622F4"/>
    <w:rsid w:val="00181CD1"/>
    <w:rsid w:val="001959F5"/>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2491"/>
    <w:rsid w:val="00222651"/>
    <w:rsid w:val="0022498B"/>
    <w:rsid w:val="00227B04"/>
    <w:rsid w:val="0024270B"/>
    <w:rsid w:val="00246083"/>
    <w:rsid w:val="00247C39"/>
    <w:rsid w:val="00253B91"/>
    <w:rsid w:val="00260204"/>
    <w:rsid w:val="0026078B"/>
    <w:rsid w:val="00273F35"/>
    <w:rsid w:val="0029090B"/>
    <w:rsid w:val="00297EEB"/>
    <w:rsid w:val="002A0AEE"/>
    <w:rsid w:val="002C17E5"/>
    <w:rsid w:val="002D4840"/>
    <w:rsid w:val="002E1879"/>
    <w:rsid w:val="002E2242"/>
    <w:rsid w:val="002E3D6B"/>
    <w:rsid w:val="00303F81"/>
    <w:rsid w:val="0032362E"/>
    <w:rsid w:val="00325BC9"/>
    <w:rsid w:val="00330F84"/>
    <w:rsid w:val="0033511F"/>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0356"/>
    <w:rsid w:val="003F76EC"/>
    <w:rsid w:val="003F78AC"/>
    <w:rsid w:val="00406C67"/>
    <w:rsid w:val="00413956"/>
    <w:rsid w:val="0041560B"/>
    <w:rsid w:val="00422FB4"/>
    <w:rsid w:val="004250B1"/>
    <w:rsid w:val="00425B2E"/>
    <w:rsid w:val="004302A8"/>
    <w:rsid w:val="004328F0"/>
    <w:rsid w:val="00433606"/>
    <w:rsid w:val="00434FD3"/>
    <w:rsid w:val="004374EF"/>
    <w:rsid w:val="00451233"/>
    <w:rsid w:val="00472F9A"/>
    <w:rsid w:val="004749FB"/>
    <w:rsid w:val="00481714"/>
    <w:rsid w:val="00482851"/>
    <w:rsid w:val="00482915"/>
    <w:rsid w:val="00490624"/>
    <w:rsid w:val="00491092"/>
    <w:rsid w:val="00492AC7"/>
    <w:rsid w:val="004A13E0"/>
    <w:rsid w:val="004A40EF"/>
    <w:rsid w:val="004A7862"/>
    <w:rsid w:val="004C0B63"/>
    <w:rsid w:val="004C3D4C"/>
    <w:rsid w:val="004C7B34"/>
    <w:rsid w:val="004D5EB2"/>
    <w:rsid w:val="004E4276"/>
    <w:rsid w:val="004E5FA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A4DEF"/>
    <w:rsid w:val="005A7D45"/>
    <w:rsid w:val="005B4EBB"/>
    <w:rsid w:val="005B769B"/>
    <w:rsid w:val="005C2D54"/>
    <w:rsid w:val="005C37D7"/>
    <w:rsid w:val="005D3521"/>
    <w:rsid w:val="005D386E"/>
    <w:rsid w:val="005D4924"/>
    <w:rsid w:val="005D7B2F"/>
    <w:rsid w:val="005E7519"/>
    <w:rsid w:val="005F4589"/>
    <w:rsid w:val="00601298"/>
    <w:rsid w:val="006046F8"/>
    <w:rsid w:val="00613D5C"/>
    <w:rsid w:val="00614690"/>
    <w:rsid w:val="00615A5F"/>
    <w:rsid w:val="00615C6D"/>
    <w:rsid w:val="00615F3D"/>
    <w:rsid w:val="006207AB"/>
    <w:rsid w:val="006323A7"/>
    <w:rsid w:val="00640A38"/>
    <w:rsid w:val="00642128"/>
    <w:rsid w:val="00666978"/>
    <w:rsid w:val="006744F6"/>
    <w:rsid w:val="00680A7D"/>
    <w:rsid w:val="00682FBF"/>
    <w:rsid w:val="0068671C"/>
    <w:rsid w:val="00693242"/>
    <w:rsid w:val="006A0526"/>
    <w:rsid w:val="006A2A42"/>
    <w:rsid w:val="006A2F2E"/>
    <w:rsid w:val="006B09CF"/>
    <w:rsid w:val="006C1D2E"/>
    <w:rsid w:val="006C1FB7"/>
    <w:rsid w:val="006C2296"/>
    <w:rsid w:val="006C2FAC"/>
    <w:rsid w:val="006C53F1"/>
    <w:rsid w:val="006C5C27"/>
    <w:rsid w:val="006C7160"/>
    <w:rsid w:val="006D738F"/>
    <w:rsid w:val="006D76E5"/>
    <w:rsid w:val="006E10A1"/>
    <w:rsid w:val="006F0DEE"/>
    <w:rsid w:val="006F2F50"/>
    <w:rsid w:val="007053BC"/>
    <w:rsid w:val="00716078"/>
    <w:rsid w:val="0072259C"/>
    <w:rsid w:val="00736B26"/>
    <w:rsid w:val="00744525"/>
    <w:rsid w:val="00745D32"/>
    <w:rsid w:val="007705E9"/>
    <w:rsid w:val="00784978"/>
    <w:rsid w:val="00787C42"/>
    <w:rsid w:val="00793D0C"/>
    <w:rsid w:val="007A06DB"/>
    <w:rsid w:val="007A72D4"/>
    <w:rsid w:val="007C4CA5"/>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0A5E"/>
    <w:rsid w:val="0089577B"/>
    <w:rsid w:val="008A2A08"/>
    <w:rsid w:val="008B3D7F"/>
    <w:rsid w:val="008B4DF6"/>
    <w:rsid w:val="008B4E68"/>
    <w:rsid w:val="008B50E0"/>
    <w:rsid w:val="008C52A7"/>
    <w:rsid w:val="008C7F49"/>
    <w:rsid w:val="008D487E"/>
    <w:rsid w:val="008F16F5"/>
    <w:rsid w:val="00903A99"/>
    <w:rsid w:val="00907E84"/>
    <w:rsid w:val="00910130"/>
    <w:rsid w:val="0091022F"/>
    <w:rsid w:val="0091153E"/>
    <w:rsid w:val="0091260F"/>
    <w:rsid w:val="0091609E"/>
    <w:rsid w:val="00916F8C"/>
    <w:rsid w:val="00927126"/>
    <w:rsid w:val="0093222B"/>
    <w:rsid w:val="00935403"/>
    <w:rsid w:val="00935715"/>
    <w:rsid w:val="0093615B"/>
    <w:rsid w:val="00943DF9"/>
    <w:rsid w:val="0094448C"/>
    <w:rsid w:val="00946F01"/>
    <w:rsid w:val="00950F3F"/>
    <w:rsid w:val="00956619"/>
    <w:rsid w:val="00960CE0"/>
    <w:rsid w:val="00961523"/>
    <w:rsid w:val="00962D79"/>
    <w:rsid w:val="00964ABD"/>
    <w:rsid w:val="009747CF"/>
    <w:rsid w:val="0097785B"/>
    <w:rsid w:val="0098014C"/>
    <w:rsid w:val="00987EB5"/>
    <w:rsid w:val="009A162F"/>
    <w:rsid w:val="009A2EB3"/>
    <w:rsid w:val="009B2F20"/>
    <w:rsid w:val="009B57AC"/>
    <w:rsid w:val="009B6586"/>
    <w:rsid w:val="009C6872"/>
    <w:rsid w:val="009D7A9C"/>
    <w:rsid w:val="009E353E"/>
    <w:rsid w:val="009E443E"/>
    <w:rsid w:val="009E7038"/>
    <w:rsid w:val="00A06354"/>
    <w:rsid w:val="00A11582"/>
    <w:rsid w:val="00A128E8"/>
    <w:rsid w:val="00A141B8"/>
    <w:rsid w:val="00A264BB"/>
    <w:rsid w:val="00A33BF7"/>
    <w:rsid w:val="00A41D66"/>
    <w:rsid w:val="00A422EF"/>
    <w:rsid w:val="00A503CC"/>
    <w:rsid w:val="00A6019D"/>
    <w:rsid w:val="00A62860"/>
    <w:rsid w:val="00A62DA4"/>
    <w:rsid w:val="00A65F6E"/>
    <w:rsid w:val="00A72A8E"/>
    <w:rsid w:val="00A80893"/>
    <w:rsid w:val="00A80AF9"/>
    <w:rsid w:val="00A83998"/>
    <w:rsid w:val="00A92CDE"/>
    <w:rsid w:val="00AA2F9F"/>
    <w:rsid w:val="00AA3EE1"/>
    <w:rsid w:val="00AA4649"/>
    <w:rsid w:val="00AA6061"/>
    <w:rsid w:val="00AB0D3F"/>
    <w:rsid w:val="00AB2A39"/>
    <w:rsid w:val="00AB60A0"/>
    <w:rsid w:val="00AB69CB"/>
    <w:rsid w:val="00AC4AAB"/>
    <w:rsid w:val="00AD1DA9"/>
    <w:rsid w:val="00AD492C"/>
    <w:rsid w:val="00AE0CBB"/>
    <w:rsid w:val="00AE1F76"/>
    <w:rsid w:val="00AF4F93"/>
    <w:rsid w:val="00B10988"/>
    <w:rsid w:val="00B208CA"/>
    <w:rsid w:val="00B24FDF"/>
    <w:rsid w:val="00B30715"/>
    <w:rsid w:val="00B346AC"/>
    <w:rsid w:val="00B37D9A"/>
    <w:rsid w:val="00B54489"/>
    <w:rsid w:val="00B67383"/>
    <w:rsid w:val="00B72CA9"/>
    <w:rsid w:val="00B76B37"/>
    <w:rsid w:val="00B77E33"/>
    <w:rsid w:val="00B82BA6"/>
    <w:rsid w:val="00B923CC"/>
    <w:rsid w:val="00B92CC2"/>
    <w:rsid w:val="00BA1FE8"/>
    <w:rsid w:val="00BA52AE"/>
    <w:rsid w:val="00BA5F38"/>
    <w:rsid w:val="00BB25D1"/>
    <w:rsid w:val="00BB29D1"/>
    <w:rsid w:val="00BC0BC1"/>
    <w:rsid w:val="00BC66B7"/>
    <w:rsid w:val="00BC69F4"/>
    <w:rsid w:val="00BE03BC"/>
    <w:rsid w:val="00BE08D2"/>
    <w:rsid w:val="00BF0150"/>
    <w:rsid w:val="00BF3444"/>
    <w:rsid w:val="00BF589E"/>
    <w:rsid w:val="00C0071D"/>
    <w:rsid w:val="00C04662"/>
    <w:rsid w:val="00C06639"/>
    <w:rsid w:val="00C07433"/>
    <w:rsid w:val="00C1025B"/>
    <w:rsid w:val="00C172BD"/>
    <w:rsid w:val="00C17D6A"/>
    <w:rsid w:val="00C25747"/>
    <w:rsid w:val="00C25B49"/>
    <w:rsid w:val="00C27A4B"/>
    <w:rsid w:val="00C375FD"/>
    <w:rsid w:val="00C37DD3"/>
    <w:rsid w:val="00C41146"/>
    <w:rsid w:val="00C44FF0"/>
    <w:rsid w:val="00C465EF"/>
    <w:rsid w:val="00C5347A"/>
    <w:rsid w:val="00C54798"/>
    <w:rsid w:val="00C77488"/>
    <w:rsid w:val="00C87AFF"/>
    <w:rsid w:val="00C96745"/>
    <w:rsid w:val="00CA1746"/>
    <w:rsid w:val="00CA403E"/>
    <w:rsid w:val="00CA41CD"/>
    <w:rsid w:val="00CA661C"/>
    <w:rsid w:val="00CB07A5"/>
    <w:rsid w:val="00CC2D14"/>
    <w:rsid w:val="00CC71CE"/>
    <w:rsid w:val="00CC7F16"/>
    <w:rsid w:val="00CE598F"/>
    <w:rsid w:val="00CE61EF"/>
    <w:rsid w:val="00CE7687"/>
    <w:rsid w:val="00CE7BCC"/>
    <w:rsid w:val="00CF5A63"/>
    <w:rsid w:val="00D11076"/>
    <w:rsid w:val="00D165FD"/>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A1156"/>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42869"/>
    <w:rsid w:val="00E45676"/>
    <w:rsid w:val="00E47E1A"/>
    <w:rsid w:val="00E51814"/>
    <w:rsid w:val="00E53CEB"/>
    <w:rsid w:val="00E5551B"/>
    <w:rsid w:val="00E564ED"/>
    <w:rsid w:val="00E56604"/>
    <w:rsid w:val="00E5746C"/>
    <w:rsid w:val="00E61537"/>
    <w:rsid w:val="00E6369B"/>
    <w:rsid w:val="00E67332"/>
    <w:rsid w:val="00E77016"/>
    <w:rsid w:val="00E869D5"/>
    <w:rsid w:val="00E86B10"/>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30DD8"/>
    <w:rsid w:val="00F32590"/>
    <w:rsid w:val="00F3336A"/>
    <w:rsid w:val="00F33D0B"/>
    <w:rsid w:val="00F35002"/>
    <w:rsid w:val="00F3541F"/>
    <w:rsid w:val="00F35AAC"/>
    <w:rsid w:val="00F43A34"/>
    <w:rsid w:val="00F44194"/>
    <w:rsid w:val="00F44EBB"/>
    <w:rsid w:val="00F453FD"/>
    <w:rsid w:val="00F4570E"/>
    <w:rsid w:val="00F50941"/>
    <w:rsid w:val="00F57BF4"/>
    <w:rsid w:val="00F62C8D"/>
    <w:rsid w:val="00F6681D"/>
    <w:rsid w:val="00F6686A"/>
    <w:rsid w:val="00F717B2"/>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acle.com/technetwork/java/codeconvtoc-136057.html"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en.wikipedia.org/wiki/Scrum_(software_development)" TargetMode="External"/><Relationship Id="rId19" Type="http://schemas.openxmlformats.org/officeDocument/2006/relationships/image" Target="media/image10.png"/><Relationship Id="rId31" Type="http://schemas.openxmlformats.org/officeDocument/2006/relationships/image" Target="media/image2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4D7CF-924F-42D5-B054-7750B5213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5</TotalTime>
  <Pages>58</Pages>
  <Words>8151</Words>
  <Characters>46462</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361</cp:revision>
  <dcterms:created xsi:type="dcterms:W3CDTF">2017-01-05T22:19:00Z</dcterms:created>
  <dcterms:modified xsi:type="dcterms:W3CDTF">2017-03-11T07:51:00Z</dcterms:modified>
</cp:coreProperties>
</file>